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89E53E" w14:textId="77777777" w:rsidR="000702D4" w:rsidRPr="00E51EFF" w:rsidRDefault="000702D4" w:rsidP="000702D4">
      <w:pPr>
        <w:tabs>
          <w:tab w:val="left" w:pos="5220"/>
        </w:tabs>
        <w:ind w:firstLine="90"/>
        <w:jc w:val="center"/>
        <w:rPr>
          <w:b/>
          <w:bCs/>
          <w:sz w:val="28"/>
          <w:szCs w:val="28"/>
        </w:rPr>
      </w:pPr>
      <w:r w:rsidRPr="00E51EFF">
        <w:rPr>
          <w:b/>
          <w:bCs/>
          <w:sz w:val="28"/>
          <w:szCs w:val="28"/>
        </w:rPr>
        <w:t>Hemovigilance Module</w:t>
      </w:r>
    </w:p>
    <w:p w14:paraId="5F2C6A0B" w14:textId="77777777" w:rsidR="000702D4" w:rsidRDefault="000702D4" w:rsidP="000702D4">
      <w:pPr>
        <w:ind w:left="90"/>
        <w:jc w:val="center"/>
        <w:rPr>
          <w:b/>
          <w:bCs/>
          <w:sz w:val="28"/>
          <w:szCs w:val="28"/>
        </w:rPr>
      </w:pPr>
      <w:r w:rsidRPr="00E51EFF">
        <w:rPr>
          <w:b/>
          <w:bCs/>
          <w:sz w:val="28"/>
          <w:szCs w:val="28"/>
        </w:rPr>
        <w:t>Adverse Reaction</w:t>
      </w:r>
    </w:p>
    <w:p w14:paraId="45ECFEC3" w14:textId="6BE55D5E" w:rsidR="000702D4" w:rsidRDefault="00D97F10" w:rsidP="000702D4">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14:paraId="2FF665B8" w14:textId="77777777" w:rsidR="000702D4" w:rsidRPr="00E51EFF" w:rsidRDefault="000702D4" w:rsidP="000702D4">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rsidR="000702D4" w:rsidRPr="00E51EFF" w14:paraId="243318F6" w14:textId="77777777" w:rsidTr="002507D3">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14:paraId="1AA90662" w14:textId="77777777" w:rsidR="000702D4" w:rsidRPr="00E51EFF" w:rsidRDefault="000702D4" w:rsidP="00375A63">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E51EFF" w:rsidRDefault="000702D4" w:rsidP="00375A63">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14:paraId="388D6A48" w14:textId="02A24CF2" w:rsidR="000702D4" w:rsidRPr="00E51EFF" w:rsidRDefault="000702D4" w:rsidP="00375A63">
            <w:pPr>
              <w:spacing w:after="40"/>
              <w:rPr>
                <w:bCs/>
                <w:sz w:val="21"/>
                <w:szCs w:val="21"/>
              </w:rPr>
            </w:pPr>
          </w:p>
        </w:tc>
      </w:tr>
      <w:tr w:rsidR="002507D3" w:rsidRPr="00614D6A" w14:paraId="407B320D" w14:textId="77777777" w:rsidTr="00C12F79">
        <w:trPr>
          <w:trHeight w:val="331"/>
          <w:jc w:val="center"/>
        </w:trPr>
        <w:tc>
          <w:tcPr>
            <w:tcW w:w="10885" w:type="dxa"/>
            <w:gridSpan w:val="32"/>
            <w:tcBorders>
              <w:bottom w:val="single" w:sz="4" w:space="0" w:color="auto"/>
            </w:tcBorders>
            <w:shd w:val="clear" w:color="auto" w:fill="D9D9D9" w:themeFill="background1" w:themeFillShade="D9"/>
            <w:vAlign w:val="bottom"/>
          </w:tcPr>
          <w:p w14:paraId="35E58063" w14:textId="77777777" w:rsidR="002507D3" w:rsidRPr="00614D6A" w:rsidRDefault="002507D3" w:rsidP="00C12F79">
            <w:pPr>
              <w:rPr>
                <w:b/>
                <w:bCs/>
              </w:rPr>
            </w:pPr>
            <w:r w:rsidRPr="00614D6A">
              <w:rPr>
                <w:b/>
                <w:bCs/>
              </w:rPr>
              <w:t>Patient Information</w:t>
            </w:r>
          </w:p>
        </w:tc>
      </w:tr>
      <w:tr w:rsidR="002507D3" w:rsidRPr="00614D6A" w14:paraId="58A1EEFF" w14:textId="77777777" w:rsidTr="002507D3">
        <w:trPr>
          <w:trHeight w:val="331"/>
          <w:jc w:val="center"/>
        </w:trPr>
        <w:tc>
          <w:tcPr>
            <w:tcW w:w="3754" w:type="dxa"/>
            <w:gridSpan w:val="12"/>
            <w:tcBorders>
              <w:top w:val="single" w:sz="4" w:space="0" w:color="auto"/>
              <w:left w:val="single" w:sz="4" w:space="0" w:color="auto"/>
              <w:bottom w:val="nil"/>
              <w:right w:val="nil"/>
            </w:tcBorders>
            <w:vAlign w:val="bottom"/>
          </w:tcPr>
          <w:p w14:paraId="513BFFA1" w14:textId="77777777" w:rsidR="002507D3" w:rsidRPr="009E1004" w:rsidRDefault="002507D3"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05CA9457" w14:textId="77777777" w:rsidR="002507D3" w:rsidRPr="009E1004" w:rsidRDefault="002507D3" w:rsidP="00C12F79">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47A980B5" w14:textId="77777777" w:rsidR="002507D3" w:rsidRPr="009E1004" w:rsidRDefault="002507D3"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BC75EC">
              <w:rPr>
                <w:sz w:val="21"/>
                <w:szCs w:val="21"/>
              </w:rPr>
            </w:r>
            <w:r w:rsidR="00BC75EC">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4CBB74F2" w14:textId="77777777" w:rsidR="002507D3" w:rsidRPr="009E1004" w:rsidRDefault="002507D3"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C75EC">
              <w:rPr>
                <w:sz w:val="21"/>
                <w:szCs w:val="21"/>
              </w:rPr>
            </w:r>
            <w:r w:rsidR="00BC75EC">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4E8255E9" w14:textId="77777777" w:rsidR="002507D3" w:rsidRPr="009E1004" w:rsidRDefault="002507D3"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BC75EC">
              <w:rPr>
                <w:sz w:val="21"/>
                <w:szCs w:val="21"/>
              </w:rPr>
            </w:r>
            <w:r w:rsidR="00BC75EC">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14:paraId="792697FE" w14:textId="77777777" w:rsidR="002507D3" w:rsidRPr="009E1004" w:rsidRDefault="002507D3"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2507D3" w:rsidRPr="00614D6A" w14:paraId="7CA3CE0B" w14:textId="77777777" w:rsidTr="002507D3">
        <w:trPr>
          <w:trHeight w:val="253"/>
          <w:jc w:val="center"/>
        </w:trPr>
        <w:tc>
          <w:tcPr>
            <w:tcW w:w="3754" w:type="dxa"/>
            <w:gridSpan w:val="12"/>
            <w:tcBorders>
              <w:top w:val="nil"/>
              <w:left w:val="single" w:sz="4" w:space="0" w:color="auto"/>
              <w:bottom w:val="nil"/>
              <w:right w:val="nil"/>
            </w:tcBorders>
            <w:vAlign w:val="bottom"/>
          </w:tcPr>
          <w:p w14:paraId="575A9310" w14:textId="77777777" w:rsidR="002507D3" w:rsidRPr="00614D6A" w:rsidRDefault="002507D3" w:rsidP="00C12F79">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48C8B244" w14:textId="77777777" w:rsidR="002507D3" w:rsidRPr="00614D6A" w:rsidRDefault="002507D3" w:rsidP="00C12F79">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14:paraId="566BB24B" w14:textId="77777777" w:rsidR="002507D3" w:rsidRPr="00614D6A" w:rsidRDefault="002507D3" w:rsidP="00C12F79">
            <w:pPr>
              <w:spacing w:after="40"/>
              <w:ind w:left="-108"/>
              <w:rPr>
                <w:sz w:val="21"/>
                <w:szCs w:val="21"/>
              </w:rPr>
            </w:pPr>
            <w:r w:rsidRPr="00614D6A">
              <w:rPr>
                <w:sz w:val="21"/>
                <w:szCs w:val="21"/>
              </w:rPr>
              <w:t>Medicare #: _________________</w:t>
            </w:r>
          </w:p>
        </w:tc>
      </w:tr>
      <w:tr w:rsidR="002507D3" w:rsidRPr="00614D6A" w14:paraId="6B6CC062" w14:textId="77777777" w:rsidTr="002507D3">
        <w:trPr>
          <w:trHeight w:val="331"/>
          <w:jc w:val="center"/>
        </w:trPr>
        <w:tc>
          <w:tcPr>
            <w:tcW w:w="3754" w:type="dxa"/>
            <w:gridSpan w:val="12"/>
            <w:tcBorders>
              <w:top w:val="nil"/>
              <w:left w:val="single" w:sz="4" w:space="0" w:color="auto"/>
              <w:bottom w:val="nil"/>
              <w:right w:val="nil"/>
            </w:tcBorders>
            <w:vAlign w:val="bottom"/>
          </w:tcPr>
          <w:p w14:paraId="3324844B" w14:textId="77777777" w:rsidR="002507D3" w:rsidRPr="00614D6A" w:rsidRDefault="002507D3" w:rsidP="00C12F79">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1AF3F44F" w14:textId="77777777" w:rsidR="002507D3" w:rsidRPr="00614D6A" w:rsidRDefault="002507D3" w:rsidP="00C12F79">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14:paraId="1BF043FB" w14:textId="77777777" w:rsidR="002507D3" w:rsidRPr="00614D6A" w:rsidRDefault="002507D3" w:rsidP="00C12F79">
            <w:pPr>
              <w:spacing w:after="40"/>
              <w:ind w:left="-108"/>
              <w:rPr>
                <w:bCs/>
                <w:sz w:val="21"/>
                <w:szCs w:val="21"/>
              </w:rPr>
            </w:pPr>
            <w:r w:rsidRPr="00614D6A">
              <w:rPr>
                <w:bCs/>
                <w:sz w:val="21"/>
                <w:szCs w:val="21"/>
              </w:rPr>
              <w:t>Middle Name: _______________</w:t>
            </w:r>
          </w:p>
        </w:tc>
      </w:tr>
      <w:tr w:rsidR="002507D3" w:rsidRPr="00614D6A" w14:paraId="3873CE97" w14:textId="77777777" w:rsidTr="002507D3">
        <w:trPr>
          <w:trHeight w:val="331"/>
          <w:jc w:val="center"/>
        </w:trPr>
        <w:tc>
          <w:tcPr>
            <w:tcW w:w="1183" w:type="dxa"/>
            <w:gridSpan w:val="4"/>
            <w:tcBorders>
              <w:top w:val="nil"/>
              <w:left w:val="single" w:sz="4" w:space="0" w:color="auto"/>
              <w:bottom w:val="nil"/>
              <w:right w:val="nil"/>
            </w:tcBorders>
            <w:vAlign w:val="bottom"/>
          </w:tcPr>
          <w:p w14:paraId="461D6564" w14:textId="77777777" w:rsidR="002507D3" w:rsidRPr="00614D6A" w:rsidRDefault="002507D3" w:rsidP="00C12F79">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70C7757B"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14:paraId="2EF2ECD1"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t Hispanic or Not Latino</w:t>
            </w:r>
          </w:p>
        </w:tc>
      </w:tr>
      <w:tr w:rsidR="002507D3" w:rsidRPr="00614D6A" w14:paraId="3DC23E81" w14:textId="77777777" w:rsidTr="00C12F79">
        <w:trPr>
          <w:trHeight w:val="90"/>
          <w:jc w:val="center"/>
        </w:trPr>
        <w:tc>
          <w:tcPr>
            <w:tcW w:w="10885" w:type="dxa"/>
            <w:gridSpan w:val="32"/>
            <w:tcBorders>
              <w:top w:val="nil"/>
              <w:left w:val="single" w:sz="4" w:space="0" w:color="auto"/>
              <w:bottom w:val="nil"/>
              <w:right w:val="single" w:sz="4" w:space="0" w:color="auto"/>
            </w:tcBorders>
            <w:vAlign w:val="bottom"/>
          </w:tcPr>
          <w:p w14:paraId="4DC94754" w14:textId="77777777" w:rsidR="002507D3" w:rsidRPr="00614D6A" w:rsidRDefault="002507D3" w:rsidP="00C12F79">
            <w:pPr>
              <w:rPr>
                <w:b/>
                <w:bCs/>
                <w:sz w:val="8"/>
                <w:szCs w:val="8"/>
              </w:rPr>
            </w:pPr>
          </w:p>
        </w:tc>
      </w:tr>
      <w:tr w:rsidR="002507D3" w:rsidRPr="00614D6A" w14:paraId="0164B653" w14:textId="77777777" w:rsidTr="002507D3">
        <w:trPr>
          <w:trHeight w:val="331"/>
          <w:jc w:val="center"/>
        </w:trPr>
        <w:tc>
          <w:tcPr>
            <w:tcW w:w="1183" w:type="dxa"/>
            <w:gridSpan w:val="4"/>
            <w:tcBorders>
              <w:top w:val="nil"/>
              <w:left w:val="single" w:sz="4" w:space="0" w:color="auto"/>
              <w:bottom w:val="nil"/>
              <w:right w:val="nil"/>
            </w:tcBorders>
            <w:vAlign w:val="bottom"/>
          </w:tcPr>
          <w:p w14:paraId="5FE49E4C" w14:textId="77777777" w:rsidR="002507D3" w:rsidRPr="00614D6A" w:rsidRDefault="002507D3" w:rsidP="00C12F79">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6099B5BB"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3DDA4E6"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14:paraId="690BB67D"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Black or African American</w:t>
            </w:r>
          </w:p>
        </w:tc>
      </w:tr>
      <w:tr w:rsidR="002507D3" w:rsidRPr="00614D6A" w14:paraId="61252056" w14:textId="77777777" w:rsidTr="002507D3">
        <w:trPr>
          <w:trHeight w:val="331"/>
          <w:jc w:val="center"/>
        </w:trPr>
        <w:tc>
          <w:tcPr>
            <w:tcW w:w="1150" w:type="dxa"/>
            <w:gridSpan w:val="3"/>
            <w:tcBorders>
              <w:top w:val="nil"/>
              <w:left w:val="single" w:sz="4" w:space="0" w:color="auto"/>
              <w:bottom w:val="nil"/>
              <w:right w:val="nil"/>
            </w:tcBorders>
            <w:vAlign w:val="bottom"/>
          </w:tcPr>
          <w:p w14:paraId="0FB34A9F" w14:textId="77777777" w:rsidR="002507D3" w:rsidRPr="00614D6A" w:rsidRDefault="002507D3" w:rsidP="00C12F79">
            <w:pPr>
              <w:ind w:left="29" w:firstLine="1152"/>
              <w:rPr>
                <w:sz w:val="21"/>
                <w:szCs w:val="21"/>
              </w:rPr>
            </w:pPr>
          </w:p>
        </w:tc>
        <w:tc>
          <w:tcPr>
            <w:tcW w:w="5307" w:type="dxa"/>
            <w:gridSpan w:val="20"/>
            <w:tcBorders>
              <w:top w:val="nil"/>
              <w:left w:val="nil"/>
              <w:bottom w:val="nil"/>
              <w:right w:val="nil"/>
            </w:tcBorders>
            <w:vAlign w:val="bottom"/>
          </w:tcPr>
          <w:p w14:paraId="6C427FA4" w14:textId="77777777" w:rsidR="002507D3" w:rsidRPr="00614D6A" w:rsidRDefault="002507D3"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14:paraId="4E279FAA" w14:textId="77777777" w:rsidR="002507D3" w:rsidRPr="00614D6A" w:rsidRDefault="002507D3"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hite</w:t>
            </w:r>
          </w:p>
        </w:tc>
      </w:tr>
      <w:tr w:rsidR="002507D3" w:rsidRPr="00614D6A" w14:paraId="45D12C29" w14:textId="77777777" w:rsidTr="002507D3">
        <w:trPr>
          <w:trHeight w:val="331"/>
          <w:jc w:val="center"/>
        </w:trPr>
        <w:tc>
          <w:tcPr>
            <w:tcW w:w="1612" w:type="dxa"/>
            <w:gridSpan w:val="6"/>
            <w:tcBorders>
              <w:top w:val="nil"/>
              <w:left w:val="single" w:sz="4" w:space="0" w:color="auto"/>
              <w:bottom w:val="nil"/>
              <w:right w:val="nil"/>
            </w:tcBorders>
            <w:vAlign w:val="bottom"/>
          </w:tcPr>
          <w:p w14:paraId="68566C70" w14:textId="77777777" w:rsidR="002507D3" w:rsidRPr="009E1004" w:rsidRDefault="002507D3" w:rsidP="00C12F79">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568B05CA"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2E69EEF3"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100AE94"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0236367E"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4D52143"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2F6A0EF7"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12CCDB72"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580B635A"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14:paraId="47EF63B7" w14:textId="77777777" w:rsidR="002507D3" w:rsidRPr="00614D6A" w:rsidRDefault="002507D3"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2507D3" w:rsidRPr="00614D6A" w14:paraId="191EC1E3" w14:textId="77777777" w:rsidTr="002507D3">
        <w:trPr>
          <w:trHeight w:val="331"/>
          <w:jc w:val="center"/>
        </w:trPr>
        <w:tc>
          <w:tcPr>
            <w:tcW w:w="1430" w:type="dxa"/>
            <w:gridSpan w:val="5"/>
            <w:tcBorders>
              <w:top w:val="nil"/>
              <w:left w:val="single" w:sz="4" w:space="0" w:color="auto"/>
              <w:bottom w:val="nil"/>
              <w:right w:val="nil"/>
            </w:tcBorders>
            <w:vAlign w:val="bottom"/>
          </w:tcPr>
          <w:p w14:paraId="04980215" w14:textId="77777777" w:rsidR="002507D3" w:rsidRPr="00614D6A" w:rsidRDefault="002507D3" w:rsidP="00C12F79">
            <w:pPr>
              <w:rPr>
                <w:sz w:val="20"/>
                <w:szCs w:val="20"/>
              </w:rPr>
            </w:pPr>
          </w:p>
        </w:tc>
        <w:tc>
          <w:tcPr>
            <w:tcW w:w="3062" w:type="dxa"/>
            <w:gridSpan w:val="10"/>
            <w:tcBorders>
              <w:top w:val="nil"/>
              <w:left w:val="nil"/>
              <w:bottom w:val="nil"/>
              <w:right w:val="nil"/>
            </w:tcBorders>
            <w:vAlign w:val="bottom"/>
          </w:tcPr>
          <w:p w14:paraId="5694834B"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1A7DBFC5"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6532B524" w14:textId="77777777" w:rsidR="002507D3" w:rsidRPr="00614D6A" w:rsidRDefault="002507D3" w:rsidP="00C12F79">
            <w:pPr>
              <w:rPr>
                <w:sz w:val="20"/>
                <w:szCs w:val="20"/>
              </w:rPr>
            </w:pPr>
          </w:p>
        </w:tc>
        <w:tc>
          <w:tcPr>
            <w:tcW w:w="3485" w:type="dxa"/>
            <w:gridSpan w:val="6"/>
            <w:tcBorders>
              <w:top w:val="nil"/>
              <w:left w:val="nil"/>
              <w:bottom w:val="nil"/>
              <w:right w:val="single" w:sz="4" w:space="0" w:color="auto"/>
            </w:tcBorders>
            <w:vAlign w:val="bottom"/>
          </w:tcPr>
          <w:p w14:paraId="655C1858"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Transitional ABO / Transitional Rh</w:t>
            </w:r>
          </w:p>
        </w:tc>
      </w:tr>
      <w:tr w:rsidR="002507D3" w:rsidRPr="00614D6A" w14:paraId="4741A88C" w14:textId="77777777" w:rsidTr="002507D3">
        <w:trPr>
          <w:trHeight w:val="344"/>
          <w:jc w:val="center"/>
        </w:trPr>
        <w:tc>
          <w:tcPr>
            <w:tcW w:w="2602" w:type="dxa"/>
            <w:gridSpan w:val="9"/>
            <w:tcBorders>
              <w:top w:val="nil"/>
              <w:left w:val="single" w:sz="4" w:space="0" w:color="auto"/>
              <w:bottom w:val="single" w:sz="4" w:space="0" w:color="auto"/>
              <w:right w:val="nil"/>
            </w:tcBorders>
            <w:vAlign w:val="center"/>
          </w:tcPr>
          <w:p w14:paraId="4C00D3BE"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56C7F54A"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501A0CD8"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14:paraId="126BA911" w14:textId="77777777" w:rsidR="002507D3" w:rsidRPr="00614D6A" w:rsidRDefault="002507D3"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BC75EC">
              <w:rPr>
                <w:sz w:val="20"/>
                <w:szCs w:val="20"/>
              </w:rPr>
            </w:r>
            <w:r w:rsidR="00BC75EC">
              <w:rPr>
                <w:sz w:val="20"/>
                <w:szCs w:val="20"/>
              </w:rPr>
              <w:fldChar w:fldCharType="separate"/>
            </w:r>
            <w:r w:rsidRPr="00614D6A">
              <w:rPr>
                <w:sz w:val="20"/>
                <w:szCs w:val="20"/>
              </w:rPr>
              <w:fldChar w:fldCharType="end"/>
            </w:r>
            <w:r>
              <w:rPr>
                <w:sz w:val="20"/>
                <w:szCs w:val="20"/>
              </w:rPr>
              <w:t xml:space="preserve"> Group AB/Transitional Rh</w:t>
            </w:r>
          </w:p>
        </w:tc>
      </w:tr>
      <w:tr w:rsidR="002507D3" w:rsidRPr="00614D6A" w14:paraId="40D4A14F" w14:textId="77777777" w:rsidTr="00C12F79">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EBE59E" w14:textId="77777777" w:rsidR="002507D3" w:rsidRPr="00614D6A" w:rsidRDefault="002507D3" w:rsidP="00C12F79">
            <w:pPr>
              <w:rPr>
                <w:sz w:val="21"/>
                <w:szCs w:val="21"/>
              </w:rPr>
            </w:pPr>
            <w:r w:rsidRPr="00614D6A">
              <w:rPr>
                <w:b/>
              </w:rPr>
              <w:t>Patient Medical History</w:t>
            </w:r>
            <w:r w:rsidRPr="00614D6A">
              <w:rPr>
                <w:b/>
                <w:sz w:val="21"/>
                <w:szCs w:val="21"/>
              </w:rPr>
              <w:t xml:space="preserve"> </w:t>
            </w:r>
          </w:p>
        </w:tc>
      </w:tr>
      <w:tr w:rsidR="002507D3" w:rsidRPr="00614D6A" w14:paraId="0F539EC0" w14:textId="77777777" w:rsidTr="00C12F79">
        <w:trPr>
          <w:trHeight w:val="343"/>
          <w:jc w:val="center"/>
        </w:trPr>
        <w:tc>
          <w:tcPr>
            <w:tcW w:w="286" w:type="dxa"/>
            <w:tcBorders>
              <w:top w:val="single" w:sz="4" w:space="0" w:color="auto"/>
              <w:left w:val="single" w:sz="4" w:space="0" w:color="auto"/>
              <w:bottom w:val="nil"/>
              <w:right w:val="nil"/>
            </w:tcBorders>
            <w:shd w:val="clear" w:color="auto" w:fill="FFFFFF"/>
            <w:vAlign w:val="center"/>
          </w:tcPr>
          <w:p w14:paraId="383D3568" w14:textId="77777777" w:rsidR="002507D3" w:rsidRPr="00614D6A" w:rsidRDefault="002507D3" w:rsidP="00C12F79">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14:paraId="1F36AB3A" w14:textId="77777777" w:rsidR="002507D3" w:rsidRPr="00614D6A" w:rsidRDefault="002507D3"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2507D3" w:rsidRPr="00614D6A" w14:paraId="7B016AF0"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15FDD497"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45D1581B"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B2DE6F1"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323AED84"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00706CA8"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405190F"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029F3EDA"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C7E7519"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19B69CE7"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0DADFA06"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65D832E"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7331F4B7" w14:textId="77777777" w:rsidTr="00C12F79">
        <w:trPr>
          <w:trHeight w:val="343"/>
          <w:jc w:val="center"/>
        </w:trPr>
        <w:tc>
          <w:tcPr>
            <w:tcW w:w="286" w:type="dxa"/>
            <w:tcBorders>
              <w:top w:val="nil"/>
              <w:left w:val="single" w:sz="4" w:space="0" w:color="auto"/>
              <w:bottom w:val="nil"/>
              <w:right w:val="nil"/>
            </w:tcBorders>
            <w:shd w:val="clear" w:color="auto" w:fill="FFFFFF"/>
            <w:vAlign w:val="center"/>
          </w:tcPr>
          <w:p w14:paraId="0A5EFD74" w14:textId="77777777" w:rsidR="002507D3" w:rsidRPr="00614D6A" w:rsidRDefault="002507D3" w:rsidP="00C12F79">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14:paraId="792DF58C" w14:textId="77777777" w:rsidR="002507D3" w:rsidRPr="00614D6A" w:rsidRDefault="002507D3"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2507D3" w:rsidRPr="00614D6A" w14:paraId="3A8DCFB1"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5E86103B"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8299C19"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4F563DCD"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114F1F53"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6D659A8E"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6DE730F2"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594D9B64"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57C45505"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23717E62"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540A372A"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6F31DA0"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2507D3" w:rsidRPr="00614D6A" w14:paraId="4CD2683C" w14:textId="77777777" w:rsidTr="002507D3">
        <w:trPr>
          <w:trHeight w:val="343"/>
          <w:jc w:val="center"/>
        </w:trPr>
        <w:tc>
          <w:tcPr>
            <w:tcW w:w="286" w:type="dxa"/>
            <w:vMerge w:val="restart"/>
            <w:tcBorders>
              <w:top w:val="nil"/>
              <w:left w:val="single" w:sz="4" w:space="0" w:color="auto"/>
              <w:bottom w:val="nil"/>
              <w:right w:val="nil"/>
            </w:tcBorders>
            <w:shd w:val="clear" w:color="auto" w:fill="FFFFFF"/>
            <w:vAlign w:val="center"/>
          </w:tcPr>
          <w:p w14:paraId="21FE8F1D" w14:textId="77777777" w:rsidR="002507D3" w:rsidRPr="00614D6A" w:rsidRDefault="002507D3" w:rsidP="00C12F79">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14:paraId="3DC50D66" w14:textId="77777777" w:rsidR="002507D3" w:rsidRPr="00614D6A" w:rsidRDefault="002507D3"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14:paraId="4B9FCEEE"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73617D57" w14:textId="77777777" w:rsidTr="002507D3">
        <w:trPr>
          <w:trHeight w:val="343"/>
          <w:jc w:val="center"/>
        </w:trPr>
        <w:tc>
          <w:tcPr>
            <w:tcW w:w="286" w:type="dxa"/>
            <w:vMerge/>
            <w:tcBorders>
              <w:top w:val="nil"/>
              <w:left w:val="single" w:sz="4" w:space="0" w:color="auto"/>
              <w:bottom w:val="nil"/>
              <w:right w:val="nil"/>
            </w:tcBorders>
            <w:shd w:val="clear" w:color="auto" w:fill="FFFFFF"/>
            <w:vAlign w:val="center"/>
          </w:tcPr>
          <w:p w14:paraId="3EF5B597" w14:textId="77777777" w:rsidR="002507D3" w:rsidRPr="00614D6A" w:rsidRDefault="002507D3" w:rsidP="00C12F79">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14:paraId="73443BFE" w14:textId="77777777" w:rsidR="002507D3" w:rsidRPr="00614D6A" w:rsidRDefault="002507D3" w:rsidP="00C12F79">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14:paraId="1BBE6CD2"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F9BDFA4"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7E1276A0"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255DDA6D"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1C915CA5"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410AFAF"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69DF44CF"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355F95D0"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2F031385"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614D6A" w14:paraId="2FD24A03" w14:textId="77777777" w:rsidTr="002507D3">
        <w:trPr>
          <w:trHeight w:val="343"/>
          <w:jc w:val="center"/>
        </w:trPr>
        <w:tc>
          <w:tcPr>
            <w:tcW w:w="467" w:type="dxa"/>
            <w:gridSpan w:val="2"/>
            <w:tcBorders>
              <w:top w:val="nil"/>
              <w:left w:val="single" w:sz="4" w:space="0" w:color="auto"/>
              <w:bottom w:val="nil"/>
              <w:right w:val="nil"/>
            </w:tcBorders>
            <w:shd w:val="clear" w:color="auto" w:fill="FFFFFF"/>
            <w:vAlign w:val="center"/>
          </w:tcPr>
          <w:p w14:paraId="2F30824D" w14:textId="77777777" w:rsidR="002507D3" w:rsidRPr="00614D6A" w:rsidRDefault="002507D3" w:rsidP="00C12F79">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14:paraId="73038083"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14:paraId="686618CC"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2507D3" w:rsidRPr="00CB6B49" w14:paraId="6B644E1F" w14:textId="77777777" w:rsidTr="00C12F79">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316E3141" w14:textId="77777777" w:rsidR="002507D3" w:rsidRPr="00CB6B49" w:rsidRDefault="002507D3" w:rsidP="00C12F79">
            <w:pPr>
              <w:spacing w:after="40"/>
              <w:jc w:val="right"/>
              <w:rPr>
                <w:i/>
                <w:sz w:val="2"/>
                <w:szCs w:val="10"/>
              </w:rPr>
            </w:pPr>
          </w:p>
        </w:tc>
      </w:tr>
      <w:tr w:rsidR="002507D3" w:rsidRPr="00614D6A" w14:paraId="22FA6072" w14:textId="77777777" w:rsidTr="00C12F79">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0215EE5B" w14:textId="77777777" w:rsidR="002507D3" w:rsidRPr="00614D6A" w:rsidRDefault="002507D3"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1E65CC89" w14:textId="77777777" w:rsidR="002507D3" w:rsidRPr="00614D6A" w:rsidRDefault="002507D3" w:rsidP="00C12F79">
            <w:pPr>
              <w:rPr>
                <w:bCs/>
                <w:sz w:val="18"/>
                <w:szCs w:val="18"/>
              </w:rPr>
            </w:pPr>
          </w:p>
          <w:p w14:paraId="42647572" w14:textId="77777777" w:rsidR="002507D3" w:rsidRPr="00CB6B49" w:rsidRDefault="002507D3"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0E8D0222" w14:textId="2532DF16" w:rsidR="00806D05" w:rsidRDefault="00806D05" w:rsidP="00E008F1"/>
    <w:p w14:paraId="2BA5278F" w14:textId="155FB488" w:rsidR="00806D05" w:rsidRDefault="00806D05" w:rsidP="004336A9">
      <w:pPr>
        <w:tabs>
          <w:tab w:val="left" w:pos="2280"/>
          <w:tab w:val="center" w:pos="5040"/>
          <w:tab w:val="left" w:pos="5477"/>
        </w:tabs>
      </w:pPr>
      <w:r>
        <w:tab/>
      </w:r>
      <w:r w:rsidR="004336A9">
        <w:tab/>
      </w:r>
      <w:r w:rsidR="004336A9">
        <w:tab/>
      </w:r>
    </w:p>
    <w:p w14:paraId="62B95CEC" w14:textId="743EE54E" w:rsidR="00A24F39" w:rsidRPr="00806D05" w:rsidRDefault="00806D05" w:rsidP="00806D05">
      <w:pPr>
        <w:tabs>
          <w:tab w:val="left" w:pos="2280"/>
        </w:tabs>
        <w:sectPr w:rsidR="00A24F39" w:rsidRPr="00806D05" w:rsidSect="006C6578">
          <w:headerReference w:type="default" r:id="rId7"/>
          <w:footerReference w:type="default" r:id="rId8"/>
          <w:pgSz w:w="12240" w:h="15840" w:code="1"/>
          <w:pgMar w:top="1080" w:right="1080" w:bottom="1080" w:left="1080" w:header="720" w:footer="720" w:gutter="0"/>
          <w:cols w:space="720"/>
          <w:docGrid w:linePitch="360"/>
        </w:sectPr>
      </w:pPr>
      <w:r>
        <w:tab/>
      </w:r>
    </w:p>
    <w:p w14:paraId="593BCF9D" w14:textId="0A225F5F" w:rsidR="00A24F39" w:rsidRDefault="00A24F39"/>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rsidR="002507D3" w:rsidRPr="00614D6A" w14:paraId="5766DC55" w14:textId="77777777" w:rsidTr="00BC75EC">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14:paraId="75BA203E" w14:textId="77777777" w:rsidR="002507D3" w:rsidRPr="00614D6A" w:rsidRDefault="002507D3" w:rsidP="00C12F79">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14:paraId="0073CE42" w14:textId="77777777" w:rsidR="002507D3" w:rsidRPr="00614D6A" w:rsidRDefault="002507D3"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14:paraId="75BC6475"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1FF5BED" w14:textId="77777777" w:rsidTr="00BC75EC">
        <w:trPr>
          <w:trHeight w:val="343"/>
          <w:jc w:val="center"/>
        </w:trPr>
        <w:tc>
          <w:tcPr>
            <w:tcW w:w="273" w:type="dxa"/>
            <w:gridSpan w:val="4"/>
            <w:vMerge/>
            <w:tcBorders>
              <w:top w:val="nil"/>
              <w:left w:val="single" w:sz="4" w:space="0" w:color="auto"/>
              <w:bottom w:val="nil"/>
              <w:right w:val="nil"/>
            </w:tcBorders>
            <w:shd w:val="clear" w:color="auto" w:fill="FFFFFF"/>
            <w:vAlign w:val="center"/>
          </w:tcPr>
          <w:p w14:paraId="201F899D" w14:textId="77777777" w:rsidR="002507D3" w:rsidRPr="00614D6A" w:rsidRDefault="002507D3" w:rsidP="00C12F79">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14:paraId="74EF129D" w14:textId="77777777" w:rsidR="002507D3" w:rsidRPr="00614D6A" w:rsidRDefault="002507D3" w:rsidP="00C12F79">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14:paraId="12AA1549"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NE</w:t>
            </w:r>
          </w:p>
        </w:tc>
      </w:tr>
      <w:tr w:rsidR="002507D3" w:rsidRPr="00614D6A" w14:paraId="0A1FAACC"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5C7654BC" w14:textId="77777777" w:rsidR="002507D3" w:rsidRPr="00614D6A" w:rsidRDefault="002507D3"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429D8EA2"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3175AAA1"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2507D3" w:rsidRPr="00614D6A" w14:paraId="2E80DECE"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7BE81272" w14:textId="77777777" w:rsidR="002507D3" w:rsidRPr="00614D6A" w:rsidRDefault="002507D3"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1118A46A"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796839DD"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2507D3" w:rsidRPr="00614D6A" w14:paraId="422FEBDF" w14:textId="77777777" w:rsidTr="00BC75EC">
        <w:trPr>
          <w:trHeight w:val="343"/>
          <w:jc w:val="center"/>
        </w:trPr>
        <w:tc>
          <w:tcPr>
            <w:tcW w:w="445" w:type="dxa"/>
            <w:gridSpan w:val="9"/>
            <w:tcBorders>
              <w:top w:val="nil"/>
              <w:left w:val="single" w:sz="4" w:space="0" w:color="auto"/>
              <w:bottom w:val="nil"/>
              <w:right w:val="nil"/>
            </w:tcBorders>
            <w:shd w:val="clear" w:color="auto" w:fill="FFFFFF"/>
            <w:vAlign w:val="center"/>
          </w:tcPr>
          <w:p w14:paraId="20F040B5" w14:textId="77777777" w:rsidR="002507D3" w:rsidRPr="00614D6A" w:rsidRDefault="002507D3" w:rsidP="00C12F79">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14:paraId="3BEF1840" w14:textId="77777777" w:rsidR="002507D3" w:rsidRPr="00614D6A" w:rsidRDefault="002507D3" w:rsidP="00C12F79">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14:paraId="5E822770" w14:textId="77777777" w:rsidR="002507D3" w:rsidRPr="00614D6A" w:rsidRDefault="002507D3"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2507D3" w:rsidRPr="00614D6A" w14:paraId="6BAD995B" w14:textId="77777777" w:rsidTr="00BC75EC">
        <w:trPr>
          <w:trHeight w:val="343"/>
          <w:jc w:val="center"/>
        </w:trPr>
        <w:tc>
          <w:tcPr>
            <w:tcW w:w="273" w:type="dxa"/>
            <w:gridSpan w:val="4"/>
            <w:tcBorders>
              <w:top w:val="nil"/>
              <w:left w:val="single" w:sz="4" w:space="0" w:color="auto"/>
              <w:bottom w:val="nil"/>
              <w:right w:val="nil"/>
            </w:tcBorders>
            <w:shd w:val="clear" w:color="auto" w:fill="FFFFFF"/>
            <w:vAlign w:val="center"/>
          </w:tcPr>
          <w:p w14:paraId="4378B157" w14:textId="77777777" w:rsidR="002507D3" w:rsidRPr="00614D6A" w:rsidRDefault="002507D3" w:rsidP="00C12F79">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14:paraId="08381C98" w14:textId="77777777" w:rsidR="002507D3" w:rsidRPr="00614D6A" w:rsidRDefault="002507D3"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2507D3" w:rsidRPr="00614D6A" w14:paraId="41163818"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E1235A" w14:textId="77777777" w:rsidR="002507D3" w:rsidRPr="00614D6A" w:rsidRDefault="002507D3" w:rsidP="00C12F79">
            <w:pPr>
              <w:spacing w:after="40"/>
              <w:rPr>
                <w:sz w:val="21"/>
                <w:szCs w:val="21"/>
              </w:rPr>
            </w:pPr>
            <w:r w:rsidRPr="00614D6A">
              <w:rPr>
                <w:b/>
              </w:rPr>
              <w:t>Transfusion History</w:t>
            </w:r>
            <w:r w:rsidRPr="00614D6A">
              <w:rPr>
                <w:b/>
                <w:sz w:val="21"/>
                <w:szCs w:val="21"/>
              </w:rPr>
              <w:t xml:space="preserve"> </w:t>
            </w:r>
          </w:p>
        </w:tc>
      </w:tr>
      <w:tr w:rsidR="002507D3" w:rsidRPr="00614D6A" w14:paraId="04974544" w14:textId="77777777" w:rsidTr="00BC75EC">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14:paraId="0C72C910" w14:textId="77777777" w:rsidR="002507D3" w:rsidRPr="00614D6A" w:rsidRDefault="002507D3" w:rsidP="00C12F79">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14:paraId="2A982436" w14:textId="77777777" w:rsidR="002507D3" w:rsidRPr="00614D6A" w:rsidRDefault="002507D3" w:rsidP="00C12F79">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29B1E457" w14:textId="77777777" w:rsidR="002507D3" w:rsidRPr="00614D6A" w:rsidRDefault="002507D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14:paraId="2891A457" w14:textId="77777777" w:rsidR="002507D3" w:rsidRPr="00614D6A" w:rsidRDefault="002507D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14:paraId="765A6310" w14:textId="77777777" w:rsidR="002507D3" w:rsidRPr="00614D6A" w:rsidRDefault="002507D3"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3AFAB885"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A48FD46" w14:textId="77777777" w:rsidR="002507D3" w:rsidRPr="00614D6A" w:rsidRDefault="002507D3" w:rsidP="00C12F79">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14:paraId="1D29296B" w14:textId="77777777" w:rsidR="002507D3" w:rsidRPr="00614D6A" w:rsidRDefault="002507D3"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4F26B02F"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14:paraId="1A41CB66"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14:paraId="6924D71A"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14:paraId="455CF27C"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14:paraId="19CF6A6C"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14:paraId="45326FE0"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Granulocyte</w:t>
            </w:r>
          </w:p>
        </w:tc>
      </w:tr>
      <w:tr w:rsidR="002507D3" w:rsidRPr="00614D6A" w14:paraId="5D34950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3F859F7B" w14:textId="77777777" w:rsidR="002507D3" w:rsidRPr="00614D6A" w:rsidRDefault="002507D3" w:rsidP="00C12F79">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14:paraId="0444115F" w14:textId="77777777" w:rsidR="002507D3" w:rsidRPr="00614D6A" w:rsidRDefault="002507D3" w:rsidP="00C12F79">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14:paraId="425B1B44" w14:textId="77777777" w:rsidR="002507D3" w:rsidRPr="00614D6A" w:rsidRDefault="002507D3" w:rsidP="00C12F79">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14:paraId="3C31CA8F"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2E7317EE"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463FE1" w14:textId="77777777" w:rsidR="002507D3" w:rsidRPr="00614D6A" w:rsidRDefault="002507D3" w:rsidP="00C12F79">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330D6AC3" w14:textId="77777777" w:rsidR="002507D3" w:rsidRPr="00614D6A" w:rsidRDefault="002507D3"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24C59462"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14:paraId="4ADA2966"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C215678"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069D231" w14:textId="77777777" w:rsidR="002507D3" w:rsidRPr="00614D6A" w:rsidRDefault="002507D3" w:rsidP="00C12F79">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14:paraId="46B15547" w14:textId="77777777" w:rsidR="002507D3" w:rsidRPr="00614D6A" w:rsidRDefault="002507D3" w:rsidP="00C12F79">
            <w:pPr>
              <w:spacing w:after="40"/>
              <w:rPr>
                <w:sz w:val="21"/>
                <w:szCs w:val="21"/>
              </w:rPr>
            </w:pPr>
            <w:r w:rsidRPr="00614D6A">
              <w:rPr>
                <w:sz w:val="21"/>
                <w:szCs w:val="21"/>
              </w:rPr>
              <w:t>If yes, provide information about the transfusion adverse reaction.</w:t>
            </w:r>
          </w:p>
        </w:tc>
      </w:tr>
      <w:tr w:rsidR="002507D3" w:rsidRPr="00614D6A" w14:paraId="6BA42057"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45FEEC9F" w14:textId="77777777" w:rsidR="002507D3" w:rsidRPr="00614D6A" w:rsidRDefault="002507D3" w:rsidP="00C12F79">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14:paraId="5FC85DFC" w14:textId="77777777" w:rsidR="002507D3" w:rsidRPr="00614D6A" w:rsidRDefault="002507D3" w:rsidP="00C12F79">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14:paraId="24CA7EAA"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14:paraId="076A0BBD"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A510C2F"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14:paraId="624D153A"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14:paraId="42344E14" w14:textId="77777777" w:rsidR="002507D3" w:rsidRPr="00614D6A" w:rsidRDefault="002507D3"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FNHTR</w:t>
            </w:r>
          </w:p>
        </w:tc>
      </w:tr>
      <w:tr w:rsidR="002507D3" w:rsidRPr="00614D6A" w14:paraId="0E92A581" w14:textId="77777777" w:rsidTr="00BC75EC">
        <w:trPr>
          <w:trHeight w:val="317"/>
          <w:jc w:val="center"/>
        </w:trPr>
        <w:tc>
          <w:tcPr>
            <w:tcW w:w="445" w:type="dxa"/>
            <w:gridSpan w:val="9"/>
            <w:tcBorders>
              <w:top w:val="nil"/>
              <w:left w:val="single" w:sz="4" w:space="0" w:color="auto"/>
              <w:bottom w:val="nil"/>
              <w:right w:val="nil"/>
            </w:tcBorders>
            <w:shd w:val="clear" w:color="auto" w:fill="FFFFFF"/>
            <w:vAlign w:val="center"/>
          </w:tcPr>
          <w:p w14:paraId="1279A9F6" w14:textId="77777777" w:rsidR="002507D3" w:rsidRPr="00614D6A" w:rsidRDefault="002507D3" w:rsidP="00C12F79">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14:paraId="6079FBB0"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42B9670E"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5DB34EF0"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14:paraId="42E838A3"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14:paraId="61D18AD2"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14:paraId="3EC790AD" w14:textId="77777777" w:rsidR="002507D3" w:rsidRPr="00614D6A" w:rsidRDefault="002507D3"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14:paraId="09061664"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14:paraId="4995B020"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UNKNOWN</w:t>
            </w:r>
          </w:p>
        </w:tc>
      </w:tr>
      <w:tr w:rsidR="002507D3" w:rsidRPr="00614D6A" w14:paraId="1CF73ED1" w14:textId="77777777" w:rsidTr="00BC75EC">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2AE3EC3A" w14:textId="77777777" w:rsidR="002507D3" w:rsidRPr="00614D6A" w:rsidRDefault="002507D3" w:rsidP="00C12F79">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14:paraId="04EA46EA" w14:textId="77777777" w:rsidR="002507D3" w:rsidRPr="00614D6A" w:rsidRDefault="002507D3"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14:paraId="2AAF2A51" w14:textId="77777777" w:rsidR="002507D3" w:rsidRPr="00614D6A" w:rsidRDefault="002507D3"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2507D3" w:rsidRPr="00614D6A" w14:paraId="0FBFF1EC" w14:textId="77777777" w:rsidTr="00BC75EC">
        <w:trPr>
          <w:trHeight w:val="317"/>
          <w:jc w:val="center"/>
        </w:trPr>
        <w:tc>
          <w:tcPr>
            <w:tcW w:w="11065" w:type="dxa"/>
            <w:gridSpan w:val="107"/>
            <w:tcBorders>
              <w:top w:val="single" w:sz="4" w:space="0" w:color="auto"/>
              <w:bottom w:val="single" w:sz="4" w:space="0" w:color="auto"/>
            </w:tcBorders>
            <w:shd w:val="clear" w:color="auto" w:fill="CCCCCC"/>
            <w:vAlign w:val="bottom"/>
          </w:tcPr>
          <w:p w14:paraId="5431A626" w14:textId="77777777" w:rsidR="002507D3" w:rsidRPr="00614D6A" w:rsidRDefault="002507D3" w:rsidP="00C12F79">
            <w:pPr>
              <w:rPr>
                <w:b/>
                <w:bCs/>
              </w:rPr>
            </w:pPr>
            <w:r w:rsidRPr="00614D6A">
              <w:rPr>
                <w:b/>
                <w:bCs/>
              </w:rPr>
              <w:t>Reaction Details</w:t>
            </w:r>
          </w:p>
        </w:tc>
      </w:tr>
      <w:tr w:rsidR="002507D3" w:rsidRPr="00614D6A" w14:paraId="0F36F4F6" w14:textId="77777777" w:rsidTr="00BC75EC">
        <w:trPr>
          <w:trHeight w:val="332"/>
          <w:jc w:val="center"/>
        </w:trPr>
        <w:tc>
          <w:tcPr>
            <w:tcW w:w="4041" w:type="dxa"/>
            <w:gridSpan w:val="40"/>
            <w:tcBorders>
              <w:top w:val="single" w:sz="4" w:space="0" w:color="auto"/>
              <w:left w:val="single" w:sz="4" w:space="0" w:color="auto"/>
              <w:bottom w:val="nil"/>
              <w:right w:val="nil"/>
            </w:tcBorders>
            <w:vAlign w:val="bottom"/>
          </w:tcPr>
          <w:p w14:paraId="51B0B6B6" w14:textId="77777777" w:rsidR="002507D3" w:rsidRPr="00614D6A" w:rsidRDefault="002507D3"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42"/>
            <w:tcBorders>
              <w:top w:val="single" w:sz="4" w:space="0" w:color="auto"/>
              <w:left w:val="nil"/>
              <w:bottom w:val="nil"/>
              <w:right w:val="nil"/>
            </w:tcBorders>
            <w:vAlign w:val="bottom"/>
          </w:tcPr>
          <w:p w14:paraId="035E4501" w14:textId="77777777" w:rsidR="002507D3" w:rsidRPr="00614D6A" w:rsidRDefault="002507D3"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935" w:type="dxa"/>
            <w:gridSpan w:val="25"/>
            <w:tcBorders>
              <w:top w:val="single" w:sz="4" w:space="0" w:color="auto"/>
              <w:left w:val="nil"/>
              <w:bottom w:val="nil"/>
              <w:right w:val="single" w:sz="4" w:space="0" w:color="auto"/>
            </w:tcBorders>
            <w:vAlign w:val="bottom"/>
          </w:tcPr>
          <w:p w14:paraId="5289E585" w14:textId="77777777" w:rsidR="002507D3" w:rsidRPr="00614D6A" w:rsidRDefault="002507D3"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BC75EC">
              <w:rPr>
                <w:bCs/>
                <w:sz w:val="21"/>
                <w:szCs w:val="21"/>
              </w:rPr>
            </w:r>
            <w:r w:rsidR="00BC75EC">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rsidR="002507D3" w:rsidRPr="00614D6A" w14:paraId="182DCE07" w14:textId="77777777" w:rsidTr="00BC75EC">
        <w:trPr>
          <w:trHeight w:val="317"/>
          <w:jc w:val="center"/>
        </w:trPr>
        <w:tc>
          <w:tcPr>
            <w:tcW w:w="4966" w:type="dxa"/>
            <w:gridSpan w:val="53"/>
            <w:tcBorders>
              <w:top w:val="nil"/>
              <w:left w:val="single" w:sz="4" w:space="0" w:color="auto"/>
              <w:bottom w:val="nil"/>
              <w:right w:val="nil"/>
            </w:tcBorders>
            <w:vAlign w:val="bottom"/>
          </w:tcPr>
          <w:p w14:paraId="4A604C72" w14:textId="77777777" w:rsidR="002507D3" w:rsidRPr="009E1004" w:rsidRDefault="002507D3" w:rsidP="00C12F79">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14:paraId="6B618B67" w14:textId="77777777" w:rsidR="002507D3" w:rsidRPr="00614D6A" w:rsidRDefault="002507D3" w:rsidP="00C12F79">
            <w:pPr>
              <w:spacing w:after="40"/>
              <w:rPr>
                <w:sz w:val="21"/>
                <w:szCs w:val="21"/>
              </w:rPr>
            </w:pPr>
            <w:r w:rsidRPr="00614D6A">
              <w:rPr>
                <w:sz w:val="21"/>
                <w:szCs w:val="21"/>
              </w:rPr>
              <w:t>______________________________________________</w:t>
            </w:r>
          </w:p>
        </w:tc>
      </w:tr>
      <w:tr w:rsidR="002507D3" w:rsidRPr="00614D6A" w14:paraId="046FD1C7" w14:textId="77777777" w:rsidTr="00BC75EC">
        <w:trPr>
          <w:trHeight w:val="317"/>
          <w:jc w:val="center"/>
        </w:trPr>
        <w:tc>
          <w:tcPr>
            <w:tcW w:w="4793" w:type="dxa"/>
            <w:gridSpan w:val="48"/>
            <w:tcBorders>
              <w:top w:val="nil"/>
              <w:left w:val="single" w:sz="4" w:space="0" w:color="auto"/>
              <w:bottom w:val="nil"/>
              <w:right w:val="nil"/>
            </w:tcBorders>
            <w:vAlign w:val="bottom"/>
          </w:tcPr>
          <w:p w14:paraId="3045B3B1" w14:textId="77777777" w:rsidR="002507D3" w:rsidRPr="00614D6A" w:rsidRDefault="002507D3" w:rsidP="00C12F79">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14:paraId="7D0B5C46" w14:textId="77777777" w:rsidR="002507D3" w:rsidRPr="00614D6A" w:rsidRDefault="002507D3"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14:paraId="37DFD481" w14:textId="77777777" w:rsidR="002507D3" w:rsidRPr="00614D6A" w:rsidRDefault="002507D3"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14:paraId="20E82212" w14:textId="77777777" w:rsidR="002507D3" w:rsidRPr="00614D6A" w:rsidRDefault="002507D3"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38637C" w:rsidRPr="0038637C" w14:paraId="2B2851E0"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61CA5B95" w14:textId="77777777" w:rsidR="0038637C" w:rsidRPr="0038637C" w:rsidRDefault="0038637C" w:rsidP="0038637C">
            <w:pPr>
              <w:rPr>
                <w:b/>
                <w:bCs/>
              </w:rPr>
            </w:pPr>
            <w:r w:rsidRPr="0038637C">
              <w:rPr>
                <w:b/>
                <w:bCs/>
              </w:rPr>
              <w:t>Investigation Results</w:t>
            </w:r>
          </w:p>
        </w:tc>
      </w:tr>
      <w:tr w:rsidR="0038637C" w:rsidRPr="0038637C" w14:paraId="7134EB16" w14:textId="77777777" w:rsidTr="00BC75EC">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14:paraId="44D9C3AF" w14:textId="06814145" w:rsidR="0038637C" w:rsidRPr="0038637C" w:rsidRDefault="00EC28D7" w:rsidP="0038637C">
            <w:pPr>
              <w:ind w:left="-65"/>
              <w:rPr>
                <w:bCs/>
                <w:sz w:val="22"/>
                <w:szCs w:val="22"/>
              </w:rPr>
            </w:pPr>
            <w:r>
              <w:rPr>
                <w:sz w:val="22"/>
                <w:szCs w:val="22"/>
                <w:lang w:val="fr-FR"/>
              </w:rPr>
              <w:t>*</w:t>
            </w:r>
            <w:r w:rsidR="0038637C" w:rsidRPr="0038637C">
              <w:rPr>
                <w:sz w:val="22"/>
                <w:szCs w:val="22"/>
                <w:lang w:val="fr-FR"/>
              </w:rPr>
              <w:fldChar w:fldCharType="begin">
                <w:ffData>
                  <w:name w:val="Check38"/>
                  <w:enabled/>
                  <w:calcOnExit w:val="0"/>
                  <w:checkBox>
                    <w:sizeAuto/>
                    <w:default w:val="0"/>
                  </w:checkBox>
                </w:ffData>
              </w:fldChar>
            </w:r>
            <w:bookmarkStart w:id="2" w:name="Check38"/>
            <w:r w:rsidR="0038637C" w:rsidRPr="0038637C">
              <w:rPr>
                <w:sz w:val="22"/>
                <w:szCs w:val="22"/>
              </w:rPr>
              <w:instrText xml:space="preserve"> FORMCHECKBOX </w:instrText>
            </w:r>
            <w:r w:rsidR="00BC75EC">
              <w:rPr>
                <w:sz w:val="22"/>
                <w:szCs w:val="22"/>
                <w:lang w:val="fr-FR"/>
              </w:rPr>
            </w:r>
            <w:r w:rsidR="00BC75EC">
              <w:rPr>
                <w:sz w:val="22"/>
                <w:szCs w:val="22"/>
                <w:lang w:val="fr-FR"/>
              </w:rPr>
              <w:fldChar w:fldCharType="separate"/>
            </w:r>
            <w:r w:rsidR="0038637C" w:rsidRPr="0038637C">
              <w:rPr>
                <w:sz w:val="22"/>
                <w:szCs w:val="22"/>
                <w:lang w:val="fr-FR"/>
              </w:rPr>
              <w:fldChar w:fldCharType="end"/>
            </w:r>
            <w:bookmarkEnd w:id="2"/>
            <w:r w:rsidR="0038637C" w:rsidRPr="0038637C">
              <w:rPr>
                <w:sz w:val="22"/>
                <w:szCs w:val="22"/>
              </w:rPr>
              <w:t xml:space="preserve"> </w:t>
            </w:r>
            <w:r w:rsidR="0038637C" w:rsidRPr="0038637C">
              <w:rPr>
                <w:b/>
                <w:sz w:val="22"/>
                <w:szCs w:val="22"/>
              </w:rPr>
              <w:t>Transfusion associated graft vs. host disease (TA-GVHD)</w:t>
            </w:r>
          </w:p>
        </w:tc>
      </w:tr>
      <w:tr w:rsidR="0038637C" w:rsidRPr="0038637C" w14:paraId="21009532"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162B9505" w14:textId="77777777" w:rsidR="0038637C" w:rsidRPr="0038637C" w:rsidRDefault="0038637C" w:rsidP="0038637C">
            <w:pPr>
              <w:rPr>
                <w:sz w:val="8"/>
                <w:szCs w:val="21"/>
              </w:rPr>
            </w:pPr>
          </w:p>
        </w:tc>
      </w:tr>
      <w:tr w:rsidR="0038637C" w:rsidRPr="0038637C" w14:paraId="546F7B7F"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2E68515E"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73065172" w14:textId="15CFEA6F" w:rsidR="0038637C" w:rsidRPr="002507D3" w:rsidRDefault="002507D3" w:rsidP="0038637C">
            <w:pPr>
              <w:rPr>
                <w:b/>
                <w:sz w:val="21"/>
                <w:szCs w:val="21"/>
                <w:highlight w:val="yellow"/>
              </w:rPr>
            </w:pPr>
            <w:r>
              <w:rPr>
                <w:b/>
                <w:sz w:val="21"/>
                <w:szCs w:val="21"/>
              </w:rPr>
              <w:t>*</w:t>
            </w:r>
            <w:r w:rsidR="0038637C" w:rsidRPr="002507D3">
              <w:rPr>
                <w:b/>
                <w:sz w:val="21"/>
                <w:szCs w:val="21"/>
              </w:rPr>
              <w:t>Case Definition</w:t>
            </w:r>
          </w:p>
        </w:tc>
      </w:tr>
      <w:tr w:rsidR="0038637C" w:rsidRPr="0038637C" w14:paraId="73F5152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3E1A55B" w14:textId="77777777" w:rsidR="0038637C" w:rsidRPr="0038637C" w:rsidRDefault="0038637C" w:rsidP="0038637C">
            <w:pPr>
              <w:ind w:left="504"/>
              <w:rPr>
                <w:sz w:val="21"/>
                <w:szCs w:val="21"/>
              </w:rPr>
            </w:pPr>
          </w:p>
        </w:tc>
        <w:tc>
          <w:tcPr>
            <w:tcW w:w="8861" w:type="dxa"/>
            <w:gridSpan w:val="93"/>
            <w:tcBorders>
              <w:top w:val="nil"/>
              <w:left w:val="nil"/>
              <w:bottom w:val="nil"/>
              <w:right w:val="nil"/>
            </w:tcBorders>
            <w:shd w:val="clear" w:color="auto" w:fill="auto"/>
            <w:vAlign w:val="bottom"/>
          </w:tcPr>
          <w:p w14:paraId="12917552" w14:textId="77777777" w:rsidR="0038637C" w:rsidRPr="0038637C" w:rsidRDefault="0038637C" w:rsidP="0038637C">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14:paraId="714E756C"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14:paraId="69FB97A2" w14:textId="77777777" w:rsidR="0038637C" w:rsidRPr="0038637C" w:rsidRDefault="0038637C" w:rsidP="0038637C">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72937AD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1C39DB01" w14:textId="77777777" w:rsidR="0038637C" w:rsidRPr="0038637C" w:rsidRDefault="0038637C" w:rsidP="0038637C">
            <w:pPr>
              <w:rPr>
                <w:rFonts w:eastAsiaTheme="minorHAnsi"/>
                <w:bCs/>
                <w:sz w:val="8"/>
                <w:szCs w:val="8"/>
              </w:rPr>
            </w:pPr>
          </w:p>
        </w:tc>
      </w:tr>
      <w:tr w:rsidR="0038637C" w:rsidRPr="0038637C" w14:paraId="51BC303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1EDBB2BE"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6D64DE97" w14:textId="77777777" w:rsidR="0038637C" w:rsidRPr="0038637C" w:rsidRDefault="0038637C" w:rsidP="0038637C">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rsidR="0038637C" w:rsidRPr="0038637C" w14:paraId="3A5C9CD5"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B9223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707101BD"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Clinical syndrome</w:t>
            </w:r>
          </w:p>
        </w:tc>
      </w:tr>
      <w:tr w:rsidR="0038637C" w:rsidRPr="0038637C" w14:paraId="12D6FB39"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0DF963E2" w14:textId="77777777" w:rsidR="0038637C" w:rsidRPr="0038637C" w:rsidRDefault="0038637C" w:rsidP="0038637C">
            <w:pPr>
              <w:rPr>
                <w:sz w:val="21"/>
                <w:szCs w:val="21"/>
              </w:rPr>
            </w:pPr>
          </w:p>
        </w:tc>
        <w:tc>
          <w:tcPr>
            <w:tcW w:w="3288" w:type="dxa"/>
            <w:gridSpan w:val="28"/>
            <w:tcBorders>
              <w:top w:val="nil"/>
              <w:left w:val="nil"/>
              <w:bottom w:val="nil"/>
              <w:right w:val="nil"/>
            </w:tcBorders>
            <w:shd w:val="clear" w:color="auto" w:fill="auto"/>
            <w:vAlign w:val="bottom"/>
          </w:tcPr>
          <w:p w14:paraId="33799A09" w14:textId="77777777" w:rsidR="0038637C" w:rsidRPr="0038637C" w:rsidRDefault="0038637C" w:rsidP="0038637C">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14:paraId="5B17294E"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14:paraId="22986D9B"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14:paraId="4CB185B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14:paraId="51646080"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rsidR="0038637C" w:rsidRPr="0038637C" w14:paraId="5DF6FFB6" w14:textId="77777777" w:rsidTr="00BC75EC">
        <w:trPr>
          <w:trHeight w:val="317"/>
          <w:jc w:val="center"/>
        </w:trPr>
        <w:tc>
          <w:tcPr>
            <w:tcW w:w="1195" w:type="dxa"/>
            <w:gridSpan w:val="16"/>
            <w:tcBorders>
              <w:top w:val="nil"/>
              <w:left w:val="single" w:sz="4" w:space="0" w:color="auto"/>
              <w:bottom w:val="nil"/>
              <w:right w:val="nil"/>
            </w:tcBorders>
            <w:shd w:val="clear" w:color="auto" w:fill="auto"/>
            <w:vAlign w:val="bottom"/>
          </w:tcPr>
          <w:p w14:paraId="5C7082B0" w14:textId="77777777" w:rsidR="0038637C" w:rsidRPr="0038637C" w:rsidRDefault="0038637C" w:rsidP="0038637C">
            <w:pPr>
              <w:rPr>
                <w:sz w:val="21"/>
                <w:szCs w:val="21"/>
              </w:rPr>
            </w:pPr>
          </w:p>
        </w:tc>
        <w:tc>
          <w:tcPr>
            <w:tcW w:w="7788" w:type="dxa"/>
            <w:gridSpan w:val="79"/>
            <w:tcBorders>
              <w:top w:val="nil"/>
              <w:left w:val="nil"/>
              <w:bottom w:val="nil"/>
              <w:right w:val="nil"/>
            </w:tcBorders>
            <w:shd w:val="clear" w:color="auto" w:fill="auto"/>
            <w:vAlign w:val="bottom"/>
          </w:tcPr>
          <w:p w14:paraId="635270A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14:paraId="6CB7B065"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rsidR="00F74828" w:rsidRPr="0038637C" w14:paraId="358CA7DD" w14:textId="77777777" w:rsidTr="00BC75EC">
        <w:trPr>
          <w:trHeight w:val="674"/>
          <w:jc w:val="center"/>
        </w:trPr>
        <w:tc>
          <w:tcPr>
            <w:tcW w:w="392" w:type="dxa"/>
            <w:gridSpan w:val="7"/>
            <w:tcBorders>
              <w:top w:val="nil"/>
              <w:left w:val="single" w:sz="4" w:space="0" w:color="auto"/>
              <w:bottom w:val="nil"/>
              <w:right w:val="nil"/>
            </w:tcBorders>
            <w:shd w:val="clear" w:color="auto" w:fill="auto"/>
            <w:vAlign w:val="bottom"/>
          </w:tcPr>
          <w:p w14:paraId="777BBAF1" w14:textId="77777777" w:rsidR="00F74828" w:rsidRPr="0038637C" w:rsidRDefault="00F74828"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60BFB4EC" w14:textId="09B16DC3" w:rsidR="00F74828" w:rsidRPr="0038637C" w:rsidRDefault="00F74828" w:rsidP="00F74828">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rsidR="0038637C" w:rsidRPr="0038637C" w14:paraId="69FC8E5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2378B80F" w14:textId="7625070B" w:rsidR="0038637C" w:rsidRPr="0038637C" w:rsidRDefault="00F74828" w:rsidP="0038637C">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14:paraId="6939D064" w14:textId="77777777" w:rsidR="0038637C" w:rsidRPr="002507D3" w:rsidRDefault="0038637C" w:rsidP="0038637C">
            <w:pPr>
              <w:rPr>
                <w:b/>
                <w:sz w:val="21"/>
                <w:szCs w:val="21"/>
              </w:rPr>
            </w:pPr>
            <w:r w:rsidRPr="002507D3">
              <w:rPr>
                <w:b/>
                <w:sz w:val="21"/>
                <w:szCs w:val="21"/>
              </w:rPr>
              <w:t>Check all that apply:</w:t>
            </w:r>
          </w:p>
        </w:tc>
      </w:tr>
      <w:tr w:rsidR="0038637C" w:rsidRPr="0038637C" w14:paraId="3925BF20"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8ED0BFA"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58F13908"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rsidR="0038637C" w:rsidRPr="0038637C" w14:paraId="2445456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7821F295"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14:paraId="496434AA"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rsidR="0038637C" w:rsidRPr="0038637C" w14:paraId="392BC28E"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2C2E082" w14:textId="77777777" w:rsidR="0038637C" w:rsidRPr="0038637C" w:rsidRDefault="0038637C" w:rsidP="0038637C">
            <w:pPr>
              <w:rPr>
                <w:sz w:val="8"/>
                <w:szCs w:val="8"/>
              </w:rPr>
            </w:pPr>
          </w:p>
        </w:tc>
      </w:tr>
      <w:tr w:rsidR="00A24F39" w:rsidRPr="0038637C" w14:paraId="292288C4" w14:textId="77777777" w:rsidTr="00BC75EC">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14:paraId="6AABFB3B" w14:textId="77777777" w:rsidR="00A24F39" w:rsidRPr="0038637C" w:rsidRDefault="00A24F39" w:rsidP="0038637C">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14:paraId="62D1E3F1" w14:textId="3F71CAED" w:rsidR="00A24F39" w:rsidRPr="0038637C" w:rsidRDefault="00A24F39" w:rsidP="00A24F39">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rsidR="00A24F39" w:rsidRPr="0038637C" w14:paraId="0D8C298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318E194E" w14:textId="77777777" w:rsidR="00A24F39" w:rsidRPr="0038637C" w:rsidRDefault="00A24F39" w:rsidP="00A24F39">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14:paraId="08C839FC" w14:textId="563D8684" w:rsidR="00A24F39" w:rsidRPr="00DE2AE3" w:rsidRDefault="00A24F39" w:rsidP="00DE2AE3">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14:paraId="046520CA" w14:textId="115E69CC"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14:paraId="336D9223" w14:textId="6E0D638A" w:rsidR="00A24F39" w:rsidRPr="0038637C" w:rsidRDefault="00A24F39" w:rsidP="00A24F39">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Nausea/vomiting</w:t>
            </w:r>
          </w:p>
        </w:tc>
      </w:tr>
      <w:tr w:rsidR="00A24F39" w:rsidRPr="0038637C" w14:paraId="6DB543A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F96D6C6" w14:textId="77777777" w:rsidR="00A24F39" w:rsidRPr="0038637C" w:rsidRDefault="00A24F39" w:rsidP="00A24F39">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080BC261" w14:textId="59B1BBA7" w:rsidR="00A24F39" w:rsidRPr="00DE2AE3" w:rsidRDefault="00A24F39" w:rsidP="00DE2AE3">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14:paraId="462CB6F0" w14:textId="1278E889" w:rsidR="00A24F39" w:rsidRPr="0038637C" w:rsidRDefault="00A24F39" w:rsidP="00A24F3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14:paraId="08BA49FE" w14:textId="437D94B4" w:rsidR="00A24F39" w:rsidRPr="0038637C" w:rsidRDefault="00A24F39" w:rsidP="00A24F39">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Shock</w:t>
            </w:r>
          </w:p>
        </w:tc>
      </w:tr>
      <w:tr w:rsidR="00DE2AE3" w:rsidRPr="0038637C" w14:paraId="08D8A6FB"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42241E63" w14:textId="77777777" w:rsidR="00DE2AE3" w:rsidRPr="0038637C" w:rsidRDefault="00DE2AE3" w:rsidP="00A24F39">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2AC865AF" w14:textId="25792B63" w:rsidR="00DE2AE3" w:rsidRPr="00DE2AE3" w:rsidRDefault="00DE2AE3" w:rsidP="00DE2AE3">
            <w:pPr>
              <w:rPr>
                <w:sz w:val="21"/>
                <w:szCs w:val="21"/>
                <w:u w:val="single"/>
              </w:rPr>
            </w:pPr>
            <w:r w:rsidRPr="00DE2AE3">
              <w:rPr>
                <w:bCs/>
                <w:sz w:val="21"/>
                <w:szCs w:val="21"/>
              </w:rPr>
              <w:t>Cutaneous:</w:t>
            </w:r>
          </w:p>
        </w:tc>
        <w:tc>
          <w:tcPr>
            <w:tcW w:w="2159" w:type="dxa"/>
            <w:gridSpan w:val="24"/>
            <w:tcBorders>
              <w:top w:val="single" w:sz="4" w:space="0" w:color="auto"/>
              <w:left w:val="nil"/>
              <w:bottom w:val="nil"/>
              <w:right w:val="nil"/>
            </w:tcBorders>
            <w:shd w:val="clear" w:color="auto" w:fill="auto"/>
            <w:vAlign w:val="bottom"/>
          </w:tcPr>
          <w:p w14:paraId="64F1C217" w14:textId="5A8AA1FA" w:rsidR="00DE2AE3" w:rsidRPr="0038637C" w:rsidRDefault="00DE2AE3" w:rsidP="00A24F39">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14:paraId="29AFCC31" w14:textId="1374DADA" w:rsidR="00DE2AE3" w:rsidRPr="0038637C" w:rsidRDefault="00DE2AE3" w:rsidP="00A24F39">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14:paraId="7EAE895D" w14:textId="04FC874F" w:rsidR="00DE2AE3" w:rsidRPr="0038637C" w:rsidRDefault="00DE2AE3" w:rsidP="00A24F39">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BC75EC">
              <w:rPr>
                <w:sz w:val="21"/>
                <w:szCs w:val="21"/>
                <w:lang w:val="es-MX"/>
              </w:rPr>
            </w:r>
            <w:r w:rsidR="00BC75EC">
              <w:rPr>
                <w:sz w:val="21"/>
                <w:szCs w:val="21"/>
                <w:lang w:val="es-MX"/>
              </w:rPr>
              <w:fldChar w:fldCharType="separate"/>
            </w:r>
            <w:r w:rsidRPr="00D57D77">
              <w:rPr>
                <w:sz w:val="21"/>
                <w:szCs w:val="21"/>
                <w:lang w:val="es-MX"/>
              </w:rPr>
              <w:fldChar w:fldCharType="end"/>
            </w:r>
            <w:r w:rsidRPr="00D57D77">
              <w:rPr>
                <w:sz w:val="21"/>
                <w:szCs w:val="21"/>
                <w:lang w:val="es-MX"/>
              </w:rPr>
              <w:t xml:space="preserve"> Jaundice</w:t>
            </w:r>
          </w:p>
        </w:tc>
      </w:tr>
      <w:tr w:rsidR="00DE2AE3" w:rsidRPr="0038637C" w14:paraId="75D5EBC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6BFB4C58"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22ACCFD8" w14:textId="77777777" w:rsidR="00DE2AE3" w:rsidRPr="00DE2AE3" w:rsidRDefault="00DE2AE3" w:rsidP="00DE2AE3">
            <w:pPr>
              <w:ind w:left="47"/>
              <w:rPr>
                <w:bCs/>
                <w:sz w:val="21"/>
                <w:szCs w:val="21"/>
              </w:rPr>
            </w:pPr>
          </w:p>
        </w:tc>
        <w:tc>
          <w:tcPr>
            <w:tcW w:w="2159" w:type="dxa"/>
            <w:gridSpan w:val="24"/>
            <w:tcBorders>
              <w:top w:val="nil"/>
              <w:left w:val="nil"/>
              <w:bottom w:val="nil"/>
              <w:right w:val="nil"/>
            </w:tcBorders>
            <w:shd w:val="clear" w:color="auto" w:fill="auto"/>
            <w:vAlign w:val="bottom"/>
          </w:tcPr>
          <w:p w14:paraId="5AAE5F51" w14:textId="09BC48A8" w:rsidR="00DE2AE3" w:rsidRPr="00D57D77" w:rsidRDefault="00DE2AE3" w:rsidP="00DE2AE3">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Other rash</w:t>
            </w:r>
          </w:p>
        </w:tc>
        <w:tc>
          <w:tcPr>
            <w:tcW w:w="2340" w:type="dxa"/>
            <w:gridSpan w:val="21"/>
            <w:tcBorders>
              <w:top w:val="nil"/>
              <w:left w:val="nil"/>
              <w:bottom w:val="nil"/>
              <w:right w:val="nil"/>
            </w:tcBorders>
            <w:shd w:val="clear" w:color="auto" w:fill="auto"/>
            <w:vAlign w:val="bottom"/>
          </w:tcPr>
          <w:p w14:paraId="6E8B9C10" w14:textId="173C139A" w:rsidR="00DE2AE3" w:rsidRPr="00D57D77" w:rsidRDefault="00DE2AE3" w:rsidP="00DE2AE3">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BC75EC">
              <w:rPr>
                <w:sz w:val="21"/>
                <w:szCs w:val="21"/>
                <w:lang w:val="es-MX"/>
              </w:rPr>
            </w:r>
            <w:r w:rsidR="00BC75EC">
              <w:rPr>
                <w:sz w:val="21"/>
                <w:szCs w:val="21"/>
                <w:lang w:val="es-MX"/>
              </w:rPr>
              <w:fldChar w:fldCharType="separate"/>
            </w:r>
            <w:r w:rsidRPr="00D57D77">
              <w:rPr>
                <w:sz w:val="21"/>
                <w:szCs w:val="21"/>
                <w:lang w:val="es-MX"/>
              </w:rPr>
              <w:fldChar w:fldCharType="end"/>
            </w:r>
            <w:r w:rsidRPr="00D57D77">
              <w:rPr>
                <w:sz w:val="21"/>
                <w:szCs w:val="21"/>
                <w:lang w:val="es-MX"/>
              </w:rPr>
              <w:t xml:space="preserve"> Pruritus (itching)</w:t>
            </w:r>
          </w:p>
        </w:tc>
        <w:tc>
          <w:tcPr>
            <w:tcW w:w="3709" w:type="dxa"/>
            <w:gridSpan w:val="32"/>
            <w:tcBorders>
              <w:top w:val="nil"/>
              <w:left w:val="nil"/>
              <w:bottom w:val="nil"/>
              <w:right w:val="single" w:sz="4" w:space="0" w:color="auto"/>
            </w:tcBorders>
            <w:shd w:val="clear" w:color="auto" w:fill="auto"/>
            <w:vAlign w:val="bottom"/>
          </w:tcPr>
          <w:p w14:paraId="7CEEF264" w14:textId="0D648917" w:rsidR="00DE2AE3" w:rsidRPr="00D57D77" w:rsidRDefault="00DE2AE3" w:rsidP="00DE2AE3">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Urticaria (hives)</w:t>
            </w:r>
          </w:p>
        </w:tc>
      </w:tr>
      <w:tr w:rsidR="00DE2AE3" w:rsidRPr="0038637C" w14:paraId="7AAB617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255B954" w14:textId="77777777" w:rsidR="00DE2AE3" w:rsidRPr="0038637C" w:rsidRDefault="00DE2AE3" w:rsidP="00DE2AE3">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14:paraId="41470E6B" w14:textId="62240E6A" w:rsidR="00DE2AE3" w:rsidRPr="00DE2AE3" w:rsidRDefault="00DE2AE3" w:rsidP="00DE2AE3">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14:paraId="5E00EF91" w14:textId="641BBD9B"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14:paraId="4DB382BD" w14:textId="1745DAF9" w:rsidR="00DE2AE3" w:rsidRPr="0038637C" w:rsidRDefault="00DE2AE3" w:rsidP="00DE2AE3">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lang w:val="es-MX"/>
              </w:rPr>
              <w:t xml:space="preserve"> Hemoglobinemia</w:t>
            </w:r>
          </w:p>
        </w:tc>
      </w:tr>
      <w:tr w:rsidR="00DE2AE3" w:rsidRPr="0038637C" w14:paraId="2168E59A"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52EA67D6" w14:textId="77777777" w:rsidR="00DE2AE3" w:rsidRPr="0038637C" w:rsidRDefault="00DE2AE3" w:rsidP="00DE2AE3">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14:paraId="059E6EA3" w14:textId="77777777" w:rsidR="00DE2AE3" w:rsidRPr="00DE2AE3" w:rsidRDefault="00DE2AE3" w:rsidP="00DE2AE3">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14:paraId="6D884FC3" w14:textId="1A170732" w:rsidR="00DE2AE3" w:rsidRPr="00D57D77" w:rsidRDefault="00DE2AE3" w:rsidP="00DE2AE3">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BC75EC">
              <w:rPr>
                <w:sz w:val="21"/>
                <w:szCs w:val="21"/>
                <w:lang w:val="es-MX"/>
              </w:rPr>
            </w:r>
            <w:r w:rsidR="00BC75EC">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rsidR="00DE2AE3" w:rsidRPr="0038637C" w14:paraId="7809E39F"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12E74F4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2055E767" w14:textId="0C07A336" w:rsidR="00DE2AE3" w:rsidRPr="00DE2AE3" w:rsidRDefault="00DE2AE3" w:rsidP="00DE2AE3">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14:paraId="1A9B0CB3" w14:textId="3CC092CA" w:rsidR="00DE2AE3" w:rsidRPr="00DE2AE3" w:rsidRDefault="00DE2AE3" w:rsidP="00DE2AE3">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BC75EC">
              <w:rPr>
                <w:sz w:val="21"/>
                <w:szCs w:val="21"/>
              </w:rPr>
            </w:r>
            <w:r w:rsidR="00BC75EC">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14:paraId="4942DDEF" w14:textId="42CC2E05" w:rsidR="00DE2AE3" w:rsidRPr="0038637C" w:rsidRDefault="00DE2AE3" w:rsidP="00DE2AE3">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14:paraId="2548E86D" w14:textId="2E0E4491" w:rsidR="00DE2AE3" w:rsidRPr="0038637C" w:rsidRDefault="00DE2AE3" w:rsidP="00DE2AE3">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14:paraId="4ED90E64" w14:textId="746944D7" w:rsidR="00DE2AE3" w:rsidRPr="0038637C" w:rsidRDefault="00DE2AE3" w:rsidP="00DE2AE3">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Infusion site pain</w:t>
            </w:r>
          </w:p>
        </w:tc>
      </w:tr>
      <w:tr w:rsidR="00DE2AE3" w:rsidRPr="0038637C" w14:paraId="3EFF8CB7"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C8342D7"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14:paraId="69426CEF" w14:textId="1C0D0F82" w:rsidR="00DE2AE3" w:rsidRPr="00DE2AE3" w:rsidRDefault="00DE2AE3" w:rsidP="00DE2AE3">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14:paraId="345A05E9" w14:textId="6309715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14:paraId="7CA1837F" w14:textId="7C4E20F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14:paraId="42A7EB6D" w14:textId="5C54C348"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Oliguria</w:t>
            </w:r>
          </w:p>
        </w:tc>
      </w:tr>
      <w:tr w:rsidR="00DE2AE3" w:rsidRPr="0038637C" w14:paraId="4229C568"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28B4CD02" w14:textId="77777777" w:rsidR="00DE2AE3" w:rsidRPr="0038637C" w:rsidRDefault="00DE2AE3" w:rsidP="00DE2AE3">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14:paraId="250250BE" w14:textId="5AFBF8C6" w:rsidR="00DE2AE3" w:rsidRPr="00DE2AE3" w:rsidRDefault="00DE2AE3" w:rsidP="00DE2AE3">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14:paraId="64E05992" w14:textId="7E24B9AB"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14:paraId="0DD919FF" w14:textId="61F3C7AF"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14:paraId="3B29803F" w14:textId="24A5E9D0" w:rsidR="00DE2AE3" w:rsidRPr="0038637C" w:rsidRDefault="00DE2AE3" w:rsidP="00DE2AE3">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BC75EC">
              <w:rPr>
                <w:sz w:val="21"/>
                <w:szCs w:val="21"/>
              </w:rPr>
            </w:r>
            <w:r w:rsidR="00BC75EC">
              <w:rPr>
                <w:sz w:val="21"/>
                <w:szCs w:val="21"/>
              </w:rPr>
              <w:fldChar w:fldCharType="separate"/>
            </w:r>
            <w:r w:rsidRPr="00D57D77">
              <w:rPr>
                <w:sz w:val="21"/>
                <w:szCs w:val="21"/>
              </w:rPr>
              <w:fldChar w:fldCharType="end"/>
            </w:r>
            <w:r w:rsidRPr="00D57D77">
              <w:rPr>
                <w:sz w:val="21"/>
                <w:szCs w:val="21"/>
              </w:rPr>
              <w:t xml:space="preserve"> Shortness of breath</w:t>
            </w:r>
          </w:p>
        </w:tc>
      </w:tr>
      <w:tr w:rsidR="00A24F39" w:rsidRPr="0038637C" w14:paraId="095984E1"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center"/>
          </w:tcPr>
          <w:p w14:paraId="7B4F4710" w14:textId="77777777" w:rsidR="00A24F39" w:rsidRPr="0038637C" w:rsidRDefault="00A24F39"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2B6629AC" w14:textId="576FFF8C" w:rsidR="00A24F39" w:rsidRPr="0038637C" w:rsidRDefault="00DE2AE3" w:rsidP="00DE2AE3">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BC75EC">
              <w:rPr>
                <w:sz w:val="20"/>
                <w:szCs w:val="20"/>
              </w:rPr>
            </w:r>
            <w:r w:rsidR="00BC75EC">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rsidR="0038637C" w:rsidRPr="0038637C" w14:paraId="626EDB52"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14:paraId="5ED387A4" w14:textId="77777777" w:rsidR="0038637C" w:rsidRPr="0038637C" w:rsidRDefault="0038637C" w:rsidP="0038637C">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14:paraId="74079869" w14:textId="6387388A" w:rsidR="0038637C" w:rsidRPr="002507D3" w:rsidRDefault="002507D3" w:rsidP="0038637C">
            <w:pPr>
              <w:ind w:left="47"/>
              <w:rPr>
                <w:b/>
                <w:sz w:val="21"/>
                <w:szCs w:val="21"/>
                <w:highlight w:val="yellow"/>
              </w:rPr>
            </w:pPr>
            <w:r w:rsidRPr="002507D3">
              <w:rPr>
                <w:b/>
                <w:sz w:val="21"/>
                <w:szCs w:val="21"/>
              </w:rPr>
              <w:t>*</w:t>
            </w:r>
            <w:r w:rsidR="0038637C" w:rsidRPr="002507D3">
              <w:rPr>
                <w:b/>
                <w:sz w:val="21"/>
                <w:szCs w:val="21"/>
              </w:rPr>
              <w:t>Severity</w:t>
            </w:r>
          </w:p>
        </w:tc>
      </w:tr>
      <w:tr w:rsidR="0038637C" w:rsidRPr="0038637C" w14:paraId="234E4F82"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51E0B746"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14:paraId="34E3D425" w14:textId="6CC523D1" w:rsidR="0038637C" w:rsidRPr="0038637C" w:rsidRDefault="0038637C" w:rsidP="000665D9">
            <w:pPr>
              <w:ind w:left="47"/>
              <w:rPr>
                <w:sz w:val="21"/>
                <w:szCs w:val="21"/>
              </w:rPr>
            </w:pPr>
            <w:r w:rsidRPr="0038637C">
              <w:rPr>
                <w:sz w:val="21"/>
                <w:szCs w:val="21"/>
              </w:rPr>
              <w:t xml:space="preserve">Did the patient receive or experience any of the following? </w:t>
            </w:r>
          </w:p>
        </w:tc>
      </w:tr>
      <w:tr w:rsidR="00D82BDB" w:rsidRPr="008A0A58" w14:paraId="7C6E609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09391ECD" w14:textId="77777777" w:rsidR="00D82BDB" w:rsidRPr="008A0A58" w:rsidRDefault="00D82BDB"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6F5F5C49" w14:textId="77777777" w:rsidR="00D82BDB" w:rsidRPr="008A0A58" w:rsidRDefault="00D82BDB"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14:paraId="3864571A" w14:textId="77777777" w:rsidR="00D82BDB" w:rsidRPr="008A0A58" w:rsidRDefault="00D82BDB"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bookmarkStart w:id="3" w:name="_GoBack"/>
        <w:bookmarkEnd w:id="3"/>
      </w:tr>
      <w:tr w:rsidR="00D82BDB" w:rsidRPr="008A0A58" w14:paraId="6BB2E238"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317BE954" w14:textId="77777777" w:rsidR="00D82BDB" w:rsidRPr="008A0A58" w:rsidRDefault="00D82BDB" w:rsidP="009852D4">
            <w:pPr>
              <w:ind w:left="144"/>
              <w:rPr>
                <w:sz w:val="21"/>
                <w:szCs w:val="21"/>
                <w:lang w:val="fr-FR"/>
              </w:rPr>
            </w:pPr>
          </w:p>
        </w:tc>
        <w:tc>
          <w:tcPr>
            <w:tcW w:w="6295" w:type="dxa"/>
            <w:gridSpan w:val="61"/>
            <w:tcBorders>
              <w:top w:val="nil"/>
              <w:left w:val="nil"/>
              <w:bottom w:val="nil"/>
              <w:right w:val="nil"/>
            </w:tcBorders>
            <w:shd w:val="clear" w:color="auto" w:fill="auto"/>
            <w:vAlign w:val="bottom"/>
          </w:tcPr>
          <w:p w14:paraId="79B31427"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14:paraId="661917CC"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D82BDB" w:rsidRPr="008A0A58" w14:paraId="64738E2E"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89D7AE0" w14:textId="77777777" w:rsidR="00D82BDB" w:rsidRPr="008A0A58" w:rsidRDefault="00D82BDB"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5C7FB904"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14:paraId="2AE9BFE5"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D82BDB" w:rsidRPr="008A0A58" w14:paraId="5AE0E3B9"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40225A52" w14:textId="77777777" w:rsidR="00D82BDB" w:rsidRPr="008A0A58" w:rsidRDefault="00D82BDB" w:rsidP="009852D4">
            <w:pPr>
              <w:ind w:left="144"/>
              <w:rPr>
                <w:sz w:val="21"/>
                <w:szCs w:val="21"/>
                <w:lang w:val="fr-FR"/>
              </w:rPr>
            </w:pPr>
          </w:p>
        </w:tc>
        <w:tc>
          <w:tcPr>
            <w:tcW w:w="4315" w:type="dxa"/>
            <w:gridSpan w:val="42"/>
            <w:tcBorders>
              <w:top w:val="nil"/>
              <w:left w:val="nil"/>
              <w:bottom w:val="nil"/>
              <w:right w:val="nil"/>
            </w:tcBorders>
            <w:shd w:val="clear" w:color="auto" w:fill="auto"/>
            <w:vAlign w:val="bottom"/>
          </w:tcPr>
          <w:p w14:paraId="00EFCCF1"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14:paraId="0A95E22A"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14:paraId="331229F8" w14:textId="77777777" w:rsidR="00D82BDB" w:rsidRPr="008A0A58" w:rsidRDefault="00D82BDB"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BC75EC">
              <w:rPr>
                <w:sz w:val="21"/>
                <w:szCs w:val="21"/>
              </w:rPr>
            </w:r>
            <w:r w:rsidR="00BC75E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8637C" w:rsidRPr="0038637C" w14:paraId="20595F13"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76AB2FE5" w14:textId="77777777" w:rsidR="0038637C" w:rsidRPr="0038637C" w:rsidRDefault="0038637C" w:rsidP="0038637C">
            <w:pPr>
              <w:ind w:left="144"/>
              <w:rPr>
                <w:sz w:val="8"/>
                <w:szCs w:val="8"/>
              </w:rPr>
            </w:pPr>
          </w:p>
        </w:tc>
      </w:tr>
      <w:tr w:rsidR="0038637C" w:rsidRPr="0038637C" w14:paraId="5F6FDB2D"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1FA1318C" w14:textId="77777777" w:rsidR="0038637C" w:rsidRPr="0038637C" w:rsidRDefault="0038637C" w:rsidP="0038637C">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14:paraId="05F692F1" w14:textId="214BC7B8" w:rsidR="0038637C" w:rsidRPr="002507D3" w:rsidRDefault="002507D3" w:rsidP="0038637C">
            <w:pPr>
              <w:rPr>
                <w:b/>
                <w:sz w:val="21"/>
                <w:szCs w:val="21"/>
                <w:highlight w:val="yellow"/>
              </w:rPr>
            </w:pPr>
            <w:r w:rsidRPr="002507D3">
              <w:rPr>
                <w:b/>
                <w:sz w:val="21"/>
                <w:szCs w:val="21"/>
              </w:rPr>
              <w:t>*</w:t>
            </w:r>
            <w:r w:rsidR="0038637C" w:rsidRPr="002507D3">
              <w:rPr>
                <w:b/>
                <w:sz w:val="21"/>
                <w:szCs w:val="21"/>
              </w:rPr>
              <w:t>Imputability</w:t>
            </w:r>
          </w:p>
        </w:tc>
      </w:tr>
      <w:tr w:rsidR="0038637C" w:rsidRPr="0038637C" w14:paraId="77D79B24"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61382CF4" w14:textId="77777777" w:rsidR="0038637C" w:rsidRPr="0038637C" w:rsidRDefault="0038637C" w:rsidP="0038637C">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14:paraId="43218427" w14:textId="77777777" w:rsidR="0038637C" w:rsidRPr="0038637C" w:rsidRDefault="0038637C" w:rsidP="0038637C">
            <w:pPr>
              <w:rPr>
                <w:sz w:val="21"/>
                <w:szCs w:val="21"/>
              </w:rPr>
            </w:pPr>
            <w:r w:rsidRPr="0038637C">
              <w:rPr>
                <w:noProof/>
                <w:sz w:val="21"/>
                <w:szCs w:val="21"/>
              </w:rPr>
              <w:t>Which best describes the relationship between the transfusion and the reaction?</w:t>
            </w:r>
          </w:p>
        </w:tc>
      </w:tr>
      <w:tr w:rsidR="0038637C" w:rsidRPr="0038637C" w14:paraId="34847C1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25679F2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3516460" w14:textId="77777777" w:rsidR="0038637C" w:rsidRPr="0038637C" w:rsidRDefault="0038637C" w:rsidP="00DE2AE3">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No other alternative diagnoses.</w:t>
            </w:r>
          </w:p>
        </w:tc>
      </w:tr>
      <w:tr w:rsidR="0038637C" w:rsidRPr="0038637C" w14:paraId="3DADDF6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99A11B7"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06A687A1"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rsidR="0038637C" w:rsidRPr="0038637C" w14:paraId="4E226FA4"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260BAA0"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3E47326"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rsidR="0038637C" w:rsidRPr="0038637C" w14:paraId="03C5FF4C"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A21C391"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C58551D" w14:textId="77777777" w:rsidR="0038637C" w:rsidRPr="0038637C" w:rsidRDefault="0038637C" w:rsidP="00DE2AE3">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rsidR="0038637C" w:rsidRPr="0038637C" w14:paraId="2C6AA623"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5DDFBE34"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6B90C88C"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rsidR="0038637C" w:rsidRPr="0038637C" w14:paraId="310FC33A" w14:textId="77777777" w:rsidTr="00BC75EC">
        <w:trPr>
          <w:trHeight w:val="317"/>
          <w:jc w:val="center"/>
        </w:trPr>
        <w:tc>
          <w:tcPr>
            <w:tcW w:w="611" w:type="dxa"/>
            <w:gridSpan w:val="10"/>
            <w:tcBorders>
              <w:top w:val="nil"/>
              <w:left w:val="single" w:sz="4" w:space="0" w:color="auto"/>
              <w:bottom w:val="nil"/>
              <w:right w:val="nil"/>
            </w:tcBorders>
            <w:shd w:val="clear" w:color="auto" w:fill="auto"/>
            <w:vAlign w:val="bottom"/>
          </w:tcPr>
          <w:p w14:paraId="1274492F" w14:textId="77777777" w:rsidR="0038637C" w:rsidRPr="0038637C" w:rsidRDefault="0038637C" w:rsidP="0038637C">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14:paraId="122859F5" w14:textId="77777777" w:rsidR="0038637C" w:rsidRPr="0038637C" w:rsidRDefault="0038637C" w:rsidP="00DE2AE3">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rsidR="0038637C" w:rsidRPr="0038637C" w14:paraId="4D049336" w14:textId="77777777" w:rsidTr="00BC75EC">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14:paraId="4F98ACC5" w14:textId="77777777" w:rsidR="0038637C" w:rsidRPr="0038637C" w:rsidRDefault="0038637C" w:rsidP="0038637C">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14:paraId="2F28DAE2" w14:textId="6475EB16" w:rsidR="0038637C" w:rsidRPr="0038637C" w:rsidRDefault="00DE2AE3" w:rsidP="0038637C">
            <w:pPr>
              <w:rPr>
                <w:sz w:val="21"/>
                <w:szCs w:val="21"/>
              </w:rPr>
            </w:pPr>
            <w:r>
              <w:rPr>
                <w:sz w:val="21"/>
                <w:szCs w:val="21"/>
              </w:rPr>
              <w:t>Did the transfusion occur</w:t>
            </w:r>
            <w:r w:rsidR="0038637C"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14:paraId="4D61D75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14:paraId="3D8FB44C"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NO</w:t>
            </w:r>
          </w:p>
        </w:tc>
      </w:tr>
      <w:tr w:rsidR="0038637C" w:rsidRPr="0038637C" w14:paraId="15339FF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43906305" w14:textId="77777777" w:rsidR="0038637C" w:rsidRPr="0038637C" w:rsidRDefault="0038637C" w:rsidP="0038637C">
            <w:pPr>
              <w:rPr>
                <w:sz w:val="8"/>
                <w:szCs w:val="8"/>
              </w:rPr>
            </w:pPr>
          </w:p>
        </w:tc>
      </w:tr>
      <w:tr w:rsidR="0038637C" w:rsidRPr="0038637C" w14:paraId="7647FB56" w14:textId="77777777" w:rsidTr="00BC75EC">
        <w:trPr>
          <w:trHeight w:val="317"/>
          <w:jc w:val="center"/>
        </w:trPr>
        <w:tc>
          <w:tcPr>
            <w:tcW w:w="392" w:type="dxa"/>
            <w:gridSpan w:val="7"/>
            <w:tcBorders>
              <w:top w:val="nil"/>
              <w:left w:val="single" w:sz="4" w:space="0" w:color="auto"/>
              <w:bottom w:val="nil"/>
              <w:right w:val="nil"/>
            </w:tcBorders>
            <w:shd w:val="clear" w:color="auto" w:fill="auto"/>
            <w:vAlign w:val="bottom"/>
          </w:tcPr>
          <w:p w14:paraId="788BB451" w14:textId="77777777" w:rsidR="0038637C" w:rsidRPr="0038637C" w:rsidRDefault="0038637C" w:rsidP="0038637C">
            <w:pPr>
              <w:ind w:left="504"/>
              <w:rPr>
                <w:sz w:val="21"/>
                <w:szCs w:val="21"/>
              </w:rPr>
            </w:pPr>
          </w:p>
        </w:tc>
        <w:tc>
          <w:tcPr>
            <w:tcW w:w="2181" w:type="dxa"/>
            <w:gridSpan w:val="17"/>
            <w:tcBorders>
              <w:top w:val="nil"/>
              <w:left w:val="nil"/>
              <w:bottom w:val="nil"/>
              <w:right w:val="nil"/>
            </w:tcBorders>
            <w:shd w:val="clear" w:color="auto" w:fill="auto"/>
            <w:vAlign w:val="bottom"/>
          </w:tcPr>
          <w:p w14:paraId="22918A7A" w14:textId="77777777" w:rsidR="0038637C" w:rsidRPr="0038637C" w:rsidRDefault="0038637C" w:rsidP="0038637C">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14:paraId="447A3852"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14:paraId="1FCF7F01" w14:textId="77777777" w:rsidR="0038637C" w:rsidRPr="0038637C" w:rsidRDefault="0038637C" w:rsidP="0038637C">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BC75EC">
              <w:rPr>
                <w:sz w:val="21"/>
                <w:szCs w:val="21"/>
              </w:rPr>
            </w:r>
            <w:r w:rsidR="00BC75EC">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rsidR="0038637C" w:rsidRPr="0038637C" w14:paraId="13ED8706"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4282185D" w14:textId="77777777" w:rsidR="0038637C" w:rsidRPr="0038637C" w:rsidRDefault="0038637C" w:rsidP="0038637C">
            <w:pPr>
              <w:rPr>
                <w:sz w:val="8"/>
                <w:szCs w:val="8"/>
              </w:rPr>
            </w:pPr>
          </w:p>
        </w:tc>
      </w:tr>
      <w:tr w:rsidR="002507D3" w:rsidRPr="00F266C5" w14:paraId="7666B3F6" w14:textId="77777777" w:rsidTr="00BC75EC">
        <w:trPr>
          <w:trHeight w:val="360"/>
          <w:jc w:val="center"/>
        </w:trPr>
        <w:tc>
          <w:tcPr>
            <w:tcW w:w="11065" w:type="dxa"/>
            <w:gridSpan w:val="107"/>
            <w:tcBorders>
              <w:top w:val="single" w:sz="4" w:space="0" w:color="auto"/>
              <w:bottom w:val="single" w:sz="4" w:space="0" w:color="auto"/>
            </w:tcBorders>
            <w:shd w:val="clear" w:color="auto" w:fill="CCCCCC"/>
            <w:vAlign w:val="bottom"/>
          </w:tcPr>
          <w:p w14:paraId="035531DE" w14:textId="77777777" w:rsidR="002507D3" w:rsidRPr="00F266C5" w:rsidRDefault="002507D3" w:rsidP="00C12F79">
            <w:pPr>
              <w:rPr>
                <w:b/>
                <w:bCs/>
              </w:rPr>
            </w:pPr>
            <w:r>
              <w:rPr>
                <w:b/>
                <w:bCs/>
              </w:rPr>
              <w:t>Module-generated Designations</w:t>
            </w:r>
          </w:p>
        </w:tc>
      </w:tr>
      <w:tr w:rsidR="002507D3" w:rsidRPr="00D1337D" w14:paraId="39F1510A" w14:textId="77777777" w:rsidTr="00BC75EC">
        <w:tblPrEx>
          <w:tblCellMar>
            <w:right w:w="115" w:type="dxa"/>
          </w:tblCellMar>
        </w:tblPrEx>
        <w:trPr>
          <w:trHeight w:val="360"/>
          <w:jc w:val="center"/>
        </w:trPr>
        <w:tc>
          <w:tcPr>
            <w:tcW w:w="11065" w:type="dxa"/>
            <w:gridSpan w:val="107"/>
            <w:tcBorders>
              <w:bottom w:val="nil"/>
            </w:tcBorders>
            <w:shd w:val="clear" w:color="auto" w:fill="FFFFFF" w:themeFill="background1"/>
            <w:vAlign w:val="bottom"/>
          </w:tcPr>
          <w:p w14:paraId="5D12EBEA" w14:textId="77777777" w:rsidR="002507D3" w:rsidRPr="00120532" w:rsidRDefault="002507D3"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2507D3" w:rsidRPr="00F266C5" w14:paraId="281B72C2" w14:textId="77777777" w:rsidTr="00BC75EC">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14:paraId="79BECF16" w14:textId="77777777" w:rsidR="002507D3" w:rsidRPr="00F266C5" w:rsidRDefault="002507D3" w:rsidP="00C12F79">
            <w:pPr>
              <w:rPr>
                <w:sz w:val="8"/>
                <w:szCs w:val="8"/>
              </w:rPr>
            </w:pPr>
          </w:p>
        </w:tc>
      </w:tr>
      <w:tr w:rsidR="002507D3" w:rsidRPr="009C42A8" w14:paraId="6A89C310"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400E4861" w14:textId="77777777" w:rsidR="002507D3" w:rsidRPr="009C42A8" w:rsidRDefault="002507D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7EFB8B26" w14:textId="77777777" w:rsidR="002507D3" w:rsidRPr="009E1004" w:rsidRDefault="002507D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13162FD0"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5534ED8B"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NO</w:t>
            </w:r>
          </w:p>
        </w:tc>
      </w:tr>
      <w:tr w:rsidR="002507D3" w:rsidRPr="009C42A8" w14:paraId="267D74B9"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420D2749" w14:textId="77777777" w:rsidR="002507D3" w:rsidRPr="009C42A8" w:rsidRDefault="002507D3" w:rsidP="00C12F79">
            <w:pPr>
              <w:rPr>
                <w:b/>
                <w:szCs w:val="22"/>
              </w:rPr>
            </w:pPr>
          </w:p>
        </w:tc>
        <w:tc>
          <w:tcPr>
            <w:tcW w:w="10631" w:type="dxa"/>
            <w:gridSpan w:val="99"/>
            <w:tcBorders>
              <w:top w:val="nil"/>
              <w:left w:val="nil"/>
              <w:bottom w:val="nil"/>
            </w:tcBorders>
            <w:shd w:val="clear" w:color="auto" w:fill="FFFFFF" w:themeFill="background1"/>
            <w:vAlign w:val="bottom"/>
          </w:tcPr>
          <w:p w14:paraId="0DA8F9A2" w14:textId="77777777" w:rsidR="002507D3" w:rsidRPr="009C42A8" w:rsidRDefault="002507D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60FBC1F4"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35F3B1E0" w14:textId="77777777" w:rsidR="002507D3" w:rsidRPr="00F266C5" w:rsidRDefault="002507D3" w:rsidP="00C12F79">
            <w:pPr>
              <w:rPr>
                <w:sz w:val="8"/>
                <w:szCs w:val="8"/>
              </w:rPr>
            </w:pPr>
          </w:p>
        </w:tc>
      </w:tr>
      <w:tr w:rsidR="002507D3" w:rsidRPr="009C42A8" w14:paraId="71FDDDD5"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354C96D7" w14:textId="77777777" w:rsidR="002507D3" w:rsidRPr="009C42A8" w:rsidRDefault="002507D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564390D8" w14:textId="77777777" w:rsidR="002507D3" w:rsidRPr="009E1004" w:rsidRDefault="002507D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79188708"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3D013292"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NO</w:t>
            </w:r>
          </w:p>
        </w:tc>
      </w:tr>
      <w:tr w:rsidR="002507D3" w:rsidRPr="009C42A8" w14:paraId="666008EF"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3342991" w14:textId="77777777" w:rsidR="002507D3" w:rsidRPr="009C42A8" w:rsidRDefault="002507D3" w:rsidP="00C12F79">
            <w:pPr>
              <w:rPr>
                <w:b/>
                <w:szCs w:val="22"/>
              </w:rPr>
            </w:pPr>
          </w:p>
        </w:tc>
        <w:tc>
          <w:tcPr>
            <w:tcW w:w="10631" w:type="dxa"/>
            <w:gridSpan w:val="99"/>
            <w:tcBorders>
              <w:top w:val="nil"/>
              <w:left w:val="nil"/>
              <w:bottom w:val="nil"/>
            </w:tcBorders>
            <w:shd w:val="clear" w:color="auto" w:fill="FFFFFF" w:themeFill="background1"/>
            <w:vAlign w:val="bottom"/>
          </w:tcPr>
          <w:p w14:paraId="732B7CCF" w14:textId="77777777" w:rsidR="002507D3" w:rsidRPr="009C42A8" w:rsidRDefault="002507D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F266C5" w14:paraId="75E543D7" w14:textId="77777777" w:rsidTr="00BC75EC">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14:paraId="0D439CDB" w14:textId="77777777" w:rsidR="002507D3" w:rsidRPr="00F266C5" w:rsidRDefault="002507D3" w:rsidP="00C12F79">
            <w:pPr>
              <w:rPr>
                <w:sz w:val="8"/>
                <w:szCs w:val="8"/>
              </w:rPr>
            </w:pPr>
          </w:p>
        </w:tc>
      </w:tr>
      <w:tr w:rsidR="002507D3" w:rsidRPr="009C42A8" w14:paraId="5D8429D1" w14:textId="77777777" w:rsidTr="00BC75EC">
        <w:tblPrEx>
          <w:tblCellMar>
            <w:right w:w="115" w:type="dxa"/>
          </w:tblCellMar>
        </w:tblPrEx>
        <w:trPr>
          <w:trHeight w:val="260"/>
          <w:jc w:val="center"/>
        </w:trPr>
        <w:tc>
          <w:tcPr>
            <w:tcW w:w="434" w:type="dxa"/>
            <w:gridSpan w:val="8"/>
            <w:tcBorders>
              <w:top w:val="nil"/>
              <w:bottom w:val="nil"/>
              <w:right w:val="nil"/>
            </w:tcBorders>
            <w:shd w:val="clear" w:color="auto" w:fill="FFFFFF" w:themeFill="background1"/>
            <w:vAlign w:val="bottom"/>
          </w:tcPr>
          <w:p w14:paraId="7768777A" w14:textId="77777777" w:rsidR="002507D3" w:rsidRPr="009C42A8" w:rsidRDefault="002507D3" w:rsidP="00C12F79">
            <w:pPr>
              <w:rPr>
                <w:b/>
                <w:szCs w:val="22"/>
              </w:rPr>
            </w:pPr>
          </w:p>
        </w:tc>
        <w:tc>
          <w:tcPr>
            <w:tcW w:w="7101" w:type="dxa"/>
            <w:gridSpan w:val="70"/>
            <w:tcBorders>
              <w:top w:val="nil"/>
              <w:left w:val="nil"/>
              <w:bottom w:val="nil"/>
              <w:right w:val="nil"/>
            </w:tcBorders>
            <w:shd w:val="clear" w:color="auto" w:fill="FFFFFF" w:themeFill="background1"/>
            <w:vAlign w:val="bottom"/>
          </w:tcPr>
          <w:p w14:paraId="7DBC8491" w14:textId="77777777" w:rsidR="002507D3" w:rsidRPr="009E1004" w:rsidRDefault="002507D3"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4436BB9E"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14:paraId="02C86981" w14:textId="77777777" w:rsidR="002507D3" w:rsidRPr="009C42A8" w:rsidRDefault="002507D3"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BC75EC">
              <w:rPr>
                <w:sz w:val="21"/>
                <w:szCs w:val="21"/>
              </w:rPr>
            </w:r>
            <w:r w:rsidR="00BC75EC">
              <w:rPr>
                <w:sz w:val="21"/>
                <w:szCs w:val="21"/>
              </w:rPr>
              <w:fldChar w:fldCharType="separate"/>
            </w:r>
            <w:r>
              <w:rPr>
                <w:sz w:val="21"/>
                <w:szCs w:val="21"/>
              </w:rPr>
              <w:fldChar w:fldCharType="end"/>
            </w:r>
            <w:r>
              <w:rPr>
                <w:sz w:val="21"/>
                <w:szCs w:val="21"/>
              </w:rPr>
              <w:t xml:space="preserve"> NO</w:t>
            </w:r>
          </w:p>
        </w:tc>
      </w:tr>
      <w:tr w:rsidR="002507D3" w:rsidRPr="009C42A8" w14:paraId="4852D511" w14:textId="77777777" w:rsidTr="00BC75EC">
        <w:tblPrEx>
          <w:tblCellMar>
            <w:right w:w="115" w:type="dxa"/>
          </w:tblCellMar>
        </w:tblPrEx>
        <w:trPr>
          <w:trHeight w:val="270"/>
          <w:jc w:val="center"/>
        </w:trPr>
        <w:tc>
          <w:tcPr>
            <w:tcW w:w="434" w:type="dxa"/>
            <w:gridSpan w:val="8"/>
            <w:tcBorders>
              <w:top w:val="nil"/>
              <w:bottom w:val="nil"/>
              <w:right w:val="nil"/>
            </w:tcBorders>
            <w:shd w:val="clear" w:color="auto" w:fill="FFFFFF" w:themeFill="background1"/>
            <w:vAlign w:val="bottom"/>
          </w:tcPr>
          <w:p w14:paraId="32451A5C" w14:textId="77777777" w:rsidR="002507D3" w:rsidRPr="009C42A8" w:rsidRDefault="002507D3" w:rsidP="00C12F79">
            <w:pPr>
              <w:rPr>
                <w:b/>
                <w:szCs w:val="22"/>
              </w:rPr>
            </w:pPr>
          </w:p>
        </w:tc>
        <w:tc>
          <w:tcPr>
            <w:tcW w:w="10631" w:type="dxa"/>
            <w:gridSpan w:val="99"/>
            <w:tcBorders>
              <w:top w:val="nil"/>
              <w:left w:val="nil"/>
              <w:bottom w:val="nil"/>
            </w:tcBorders>
            <w:shd w:val="clear" w:color="auto" w:fill="FFFFFF" w:themeFill="background1"/>
            <w:vAlign w:val="bottom"/>
          </w:tcPr>
          <w:p w14:paraId="20110754" w14:textId="77777777" w:rsidR="002507D3" w:rsidRPr="009C42A8" w:rsidRDefault="002507D3"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2507D3" w:rsidRPr="00577878" w14:paraId="13E5B832" w14:textId="77777777" w:rsidTr="00BC75EC">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14:paraId="2CC4C5D1" w14:textId="77777777" w:rsidR="002507D3" w:rsidRPr="00577878" w:rsidRDefault="002507D3" w:rsidP="00C12F79">
            <w:pPr>
              <w:rPr>
                <w:sz w:val="4"/>
                <w:szCs w:val="8"/>
              </w:rPr>
            </w:pPr>
          </w:p>
        </w:tc>
      </w:tr>
      <w:tr w:rsidR="002507D3" w:rsidRPr="00614D6A" w14:paraId="75073B6E" w14:textId="77777777" w:rsidTr="00BC75EC">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D824C3" w14:textId="77777777" w:rsidR="002507D3" w:rsidRPr="00520480" w:rsidRDefault="002507D3" w:rsidP="00C12F79">
            <w:pPr>
              <w:ind w:left="47"/>
              <w:rPr>
                <w:b/>
                <w:szCs w:val="21"/>
              </w:rPr>
            </w:pPr>
            <w:r w:rsidRPr="00520480">
              <w:rPr>
                <w:b/>
                <w:szCs w:val="21"/>
              </w:rPr>
              <w:t>Patient Treatment</w:t>
            </w:r>
          </w:p>
        </w:tc>
      </w:tr>
      <w:tr w:rsidR="002507D3" w:rsidRPr="00614D6A" w14:paraId="5D6DF164" w14:textId="77777777" w:rsidTr="00BC75EC">
        <w:tblPrEx>
          <w:tblCellMar>
            <w:right w:w="115" w:type="dxa"/>
          </w:tblCellMar>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317FEF10" w14:textId="77777777" w:rsidR="002507D3" w:rsidRPr="00614D6A" w:rsidRDefault="002507D3" w:rsidP="00C12F79">
            <w:pPr>
              <w:rPr>
                <w:color w:val="FF0000"/>
                <w:sz w:val="21"/>
                <w:szCs w:val="21"/>
              </w:rPr>
            </w:pPr>
          </w:p>
        </w:tc>
        <w:tc>
          <w:tcPr>
            <w:tcW w:w="6484" w:type="dxa"/>
            <w:gridSpan w:val="66"/>
            <w:tcBorders>
              <w:top w:val="nil"/>
              <w:left w:val="nil"/>
              <w:bottom w:val="nil"/>
              <w:right w:val="nil"/>
            </w:tcBorders>
            <w:shd w:val="clear" w:color="auto" w:fill="auto"/>
            <w:vAlign w:val="bottom"/>
          </w:tcPr>
          <w:p w14:paraId="1402F548" w14:textId="77777777" w:rsidR="002507D3" w:rsidRPr="00614D6A" w:rsidRDefault="002507D3" w:rsidP="00C12F79">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14:paraId="50889509" w14:textId="77777777" w:rsidR="002507D3" w:rsidRPr="00614D6A" w:rsidRDefault="002507D3"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14:paraId="22CA57DB" w14:textId="77777777" w:rsidR="002507D3" w:rsidRPr="00614D6A" w:rsidRDefault="002507D3"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14:paraId="47994161" w14:textId="77777777" w:rsidR="002507D3" w:rsidRPr="00614D6A" w:rsidRDefault="002507D3"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BC75EC">
              <w:rPr>
                <w:sz w:val="21"/>
                <w:szCs w:val="21"/>
              </w:rPr>
            </w:r>
            <w:r w:rsidR="00BC75EC">
              <w:rPr>
                <w:sz w:val="21"/>
                <w:szCs w:val="21"/>
              </w:rPr>
              <w:fldChar w:fldCharType="separate"/>
            </w:r>
            <w:r w:rsidRPr="0067647E">
              <w:rPr>
                <w:sz w:val="21"/>
                <w:szCs w:val="21"/>
              </w:rPr>
              <w:fldChar w:fldCharType="end"/>
            </w:r>
            <w:r w:rsidRPr="0067647E">
              <w:rPr>
                <w:sz w:val="21"/>
                <w:szCs w:val="21"/>
              </w:rPr>
              <w:t xml:space="preserve"> UNKNOWN</w:t>
            </w:r>
          </w:p>
        </w:tc>
      </w:tr>
      <w:tr w:rsidR="002507D3" w:rsidRPr="00614D6A" w14:paraId="13717440" w14:textId="77777777" w:rsidTr="00BC75EC">
        <w:tblPrEx>
          <w:tblCellMar>
            <w:right w:w="115" w:type="dxa"/>
          </w:tblCellMar>
        </w:tblPrEx>
        <w:trPr>
          <w:trHeight w:val="288"/>
          <w:jc w:val="center"/>
        </w:trPr>
        <w:tc>
          <w:tcPr>
            <w:tcW w:w="377" w:type="dxa"/>
            <w:gridSpan w:val="6"/>
            <w:tcBorders>
              <w:top w:val="nil"/>
              <w:left w:val="single" w:sz="4" w:space="0" w:color="auto"/>
              <w:bottom w:val="nil"/>
              <w:right w:val="nil"/>
            </w:tcBorders>
            <w:shd w:val="clear" w:color="auto" w:fill="auto"/>
            <w:vAlign w:val="bottom"/>
          </w:tcPr>
          <w:p w14:paraId="5DD26A49" w14:textId="77777777" w:rsidR="002507D3" w:rsidRPr="00614D6A" w:rsidRDefault="002507D3" w:rsidP="00C12F79">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14:paraId="6C444E01" w14:textId="77777777" w:rsidR="002507D3" w:rsidRPr="00614D6A" w:rsidRDefault="002507D3" w:rsidP="00C12F79">
            <w:pPr>
              <w:rPr>
                <w:color w:val="FF0000"/>
                <w:sz w:val="21"/>
                <w:szCs w:val="21"/>
              </w:rPr>
            </w:pPr>
            <w:r w:rsidRPr="00614D6A">
              <w:rPr>
                <w:sz w:val="21"/>
                <w:szCs w:val="21"/>
              </w:rPr>
              <w:t xml:space="preserve">If yes, select treatment(s): </w:t>
            </w:r>
          </w:p>
        </w:tc>
      </w:tr>
      <w:tr w:rsidR="002507D3" w:rsidRPr="00614D6A" w14:paraId="6A222BED" w14:textId="77777777" w:rsidTr="00BC75EC">
        <w:trPr>
          <w:trHeight w:val="317"/>
          <w:jc w:val="center"/>
        </w:trPr>
        <w:tc>
          <w:tcPr>
            <w:tcW w:w="642" w:type="dxa"/>
            <w:gridSpan w:val="12"/>
            <w:tcBorders>
              <w:top w:val="nil"/>
              <w:left w:val="single" w:sz="4" w:space="0" w:color="auto"/>
              <w:bottom w:val="nil"/>
              <w:right w:val="nil"/>
            </w:tcBorders>
            <w:vAlign w:val="bottom"/>
          </w:tcPr>
          <w:p w14:paraId="028586B5" w14:textId="77777777" w:rsidR="002507D3" w:rsidRPr="00614D6A" w:rsidRDefault="002507D3" w:rsidP="00C12F79">
            <w:pPr>
              <w:spacing w:after="40"/>
              <w:rPr>
                <w:sz w:val="21"/>
                <w:szCs w:val="21"/>
              </w:rPr>
            </w:pPr>
          </w:p>
        </w:tc>
        <w:tc>
          <w:tcPr>
            <w:tcW w:w="10423" w:type="dxa"/>
            <w:gridSpan w:val="95"/>
            <w:tcBorders>
              <w:top w:val="nil"/>
              <w:left w:val="nil"/>
              <w:bottom w:val="nil"/>
              <w:right w:val="single" w:sz="4" w:space="0" w:color="auto"/>
            </w:tcBorders>
            <w:vAlign w:val="bottom"/>
          </w:tcPr>
          <w:p w14:paraId="578D7DDB"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2507D3" w:rsidRPr="00614D6A" w14:paraId="4723DD0C" w14:textId="77777777" w:rsidTr="00BC75EC">
        <w:trPr>
          <w:trHeight w:val="317"/>
          <w:jc w:val="center"/>
        </w:trPr>
        <w:tc>
          <w:tcPr>
            <w:tcW w:w="1163" w:type="dxa"/>
            <w:gridSpan w:val="15"/>
            <w:tcBorders>
              <w:top w:val="nil"/>
              <w:left w:val="single" w:sz="4" w:space="0" w:color="auto"/>
              <w:bottom w:val="nil"/>
              <w:right w:val="nil"/>
            </w:tcBorders>
            <w:vAlign w:val="bottom"/>
          </w:tcPr>
          <w:p w14:paraId="3BFC0D1F" w14:textId="77777777" w:rsidR="002507D3" w:rsidRPr="00614D6A" w:rsidRDefault="002507D3" w:rsidP="00C12F79">
            <w:pPr>
              <w:spacing w:after="40"/>
              <w:rPr>
                <w:sz w:val="21"/>
                <w:szCs w:val="21"/>
              </w:rPr>
            </w:pPr>
          </w:p>
        </w:tc>
        <w:tc>
          <w:tcPr>
            <w:tcW w:w="1636" w:type="dxa"/>
            <w:gridSpan w:val="13"/>
            <w:tcBorders>
              <w:top w:val="nil"/>
              <w:left w:val="nil"/>
              <w:bottom w:val="nil"/>
              <w:right w:val="nil"/>
            </w:tcBorders>
            <w:vAlign w:val="bottom"/>
          </w:tcPr>
          <w:p w14:paraId="4F9038ED"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14:paraId="6AE4ADB1"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14:paraId="61E85815"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14:paraId="29881657"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14:paraId="64CDD2FB"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iuretics</w:t>
            </w:r>
          </w:p>
        </w:tc>
      </w:tr>
      <w:tr w:rsidR="002507D3" w:rsidRPr="00614D6A" w14:paraId="0B947B9A" w14:textId="77777777" w:rsidTr="00BC75EC">
        <w:trPr>
          <w:trHeight w:val="317"/>
          <w:jc w:val="center"/>
        </w:trPr>
        <w:tc>
          <w:tcPr>
            <w:tcW w:w="1163" w:type="dxa"/>
            <w:gridSpan w:val="15"/>
            <w:tcBorders>
              <w:top w:val="nil"/>
              <w:left w:val="single" w:sz="4" w:space="0" w:color="auto"/>
              <w:bottom w:val="nil"/>
              <w:right w:val="nil"/>
            </w:tcBorders>
            <w:vAlign w:val="bottom"/>
          </w:tcPr>
          <w:p w14:paraId="45E3E47C" w14:textId="77777777" w:rsidR="002507D3" w:rsidRPr="00614D6A" w:rsidRDefault="002507D3" w:rsidP="00C12F79">
            <w:pPr>
              <w:spacing w:after="40"/>
              <w:rPr>
                <w:sz w:val="21"/>
                <w:szCs w:val="21"/>
              </w:rPr>
            </w:pPr>
          </w:p>
        </w:tc>
        <w:tc>
          <w:tcPr>
            <w:tcW w:w="3125" w:type="dxa"/>
            <w:gridSpan w:val="26"/>
            <w:tcBorders>
              <w:top w:val="nil"/>
              <w:left w:val="nil"/>
              <w:bottom w:val="nil"/>
              <w:right w:val="nil"/>
            </w:tcBorders>
            <w:vAlign w:val="bottom"/>
          </w:tcPr>
          <w:p w14:paraId="52C13BB1"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14:paraId="5A1BDC8D"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14:paraId="79E8F299"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14:paraId="78AFCE91"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ntibiotics</w:t>
            </w:r>
          </w:p>
        </w:tc>
      </w:tr>
      <w:tr w:rsidR="002507D3" w:rsidRPr="00614D6A" w14:paraId="51521542" w14:textId="77777777" w:rsidTr="00BC75EC">
        <w:trPr>
          <w:trHeight w:val="317"/>
          <w:jc w:val="center"/>
        </w:trPr>
        <w:tc>
          <w:tcPr>
            <w:tcW w:w="1163" w:type="dxa"/>
            <w:gridSpan w:val="15"/>
            <w:tcBorders>
              <w:top w:val="nil"/>
              <w:left w:val="single" w:sz="4" w:space="0" w:color="auto"/>
              <w:bottom w:val="nil"/>
              <w:right w:val="nil"/>
            </w:tcBorders>
            <w:vAlign w:val="bottom"/>
          </w:tcPr>
          <w:p w14:paraId="5A567E36" w14:textId="77777777" w:rsidR="002507D3" w:rsidRPr="00614D6A" w:rsidRDefault="002507D3" w:rsidP="00C12F79">
            <w:pPr>
              <w:spacing w:after="40"/>
              <w:rPr>
                <w:sz w:val="21"/>
                <w:szCs w:val="21"/>
              </w:rPr>
            </w:pPr>
          </w:p>
        </w:tc>
        <w:tc>
          <w:tcPr>
            <w:tcW w:w="2815" w:type="dxa"/>
            <w:gridSpan w:val="24"/>
            <w:tcBorders>
              <w:top w:val="nil"/>
              <w:left w:val="nil"/>
              <w:bottom w:val="nil"/>
              <w:right w:val="nil"/>
            </w:tcBorders>
            <w:vAlign w:val="bottom"/>
          </w:tcPr>
          <w:p w14:paraId="4334D175"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Antithymocyte globulin</w:t>
            </w:r>
          </w:p>
        </w:tc>
        <w:tc>
          <w:tcPr>
            <w:tcW w:w="2087" w:type="dxa"/>
            <w:gridSpan w:val="22"/>
            <w:tcBorders>
              <w:top w:val="nil"/>
              <w:left w:val="nil"/>
              <w:bottom w:val="nil"/>
              <w:right w:val="nil"/>
            </w:tcBorders>
            <w:vAlign w:val="bottom"/>
          </w:tcPr>
          <w:p w14:paraId="5C54484C"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14:paraId="286680CD"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14:paraId="7F67EF3E" w14:textId="77777777" w:rsidR="002507D3" w:rsidRPr="00614D6A" w:rsidRDefault="002507D3" w:rsidP="00C12F79">
            <w:pPr>
              <w:spacing w:after="40"/>
              <w:rPr>
                <w:sz w:val="21"/>
                <w:szCs w:val="21"/>
              </w:rPr>
            </w:pPr>
          </w:p>
        </w:tc>
      </w:tr>
      <w:tr w:rsidR="002507D3" w:rsidRPr="00614D6A" w14:paraId="71F73802"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55066901" w14:textId="77777777" w:rsidR="002507D3" w:rsidRPr="00614D6A" w:rsidRDefault="002507D3" w:rsidP="00C12F79">
            <w:pPr>
              <w:spacing w:after="40"/>
              <w:rPr>
                <w:sz w:val="8"/>
                <w:szCs w:val="8"/>
              </w:rPr>
            </w:pPr>
          </w:p>
        </w:tc>
      </w:tr>
      <w:tr w:rsidR="002507D3" w:rsidRPr="00614D6A" w14:paraId="7AC31861" w14:textId="77777777" w:rsidTr="00BC75EC">
        <w:trPr>
          <w:trHeight w:val="317"/>
          <w:jc w:val="center"/>
        </w:trPr>
        <w:tc>
          <w:tcPr>
            <w:tcW w:w="625" w:type="dxa"/>
            <w:gridSpan w:val="11"/>
            <w:tcBorders>
              <w:top w:val="nil"/>
              <w:left w:val="single" w:sz="4" w:space="0" w:color="auto"/>
              <w:bottom w:val="nil"/>
              <w:right w:val="nil"/>
            </w:tcBorders>
            <w:vAlign w:val="bottom"/>
          </w:tcPr>
          <w:p w14:paraId="342C8D1A" w14:textId="77777777" w:rsidR="002507D3" w:rsidRPr="00614D6A" w:rsidRDefault="002507D3" w:rsidP="00C12F79">
            <w:pPr>
              <w:spacing w:after="40"/>
              <w:rPr>
                <w:sz w:val="21"/>
                <w:szCs w:val="21"/>
              </w:rPr>
            </w:pPr>
          </w:p>
        </w:tc>
        <w:tc>
          <w:tcPr>
            <w:tcW w:w="10440" w:type="dxa"/>
            <w:gridSpan w:val="96"/>
            <w:tcBorders>
              <w:top w:val="nil"/>
              <w:left w:val="nil"/>
              <w:bottom w:val="nil"/>
              <w:right w:val="single" w:sz="4" w:space="0" w:color="auto"/>
            </w:tcBorders>
            <w:vAlign w:val="bottom"/>
          </w:tcPr>
          <w:p w14:paraId="2C2DF956"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2507D3" w:rsidRPr="00614D6A" w14:paraId="5B637FF0"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298B2DA9" w14:textId="77777777" w:rsidR="002507D3" w:rsidRPr="00614D6A" w:rsidRDefault="002507D3" w:rsidP="00C12F79">
            <w:pPr>
              <w:spacing w:after="40"/>
              <w:rPr>
                <w:sz w:val="8"/>
                <w:szCs w:val="8"/>
              </w:rPr>
            </w:pPr>
          </w:p>
        </w:tc>
      </w:tr>
      <w:tr w:rsidR="002507D3" w:rsidRPr="00614D6A" w14:paraId="3E6769BD" w14:textId="77777777" w:rsidTr="00BC75EC">
        <w:trPr>
          <w:trHeight w:val="317"/>
          <w:jc w:val="center"/>
        </w:trPr>
        <w:tc>
          <w:tcPr>
            <w:tcW w:w="625" w:type="dxa"/>
            <w:gridSpan w:val="11"/>
            <w:tcBorders>
              <w:top w:val="nil"/>
              <w:left w:val="single" w:sz="4" w:space="0" w:color="auto"/>
              <w:bottom w:val="nil"/>
              <w:right w:val="nil"/>
            </w:tcBorders>
            <w:vAlign w:val="bottom"/>
          </w:tcPr>
          <w:p w14:paraId="13300856" w14:textId="77777777" w:rsidR="002507D3" w:rsidRPr="00614D6A" w:rsidRDefault="002507D3" w:rsidP="00C12F79">
            <w:pPr>
              <w:spacing w:after="40"/>
              <w:rPr>
                <w:sz w:val="21"/>
                <w:szCs w:val="21"/>
              </w:rPr>
            </w:pPr>
          </w:p>
        </w:tc>
        <w:tc>
          <w:tcPr>
            <w:tcW w:w="10440" w:type="dxa"/>
            <w:gridSpan w:val="96"/>
            <w:tcBorders>
              <w:top w:val="nil"/>
              <w:left w:val="nil"/>
              <w:bottom w:val="nil"/>
              <w:right w:val="single" w:sz="4" w:space="0" w:color="auto"/>
            </w:tcBorders>
            <w:vAlign w:val="bottom"/>
          </w:tcPr>
          <w:p w14:paraId="34BC7F2B"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2507D3" w:rsidRPr="00614D6A" w14:paraId="51456924" w14:textId="77777777" w:rsidTr="00BC75EC">
        <w:trPr>
          <w:trHeight w:val="317"/>
          <w:jc w:val="center"/>
        </w:trPr>
        <w:tc>
          <w:tcPr>
            <w:tcW w:w="1163" w:type="dxa"/>
            <w:gridSpan w:val="15"/>
            <w:tcBorders>
              <w:top w:val="nil"/>
              <w:left w:val="single" w:sz="4" w:space="0" w:color="auto"/>
              <w:bottom w:val="nil"/>
              <w:right w:val="nil"/>
            </w:tcBorders>
            <w:vAlign w:val="bottom"/>
          </w:tcPr>
          <w:p w14:paraId="20505EB0" w14:textId="77777777" w:rsidR="002507D3" w:rsidRPr="00614D6A" w:rsidRDefault="002507D3" w:rsidP="00C12F79">
            <w:pPr>
              <w:spacing w:after="40"/>
              <w:rPr>
                <w:sz w:val="21"/>
                <w:szCs w:val="21"/>
              </w:rPr>
            </w:pPr>
          </w:p>
        </w:tc>
        <w:tc>
          <w:tcPr>
            <w:tcW w:w="2815" w:type="dxa"/>
            <w:gridSpan w:val="24"/>
            <w:tcBorders>
              <w:top w:val="nil"/>
              <w:left w:val="nil"/>
              <w:bottom w:val="nil"/>
              <w:right w:val="nil"/>
            </w:tcBorders>
            <w:vAlign w:val="bottom"/>
          </w:tcPr>
          <w:p w14:paraId="464D5669"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14:paraId="1FF8D722"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14:paraId="2861F6CA"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Oxygen</w:t>
            </w:r>
          </w:p>
        </w:tc>
      </w:tr>
      <w:tr w:rsidR="002507D3" w:rsidRPr="00614D6A" w14:paraId="0BA718EF"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6EDF6809" w14:textId="77777777" w:rsidR="002507D3" w:rsidRPr="00614D6A" w:rsidRDefault="002507D3" w:rsidP="00C12F79">
            <w:pPr>
              <w:spacing w:after="40"/>
              <w:rPr>
                <w:sz w:val="8"/>
                <w:szCs w:val="8"/>
              </w:rPr>
            </w:pPr>
          </w:p>
        </w:tc>
      </w:tr>
      <w:tr w:rsidR="002507D3" w:rsidRPr="00614D6A" w14:paraId="5B9D1DBD" w14:textId="77777777" w:rsidTr="00BC75EC">
        <w:trPr>
          <w:trHeight w:val="317"/>
          <w:jc w:val="center"/>
        </w:trPr>
        <w:tc>
          <w:tcPr>
            <w:tcW w:w="625" w:type="dxa"/>
            <w:gridSpan w:val="11"/>
            <w:tcBorders>
              <w:top w:val="nil"/>
              <w:left w:val="single" w:sz="4" w:space="0" w:color="auto"/>
              <w:bottom w:val="nil"/>
              <w:right w:val="nil"/>
            </w:tcBorders>
            <w:vAlign w:val="bottom"/>
          </w:tcPr>
          <w:p w14:paraId="24743F73" w14:textId="77777777" w:rsidR="002507D3" w:rsidRPr="00614D6A" w:rsidRDefault="002507D3" w:rsidP="00C12F79">
            <w:pPr>
              <w:spacing w:after="40"/>
              <w:rPr>
                <w:sz w:val="21"/>
                <w:szCs w:val="21"/>
              </w:rPr>
            </w:pPr>
          </w:p>
        </w:tc>
        <w:tc>
          <w:tcPr>
            <w:tcW w:w="10440" w:type="dxa"/>
            <w:gridSpan w:val="96"/>
            <w:tcBorders>
              <w:top w:val="nil"/>
              <w:left w:val="nil"/>
              <w:bottom w:val="nil"/>
              <w:right w:val="single" w:sz="4" w:space="0" w:color="auto"/>
            </w:tcBorders>
            <w:vAlign w:val="bottom"/>
          </w:tcPr>
          <w:p w14:paraId="1AB2E237"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2507D3" w:rsidRPr="00614D6A" w14:paraId="0227417F" w14:textId="77777777" w:rsidTr="00BC75EC">
        <w:trPr>
          <w:trHeight w:val="317"/>
          <w:jc w:val="center"/>
        </w:trPr>
        <w:tc>
          <w:tcPr>
            <w:tcW w:w="1163" w:type="dxa"/>
            <w:gridSpan w:val="15"/>
            <w:tcBorders>
              <w:top w:val="nil"/>
              <w:left w:val="single" w:sz="4" w:space="0" w:color="auto"/>
              <w:bottom w:val="nil"/>
              <w:right w:val="nil"/>
            </w:tcBorders>
            <w:vAlign w:val="bottom"/>
          </w:tcPr>
          <w:p w14:paraId="358AB99F" w14:textId="77777777" w:rsidR="002507D3" w:rsidRPr="00614D6A" w:rsidRDefault="002507D3" w:rsidP="00C12F79">
            <w:pPr>
              <w:spacing w:after="40"/>
              <w:rPr>
                <w:sz w:val="21"/>
                <w:szCs w:val="21"/>
              </w:rPr>
            </w:pPr>
          </w:p>
        </w:tc>
        <w:tc>
          <w:tcPr>
            <w:tcW w:w="1792" w:type="dxa"/>
            <w:gridSpan w:val="16"/>
            <w:tcBorders>
              <w:top w:val="nil"/>
              <w:left w:val="nil"/>
              <w:bottom w:val="nil"/>
              <w:right w:val="nil"/>
            </w:tcBorders>
            <w:vAlign w:val="bottom"/>
          </w:tcPr>
          <w:p w14:paraId="25FFDA10"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14:paraId="635D4E5C"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14:paraId="0D940241" w14:textId="77777777" w:rsidR="002507D3" w:rsidRPr="00614D6A" w:rsidRDefault="002507D3"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2507D3" w:rsidRPr="00614D6A" w14:paraId="56CC0A3E" w14:textId="77777777" w:rsidTr="00BC75EC">
        <w:trPr>
          <w:trHeight w:val="86"/>
          <w:jc w:val="center"/>
        </w:trPr>
        <w:tc>
          <w:tcPr>
            <w:tcW w:w="11065" w:type="dxa"/>
            <w:gridSpan w:val="107"/>
            <w:tcBorders>
              <w:top w:val="nil"/>
              <w:left w:val="single" w:sz="4" w:space="0" w:color="auto"/>
              <w:bottom w:val="nil"/>
              <w:right w:val="single" w:sz="4" w:space="0" w:color="auto"/>
            </w:tcBorders>
            <w:vAlign w:val="bottom"/>
          </w:tcPr>
          <w:p w14:paraId="37085C5C" w14:textId="77777777" w:rsidR="002507D3" w:rsidRPr="00614D6A" w:rsidRDefault="002507D3" w:rsidP="00C12F79">
            <w:pPr>
              <w:spacing w:after="40"/>
              <w:rPr>
                <w:sz w:val="8"/>
                <w:szCs w:val="8"/>
              </w:rPr>
            </w:pPr>
          </w:p>
        </w:tc>
      </w:tr>
      <w:tr w:rsidR="002507D3" w:rsidRPr="00614D6A" w14:paraId="0DC6DED6" w14:textId="77777777" w:rsidTr="00BC75EC">
        <w:trPr>
          <w:trHeight w:val="317"/>
          <w:jc w:val="center"/>
        </w:trPr>
        <w:tc>
          <w:tcPr>
            <w:tcW w:w="625" w:type="dxa"/>
            <w:gridSpan w:val="11"/>
            <w:tcBorders>
              <w:top w:val="nil"/>
              <w:left w:val="single" w:sz="4" w:space="0" w:color="auto"/>
              <w:bottom w:val="nil"/>
              <w:right w:val="nil"/>
            </w:tcBorders>
            <w:vAlign w:val="bottom"/>
          </w:tcPr>
          <w:p w14:paraId="6CB1CEAD" w14:textId="77777777" w:rsidR="002507D3" w:rsidRPr="00614D6A" w:rsidRDefault="002507D3" w:rsidP="00C12F79">
            <w:pPr>
              <w:spacing w:after="40"/>
              <w:rPr>
                <w:sz w:val="21"/>
                <w:szCs w:val="21"/>
              </w:rPr>
            </w:pPr>
          </w:p>
        </w:tc>
        <w:tc>
          <w:tcPr>
            <w:tcW w:w="10440" w:type="dxa"/>
            <w:gridSpan w:val="96"/>
            <w:tcBorders>
              <w:top w:val="nil"/>
              <w:left w:val="nil"/>
              <w:bottom w:val="nil"/>
              <w:right w:val="single" w:sz="4" w:space="0" w:color="auto"/>
            </w:tcBorders>
            <w:vAlign w:val="bottom"/>
          </w:tcPr>
          <w:p w14:paraId="7C52C119"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2507D3" w:rsidRPr="00614D6A" w14:paraId="4C98700B" w14:textId="77777777" w:rsidTr="00BC75EC">
        <w:trPr>
          <w:trHeight w:val="317"/>
          <w:jc w:val="center"/>
        </w:trPr>
        <w:tc>
          <w:tcPr>
            <w:tcW w:w="625" w:type="dxa"/>
            <w:gridSpan w:val="11"/>
            <w:tcBorders>
              <w:top w:val="nil"/>
              <w:left w:val="single" w:sz="4" w:space="0" w:color="auto"/>
              <w:bottom w:val="single" w:sz="4" w:space="0" w:color="auto"/>
              <w:right w:val="nil"/>
            </w:tcBorders>
            <w:vAlign w:val="bottom"/>
          </w:tcPr>
          <w:p w14:paraId="215F69DF" w14:textId="77777777" w:rsidR="002507D3" w:rsidRPr="00614D6A" w:rsidRDefault="002507D3" w:rsidP="00C12F79">
            <w:pPr>
              <w:spacing w:after="40"/>
              <w:rPr>
                <w:sz w:val="21"/>
                <w:szCs w:val="21"/>
              </w:rPr>
            </w:pPr>
          </w:p>
        </w:tc>
        <w:tc>
          <w:tcPr>
            <w:tcW w:w="1091" w:type="dxa"/>
            <w:gridSpan w:val="8"/>
            <w:tcBorders>
              <w:top w:val="nil"/>
              <w:left w:val="nil"/>
              <w:bottom w:val="single" w:sz="4" w:space="0" w:color="auto"/>
              <w:right w:val="nil"/>
            </w:tcBorders>
            <w:vAlign w:val="bottom"/>
          </w:tcPr>
          <w:p w14:paraId="646D5757" w14:textId="77777777" w:rsidR="002507D3" w:rsidRPr="00614D6A" w:rsidRDefault="002507D3"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14:paraId="51BCA1CF" w14:textId="77777777" w:rsidR="002507D3" w:rsidRPr="00614D6A" w:rsidRDefault="002507D3" w:rsidP="00C12F79">
            <w:pPr>
              <w:spacing w:after="40"/>
              <w:rPr>
                <w:sz w:val="21"/>
                <w:szCs w:val="21"/>
              </w:rPr>
            </w:pPr>
            <w:r w:rsidRPr="00614D6A">
              <w:rPr>
                <w:sz w:val="21"/>
                <w:szCs w:val="21"/>
              </w:rPr>
              <w:t>Specify: ____________________________________________________________</w:t>
            </w:r>
          </w:p>
        </w:tc>
      </w:tr>
      <w:tr w:rsidR="002507D3" w:rsidRPr="00614D6A" w14:paraId="564EA388" w14:textId="77777777" w:rsidTr="00BC75EC">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14:paraId="0F0F3AC7" w14:textId="77777777" w:rsidR="002507D3" w:rsidRPr="00520480" w:rsidRDefault="002507D3" w:rsidP="00C12F79">
            <w:pPr>
              <w:spacing w:after="40"/>
              <w:rPr>
                <w:b/>
                <w:szCs w:val="8"/>
              </w:rPr>
            </w:pPr>
            <w:r w:rsidRPr="00520480">
              <w:rPr>
                <w:b/>
                <w:szCs w:val="8"/>
              </w:rPr>
              <w:t>Outcome</w:t>
            </w:r>
          </w:p>
        </w:tc>
      </w:tr>
      <w:tr w:rsidR="002507D3" w:rsidRPr="00614D6A" w14:paraId="2755787F" w14:textId="77777777" w:rsidTr="00BC75EC">
        <w:trPr>
          <w:trHeight w:val="317"/>
          <w:jc w:val="center"/>
        </w:trPr>
        <w:tc>
          <w:tcPr>
            <w:tcW w:w="180" w:type="dxa"/>
            <w:tcBorders>
              <w:top w:val="single" w:sz="4" w:space="0" w:color="auto"/>
              <w:left w:val="single" w:sz="4" w:space="0" w:color="auto"/>
              <w:bottom w:val="nil"/>
              <w:right w:val="nil"/>
            </w:tcBorders>
            <w:vAlign w:val="bottom"/>
          </w:tcPr>
          <w:p w14:paraId="21E47DF0" w14:textId="77777777" w:rsidR="002507D3" w:rsidRPr="00614D6A" w:rsidRDefault="002507D3" w:rsidP="00C12F79">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14:paraId="55C01862" w14:textId="77777777" w:rsidR="002507D3" w:rsidRPr="009E1004" w:rsidRDefault="002507D3" w:rsidP="00C12F79">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14:paraId="45744A48" w14:textId="77777777" w:rsidR="002507D3" w:rsidRPr="00614D6A" w:rsidRDefault="002507D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14:paraId="19528E77" w14:textId="77777777" w:rsidR="002507D3" w:rsidRPr="00614D6A" w:rsidRDefault="002507D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14:paraId="0F302AB3" w14:textId="77777777" w:rsidR="002507D3" w:rsidRPr="00614D6A" w:rsidRDefault="002507D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14:paraId="45E2C2BC" w14:textId="77777777" w:rsidR="002507D3" w:rsidRPr="00614D6A" w:rsidRDefault="002507D3"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33A8A0F3" w14:textId="77777777" w:rsidTr="00BC75EC">
        <w:trPr>
          <w:trHeight w:val="317"/>
          <w:jc w:val="center"/>
        </w:trPr>
        <w:tc>
          <w:tcPr>
            <w:tcW w:w="625" w:type="dxa"/>
            <w:gridSpan w:val="11"/>
            <w:tcBorders>
              <w:top w:val="nil"/>
              <w:left w:val="single" w:sz="4" w:space="0" w:color="auto"/>
              <w:bottom w:val="nil"/>
              <w:right w:val="nil"/>
            </w:tcBorders>
            <w:vAlign w:val="bottom"/>
          </w:tcPr>
          <w:p w14:paraId="14FC5D95" w14:textId="77777777" w:rsidR="002507D3" w:rsidRPr="00614D6A" w:rsidRDefault="002507D3" w:rsidP="00C12F79">
            <w:pPr>
              <w:rPr>
                <w:sz w:val="21"/>
                <w:szCs w:val="21"/>
              </w:rPr>
            </w:pPr>
          </w:p>
        </w:tc>
        <w:tc>
          <w:tcPr>
            <w:tcW w:w="1988" w:type="dxa"/>
            <w:gridSpan w:val="14"/>
            <w:tcBorders>
              <w:top w:val="nil"/>
              <w:left w:val="nil"/>
              <w:bottom w:val="nil"/>
              <w:right w:val="nil"/>
            </w:tcBorders>
            <w:shd w:val="clear" w:color="auto" w:fill="FFFFFF"/>
            <w:vAlign w:val="bottom"/>
          </w:tcPr>
          <w:p w14:paraId="309ECE82" w14:textId="77777777" w:rsidR="002507D3" w:rsidRPr="00614D6A" w:rsidRDefault="002507D3" w:rsidP="00C12F79">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14:paraId="57651F9A" w14:textId="77777777" w:rsidR="002507D3" w:rsidRPr="00614D6A" w:rsidRDefault="002507D3" w:rsidP="00C12F79">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14:paraId="5D7A30A2" w14:textId="77777777" w:rsidR="002507D3" w:rsidRPr="00614D6A" w:rsidRDefault="002507D3" w:rsidP="00C12F79">
            <w:pPr>
              <w:rPr>
                <w:sz w:val="21"/>
                <w:szCs w:val="21"/>
              </w:rPr>
            </w:pPr>
          </w:p>
        </w:tc>
      </w:tr>
      <w:tr w:rsidR="002507D3" w:rsidRPr="00614D6A" w14:paraId="6315530E" w14:textId="77777777" w:rsidTr="00BC75EC">
        <w:trPr>
          <w:trHeight w:val="317"/>
          <w:jc w:val="center"/>
        </w:trPr>
        <w:tc>
          <w:tcPr>
            <w:tcW w:w="977" w:type="dxa"/>
            <w:gridSpan w:val="13"/>
            <w:tcBorders>
              <w:top w:val="nil"/>
              <w:left w:val="single" w:sz="4" w:space="0" w:color="auto"/>
              <w:bottom w:val="nil"/>
              <w:right w:val="nil"/>
            </w:tcBorders>
            <w:vAlign w:val="bottom"/>
          </w:tcPr>
          <w:p w14:paraId="67336BE8" w14:textId="77777777" w:rsidR="002507D3" w:rsidRPr="00614D6A" w:rsidRDefault="002507D3" w:rsidP="00C12F79">
            <w:pPr>
              <w:rPr>
                <w:sz w:val="21"/>
                <w:szCs w:val="21"/>
              </w:rPr>
            </w:pPr>
          </w:p>
        </w:tc>
        <w:tc>
          <w:tcPr>
            <w:tcW w:w="10088" w:type="dxa"/>
            <w:gridSpan w:val="94"/>
            <w:tcBorders>
              <w:top w:val="nil"/>
              <w:left w:val="nil"/>
              <w:bottom w:val="nil"/>
              <w:right w:val="single" w:sz="4" w:space="0" w:color="auto"/>
            </w:tcBorders>
            <w:shd w:val="clear" w:color="auto" w:fill="FFFFFF"/>
            <w:vAlign w:val="bottom"/>
          </w:tcPr>
          <w:p w14:paraId="3ABF971F" w14:textId="77777777" w:rsidR="002507D3" w:rsidRPr="00614D6A" w:rsidRDefault="002507D3"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2507D3" w:rsidRPr="00614D6A" w14:paraId="496BFDC8" w14:textId="77777777" w:rsidTr="00BC75EC">
        <w:trPr>
          <w:trHeight w:val="317"/>
          <w:jc w:val="center"/>
        </w:trPr>
        <w:tc>
          <w:tcPr>
            <w:tcW w:w="1024" w:type="dxa"/>
            <w:gridSpan w:val="14"/>
            <w:tcBorders>
              <w:top w:val="nil"/>
              <w:left w:val="single" w:sz="4" w:space="0" w:color="auto"/>
              <w:bottom w:val="nil"/>
              <w:right w:val="nil"/>
            </w:tcBorders>
            <w:vAlign w:val="bottom"/>
          </w:tcPr>
          <w:p w14:paraId="44203546" w14:textId="77777777" w:rsidR="002507D3" w:rsidRPr="00614D6A" w:rsidRDefault="002507D3" w:rsidP="00C12F79">
            <w:pPr>
              <w:rPr>
                <w:sz w:val="21"/>
                <w:szCs w:val="21"/>
              </w:rPr>
            </w:pPr>
          </w:p>
        </w:tc>
        <w:tc>
          <w:tcPr>
            <w:tcW w:w="1234" w:type="dxa"/>
            <w:gridSpan w:val="8"/>
            <w:tcBorders>
              <w:top w:val="nil"/>
              <w:left w:val="nil"/>
              <w:bottom w:val="nil"/>
              <w:right w:val="nil"/>
            </w:tcBorders>
            <w:vAlign w:val="bottom"/>
          </w:tcPr>
          <w:p w14:paraId="22A89B91"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14:paraId="3964DB0C"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14:paraId="6D343F3D"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14:paraId="086AE5E0"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14:paraId="08016645"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14:paraId="38BD18C5" w14:textId="77777777" w:rsidR="002507D3" w:rsidRPr="00614D6A" w:rsidRDefault="002507D3"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t determined</w:t>
            </w:r>
          </w:p>
        </w:tc>
      </w:tr>
      <w:tr w:rsidR="002507D3" w:rsidRPr="00614D6A" w14:paraId="151E8A8F" w14:textId="77777777" w:rsidTr="00BC75EC">
        <w:trPr>
          <w:trHeight w:val="317"/>
          <w:jc w:val="center"/>
        </w:trPr>
        <w:tc>
          <w:tcPr>
            <w:tcW w:w="625" w:type="dxa"/>
            <w:gridSpan w:val="11"/>
            <w:tcBorders>
              <w:top w:val="nil"/>
              <w:left w:val="single" w:sz="4" w:space="0" w:color="auto"/>
              <w:bottom w:val="nil"/>
              <w:right w:val="nil"/>
            </w:tcBorders>
            <w:vAlign w:val="bottom"/>
          </w:tcPr>
          <w:p w14:paraId="4EF3AEAF" w14:textId="77777777" w:rsidR="002507D3" w:rsidRPr="00614D6A" w:rsidRDefault="002507D3" w:rsidP="00C12F79">
            <w:pPr>
              <w:rPr>
                <w:sz w:val="21"/>
                <w:szCs w:val="21"/>
              </w:rPr>
            </w:pPr>
          </w:p>
        </w:tc>
        <w:tc>
          <w:tcPr>
            <w:tcW w:w="1811" w:type="dxa"/>
            <w:gridSpan w:val="12"/>
            <w:tcBorders>
              <w:top w:val="nil"/>
              <w:left w:val="nil"/>
              <w:bottom w:val="nil"/>
              <w:right w:val="nil"/>
            </w:tcBorders>
            <w:shd w:val="clear" w:color="auto" w:fill="FFFFFF"/>
            <w:vAlign w:val="bottom"/>
          </w:tcPr>
          <w:p w14:paraId="75813EEC" w14:textId="77777777" w:rsidR="002507D3" w:rsidRPr="00614D6A" w:rsidRDefault="002507D3" w:rsidP="00C12F79">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14:paraId="7A57CB48" w14:textId="77777777" w:rsidR="002507D3" w:rsidRPr="00614D6A" w:rsidRDefault="002507D3" w:rsidP="00C12F79">
            <w:pPr>
              <w:rPr>
                <w:sz w:val="21"/>
                <w:szCs w:val="21"/>
                <w:vertAlign w:val="superscript"/>
              </w:rPr>
            </w:pPr>
            <w:r w:rsidRPr="00614D6A">
              <w:rPr>
                <w:sz w:val="21"/>
                <w:szCs w:val="21"/>
              </w:rPr>
              <w:t>______________________________________________________</w:t>
            </w:r>
          </w:p>
        </w:tc>
      </w:tr>
      <w:tr w:rsidR="002507D3" w:rsidRPr="00614D6A" w14:paraId="1D0DB50D" w14:textId="77777777" w:rsidTr="00BC75EC">
        <w:trPr>
          <w:trHeight w:val="317"/>
          <w:jc w:val="center"/>
        </w:trPr>
        <w:tc>
          <w:tcPr>
            <w:tcW w:w="625" w:type="dxa"/>
            <w:gridSpan w:val="11"/>
            <w:tcBorders>
              <w:top w:val="nil"/>
              <w:left w:val="single" w:sz="4" w:space="0" w:color="auto"/>
              <w:bottom w:val="nil"/>
              <w:right w:val="nil"/>
            </w:tcBorders>
            <w:vAlign w:val="bottom"/>
          </w:tcPr>
          <w:p w14:paraId="4FB65E19" w14:textId="77777777" w:rsidR="002507D3" w:rsidRPr="00614D6A" w:rsidRDefault="002507D3" w:rsidP="00C12F79">
            <w:pPr>
              <w:rPr>
                <w:sz w:val="21"/>
                <w:szCs w:val="21"/>
              </w:rPr>
            </w:pPr>
          </w:p>
        </w:tc>
        <w:tc>
          <w:tcPr>
            <w:tcW w:w="3081" w:type="dxa"/>
            <w:gridSpan w:val="24"/>
            <w:tcBorders>
              <w:top w:val="nil"/>
              <w:left w:val="nil"/>
              <w:bottom w:val="nil"/>
              <w:right w:val="nil"/>
            </w:tcBorders>
            <w:shd w:val="clear" w:color="auto" w:fill="FFFFFF"/>
            <w:vAlign w:val="bottom"/>
          </w:tcPr>
          <w:p w14:paraId="2244D03B" w14:textId="77777777" w:rsidR="002507D3" w:rsidRPr="00614D6A" w:rsidRDefault="002507D3" w:rsidP="00C12F79">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14:paraId="44F53788" w14:textId="77777777" w:rsidR="002507D3" w:rsidRPr="00614D6A" w:rsidRDefault="002507D3"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14:paraId="0E603CEB" w14:textId="77777777" w:rsidR="002507D3" w:rsidRPr="00614D6A" w:rsidRDefault="002507D3"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BC75EC">
              <w:rPr>
                <w:sz w:val="21"/>
                <w:szCs w:val="21"/>
              </w:rPr>
            </w:r>
            <w:r w:rsidR="00BC75EC">
              <w:rPr>
                <w:sz w:val="21"/>
                <w:szCs w:val="21"/>
              </w:rPr>
              <w:fldChar w:fldCharType="separate"/>
            </w:r>
            <w:r w:rsidRPr="00614D6A">
              <w:rPr>
                <w:sz w:val="21"/>
                <w:szCs w:val="21"/>
              </w:rPr>
              <w:fldChar w:fldCharType="end"/>
            </w:r>
            <w:r w:rsidRPr="00614D6A">
              <w:rPr>
                <w:sz w:val="21"/>
                <w:szCs w:val="21"/>
              </w:rPr>
              <w:t xml:space="preserve"> No</w:t>
            </w:r>
          </w:p>
        </w:tc>
      </w:tr>
      <w:tr w:rsidR="002507D3" w:rsidRPr="00614D6A" w14:paraId="17E464E1" w14:textId="77777777" w:rsidTr="00BC75EC">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14:paraId="31E7779C" w14:textId="77777777" w:rsidR="002507D3" w:rsidRPr="00614D6A" w:rsidRDefault="002507D3" w:rsidP="00C12F79">
            <w:pPr>
              <w:jc w:val="right"/>
              <w:rPr>
                <w:b/>
                <w:sz w:val="8"/>
                <w:szCs w:val="8"/>
                <w:vertAlign w:val="superscript"/>
              </w:rPr>
            </w:pPr>
          </w:p>
        </w:tc>
      </w:tr>
      <w:tr w:rsidR="002507D3" w:rsidRPr="00614D6A" w14:paraId="5DA3B400"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2FFED0F9" w14:textId="77777777" w:rsidR="002507D3" w:rsidRPr="00614D6A" w:rsidRDefault="002507D3" w:rsidP="00C12F79">
            <w:pPr>
              <w:rPr>
                <w:b/>
                <w:bCs/>
              </w:rPr>
            </w:pPr>
            <w:r>
              <w:rPr>
                <w:b/>
                <w:bCs/>
              </w:rPr>
              <w:t>Component Details</w:t>
            </w:r>
          </w:p>
        </w:tc>
      </w:tr>
      <w:tr w:rsidR="002507D3" w:rsidRPr="00614D6A" w14:paraId="631FB31D" w14:textId="77777777" w:rsidTr="00BC75EC">
        <w:tblPrEx>
          <w:tblCellMar>
            <w:right w:w="115" w:type="dxa"/>
          </w:tblCellMar>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14:paraId="6C3D5224" w14:textId="77777777" w:rsidR="002507D3" w:rsidRPr="009E1004" w:rsidRDefault="002507D3" w:rsidP="00C12F79">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14:paraId="07852FBC" w14:textId="77777777" w:rsidR="002507D3" w:rsidRPr="00614D6A" w:rsidRDefault="002507D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75EC">
              <w:rPr>
                <w:sz w:val="22"/>
                <w:szCs w:val="22"/>
              </w:rPr>
            </w:r>
            <w:r w:rsidR="00BC75EC">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14:paraId="1B84EE21" w14:textId="77777777" w:rsidR="002507D3" w:rsidRPr="00614D6A" w:rsidRDefault="002507D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75EC">
              <w:rPr>
                <w:sz w:val="22"/>
                <w:szCs w:val="22"/>
              </w:rPr>
            </w:r>
            <w:r w:rsidR="00BC75EC">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14:paraId="55B02F9E" w14:textId="77777777" w:rsidR="002507D3" w:rsidRPr="00614D6A" w:rsidRDefault="002507D3"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BC75EC">
              <w:rPr>
                <w:sz w:val="22"/>
                <w:szCs w:val="22"/>
              </w:rPr>
            </w:r>
            <w:r w:rsidR="00BC75EC">
              <w:rPr>
                <w:sz w:val="22"/>
                <w:szCs w:val="22"/>
              </w:rPr>
              <w:fldChar w:fldCharType="separate"/>
            </w:r>
            <w:r w:rsidRPr="00614D6A">
              <w:rPr>
                <w:sz w:val="22"/>
                <w:szCs w:val="22"/>
              </w:rPr>
              <w:fldChar w:fldCharType="end"/>
            </w:r>
            <w:r w:rsidRPr="00614D6A">
              <w:rPr>
                <w:sz w:val="22"/>
                <w:szCs w:val="22"/>
              </w:rPr>
              <w:t xml:space="preserve"> N/A</w:t>
            </w:r>
          </w:p>
        </w:tc>
      </w:tr>
      <w:tr w:rsidR="002507D3" w:rsidRPr="00614D6A" w14:paraId="2CB03A35" w14:textId="77777777" w:rsidTr="00BC75EC">
        <w:tblPrEx>
          <w:tblCellMar>
            <w:right w:w="115" w:type="dxa"/>
          </w:tblCellMar>
        </w:tblPrEx>
        <w:trPr>
          <w:trHeight w:val="360"/>
          <w:jc w:val="center"/>
        </w:trPr>
        <w:tc>
          <w:tcPr>
            <w:tcW w:w="1453" w:type="dxa"/>
            <w:gridSpan w:val="18"/>
            <w:shd w:val="clear" w:color="auto" w:fill="auto"/>
            <w:tcMar>
              <w:left w:w="72" w:type="dxa"/>
              <w:right w:w="72" w:type="dxa"/>
            </w:tcMar>
            <w:vAlign w:val="bottom"/>
          </w:tcPr>
          <w:p w14:paraId="52273CE5" w14:textId="77777777" w:rsidR="002507D3" w:rsidRPr="00614D6A" w:rsidRDefault="002507D3"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14:paraId="46580378" w14:textId="77777777" w:rsidR="002507D3" w:rsidRPr="00614D6A" w:rsidRDefault="002507D3" w:rsidP="00C12F79">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14:paraId="3989EA1C" w14:textId="77777777" w:rsidR="002507D3" w:rsidRPr="00614D6A" w:rsidRDefault="002507D3" w:rsidP="00C12F79">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14:paraId="7AE71400" w14:textId="77777777" w:rsidR="002507D3" w:rsidRPr="009E1004" w:rsidRDefault="002507D3" w:rsidP="00C12F79">
            <w:pPr>
              <w:rPr>
                <w:b/>
                <w:bCs/>
                <w:sz w:val="20"/>
                <w:szCs w:val="20"/>
              </w:rPr>
            </w:pPr>
            <w:r w:rsidRPr="009E1004">
              <w:rPr>
                <w:b/>
                <w:bCs/>
                <w:sz w:val="20"/>
                <w:szCs w:val="20"/>
              </w:rPr>
              <w:t>^</w:t>
            </w:r>
            <w:r w:rsidRPr="002F32AF">
              <w:rPr>
                <w:bCs/>
                <w:sz w:val="20"/>
                <w:szCs w:val="20"/>
              </w:rPr>
              <w:t>Unit number</w:t>
            </w:r>
          </w:p>
          <w:p w14:paraId="0DF7506B" w14:textId="77777777" w:rsidR="002507D3" w:rsidRPr="00614D6A" w:rsidRDefault="002507D3" w:rsidP="00C12F79">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14:paraId="63D4DBA1" w14:textId="77777777" w:rsidR="002507D3" w:rsidRPr="009E1004" w:rsidRDefault="002507D3" w:rsidP="00C12F79">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14:paraId="77FAA99E" w14:textId="77777777" w:rsidR="002507D3" w:rsidRDefault="002507D3" w:rsidP="00C12F79">
            <w:pPr>
              <w:rPr>
                <w:b/>
                <w:bCs/>
                <w:sz w:val="20"/>
                <w:szCs w:val="20"/>
              </w:rPr>
            </w:pPr>
            <w:r w:rsidRPr="009E1004">
              <w:rPr>
                <w:b/>
                <w:bCs/>
                <w:sz w:val="20"/>
                <w:szCs w:val="20"/>
              </w:rPr>
              <w:t xml:space="preserve">*Blood group </w:t>
            </w:r>
          </w:p>
          <w:p w14:paraId="664A1572" w14:textId="77777777" w:rsidR="002507D3" w:rsidRPr="009E1004" w:rsidRDefault="002507D3" w:rsidP="00C12F79">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14:paraId="4325AAC7" w14:textId="77777777" w:rsidR="002507D3" w:rsidRPr="001D30C6" w:rsidRDefault="002507D3" w:rsidP="00C12F79">
            <w:pPr>
              <w:rPr>
                <w:b/>
                <w:bCs/>
                <w:sz w:val="20"/>
                <w:szCs w:val="20"/>
              </w:rPr>
            </w:pPr>
            <w:r w:rsidRPr="001D30C6">
              <w:rPr>
                <w:b/>
                <w:bCs/>
                <w:sz w:val="20"/>
                <w:szCs w:val="20"/>
              </w:rPr>
              <w:t xml:space="preserve">Implicated </w:t>
            </w:r>
          </w:p>
          <w:p w14:paraId="17157182" w14:textId="77777777" w:rsidR="002507D3" w:rsidRPr="00614D6A" w:rsidRDefault="002507D3" w:rsidP="00C12F79">
            <w:pPr>
              <w:rPr>
                <w:bCs/>
                <w:sz w:val="20"/>
                <w:szCs w:val="20"/>
              </w:rPr>
            </w:pPr>
            <w:r w:rsidRPr="001D30C6">
              <w:rPr>
                <w:b/>
                <w:bCs/>
                <w:sz w:val="20"/>
                <w:szCs w:val="20"/>
              </w:rPr>
              <w:t>Unit?</w:t>
            </w:r>
          </w:p>
        </w:tc>
      </w:tr>
      <w:tr w:rsidR="002507D3" w:rsidRPr="00614D6A" w14:paraId="7A130B63" w14:textId="77777777" w:rsidTr="00BC75EC">
        <w:tblPrEx>
          <w:tblCellMar>
            <w:right w:w="115" w:type="dxa"/>
          </w:tblCellMar>
        </w:tblPrEx>
        <w:trPr>
          <w:trHeight w:val="360"/>
          <w:jc w:val="center"/>
        </w:trPr>
        <w:tc>
          <w:tcPr>
            <w:tcW w:w="11065" w:type="dxa"/>
            <w:gridSpan w:val="107"/>
            <w:shd w:val="clear" w:color="auto" w:fill="D9D9D9"/>
            <w:tcMar>
              <w:left w:w="72" w:type="dxa"/>
              <w:right w:w="72" w:type="dxa"/>
            </w:tcMar>
            <w:vAlign w:val="bottom"/>
          </w:tcPr>
          <w:p w14:paraId="7FB5BCA5" w14:textId="77777777" w:rsidR="002507D3" w:rsidRPr="00614D6A" w:rsidRDefault="002507D3" w:rsidP="00C12F79">
            <w:pPr>
              <w:rPr>
                <w:b/>
                <w:bCs/>
                <w:sz w:val="20"/>
                <w:szCs w:val="20"/>
              </w:rPr>
            </w:pPr>
            <w:r w:rsidRPr="00614D6A">
              <w:rPr>
                <w:b/>
                <w:bCs/>
                <w:sz w:val="20"/>
                <w:szCs w:val="20"/>
              </w:rPr>
              <w:t>^IMPLICATED UNIT</w:t>
            </w:r>
          </w:p>
        </w:tc>
      </w:tr>
      <w:tr w:rsidR="002507D3" w:rsidRPr="00614D6A" w14:paraId="05468A57" w14:textId="77777777" w:rsidTr="00BC75EC">
        <w:tblPrEx>
          <w:tblCellMar>
            <w:right w:w="115" w:type="dxa"/>
          </w:tblCellMar>
        </w:tblPrEx>
        <w:trPr>
          <w:trHeight w:val="360"/>
          <w:jc w:val="center"/>
        </w:trPr>
        <w:tc>
          <w:tcPr>
            <w:tcW w:w="1453" w:type="dxa"/>
            <w:gridSpan w:val="18"/>
            <w:tcBorders>
              <w:bottom w:val="nil"/>
            </w:tcBorders>
            <w:shd w:val="clear" w:color="auto" w:fill="D9D9D9"/>
            <w:tcMar>
              <w:left w:w="72" w:type="dxa"/>
              <w:right w:w="72" w:type="dxa"/>
            </w:tcMar>
            <w:vAlign w:val="bottom"/>
          </w:tcPr>
          <w:p w14:paraId="47A8C223" w14:textId="77777777" w:rsidR="002507D3" w:rsidRPr="00614D6A" w:rsidRDefault="002507D3" w:rsidP="00C12F79">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14:paraId="302C8538"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14:paraId="36FF7A47"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Entire unit</w:t>
            </w:r>
          </w:p>
          <w:p w14:paraId="0202D3D5"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Partial unit</w:t>
            </w:r>
          </w:p>
          <w:p w14:paraId="41854448" w14:textId="77777777" w:rsidR="002507D3" w:rsidRPr="00614D6A" w:rsidRDefault="002507D3" w:rsidP="00C12F79">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14:paraId="309956F3" w14:textId="77777777" w:rsidR="002507D3" w:rsidRPr="00614D6A" w:rsidRDefault="002507D3" w:rsidP="00C12F79">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14:paraId="05A97C20" w14:textId="77777777" w:rsidR="002507D3" w:rsidRPr="00614D6A" w:rsidRDefault="002507D3" w:rsidP="00C12F79">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14:paraId="520B94EA"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14:paraId="215CC52D"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14:paraId="7F0525F6"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14:paraId="038E4DAD" w14:textId="77777777" w:rsidR="002507D3" w:rsidRPr="00614D6A" w:rsidRDefault="002507D3" w:rsidP="00C12F79">
            <w:pPr>
              <w:jc w:val="center"/>
              <w:rPr>
                <w:bCs/>
                <w:sz w:val="18"/>
                <w:szCs w:val="18"/>
              </w:rPr>
            </w:pPr>
            <w:r w:rsidRPr="00614D6A">
              <w:rPr>
                <w:sz w:val="22"/>
                <w:szCs w:val="22"/>
              </w:rPr>
              <w:t>Y</w:t>
            </w:r>
          </w:p>
        </w:tc>
      </w:tr>
      <w:tr w:rsidR="002507D3" w:rsidRPr="00614D6A" w14:paraId="0E73BAAD"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7E35F0B0" w14:textId="77777777" w:rsidR="002507D3" w:rsidRPr="00614D6A" w:rsidRDefault="002507D3" w:rsidP="00C12F79">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14:paraId="765F7BE8" w14:textId="77777777" w:rsidR="002507D3" w:rsidRPr="00614D6A" w:rsidRDefault="002507D3"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shd w:val="clear" w:color="auto" w:fill="D9D9D9"/>
            <w:tcMar>
              <w:left w:w="72" w:type="dxa"/>
              <w:right w:w="72" w:type="dxa"/>
            </w:tcMar>
            <w:vAlign w:val="bottom"/>
          </w:tcPr>
          <w:p w14:paraId="482169BE" w14:textId="77777777" w:rsidR="002507D3" w:rsidRPr="00614D6A" w:rsidRDefault="002507D3" w:rsidP="00C12F79">
            <w:pPr>
              <w:rPr>
                <w:bCs/>
                <w:sz w:val="18"/>
                <w:szCs w:val="18"/>
              </w:rPr>
            </w:pPr>
          </w:p>
        </w:tc>
        <w:tc>
          <w:tcPr>
            <w:tcW w:w="1724" w:type="dxa"/>
            <w:gridSpan w:val="15"/>
            <w:tcBorders>
              <w:top w:val="nil"/>
              <w:bottom w:val="nil"/>
            </w:tcBorders>
            <w:shd w:val="clear" w:color="auto" w:fill="D9D9D9"/>
            <w:vAlign w:val="bottom"/>
          </w:tcPr>
          <w:p w14:paraId="44E27E9B" w14:textId="77777777" w:rsidR="002507D3" w:rsidRPr="00614D6A" w:rsidRDefault="002507D3" w:rsidP="00C12F79">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14:paraId="401FDF51" w14:textId="77777777" w:rsidR="002507D3" w:rsidRPr="00614D6A" w:rsidRDefault="002507D3" w:rsidP="00C12F79">
            <w:pPr>
              <w:rPr>
                <w:bCs/>
                <w:sz w:val="18"/>
                <w:szCs w:val="18"/>
              </w:rPr>
            </w:pPr>
          </w:p>
        </w:tc>
        <w:tc>
          <w:tcPr>
            <w:tcW w:w="636" w:type="dxa"/>
            <w:gridSpan w:val="8"/>
            <w:vMerge/>
            <w:tcBorders>
              <w:bottom w:val="nil"/>
            </w:tcBorders>
            <w:shd w:val="clear" w:color="auto" w:fill="D9D9D9"/>
            <w:tcMar>
              <w:left w:w="72" w:type="dxa"/>
              <w:right w:w="72" w:type="dxa"/>
            </w:tcMar>
            <w:vAlign w:val="bottom"/>
          </w:tcPr>
          <w:p w14:paraId="21C70C8E" w14:textId="77777777" w:rsidR="002507D3" w:rsidRPr="00614D6A" w:rsidRDefault="002507D3" w:rsidP="00C12F79">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14:paraId="6C396D2A" w14:textId="77777777" w:rsidR="002507D3" w:rsidRPr="00614D6A" w:rsidRDefault="002507D3" w:rsidP="00C12F79">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14:paraId="721DCC55" w14:textId="77777777" w:rsidR="002507D3" w:rsidRPr="00614D6A" w:rsidRDefault="002507D3" w:rsidP="00C12F79">
            <w:pPr>
              <w:ind w:left="-72"/>
              <w:rPr>
                <w:bCs/>
                <w:sz w:val="18"/>
                <w:szCs w:val="18"/>
              </w:rPr>
            </w:pPr>
          </w:p>
        </w:tc>
        <w:tc>
          <w:tcPr>
            <w:tcW w:w="911" w:type="dxa"/>
            <w:vMerge/>
            <w:shd w:val="clear" w:color="auto" w:fill="D9D9D9"/>
            <w:tcMar>
              <w:left w:w="72" w:type="dxa"/>
              <w:right w:w="72" w:type="dxa"/>
            </w:tcMar>
            <w:vAlign w:val="center"/>
          </w:tcPr>
          <w:p w14:paraId="7C34BE41" w14:textId="77777777" w:rsidR="002507D3" w:rsidRPr="00614D6A" w:rsidRDefault="002507D3" w:rsidP="00C12F79">
            <w:pPr>
              <w:jc w:val="center"/>
              <w:rPr>
                <w:bCs/>
                <w:sz w:val="18"/>
                <w:szCs w:val="18"/>
              </w:rPr>
            </w:pPr>
          </w:p>
        </w:tc>
      </w:tr>
      <w:tr w:rsidR="002507D3" w:rsidRPr="00614D6A" w14:paraId="4D796049" w14:textId="77777777" w:rsidTr="00BC75EC">
        <w:tblPrEx>
          <w:tblCellMar>
            <w:right w:w="115" w:type="dxa"/>
          </w:tblCellMar>
        </w:tblPrEx>
        <w:trPr>
          <w:trHeight w:val="360"/>
          <w:jc w:val="center"/>
        </w:trPr>
        <w:tc>
          <w:tcPr>
            <w:tcW w:w="1453" w:type="dxa"/>
            <w:gridSpan w:val="18"/>
            <w:tcBorders>
              <w:top w:val="nil"/>
              <w:bottom w:val="nil"/>
            </w:tcBorders>
            <w:shd w:val="clear" w:color="auto" w:fill="D9D9D9"/>
            <w:tcMar>
              <w:left w:w="72" w:type="dxa"/>
              <w:right w:w="72" w:type="dxa"/>
            </w:tcMar>
            <w:vAlign w:val="bottom"/>
          </w:tcPr>
          <w:p w14:paraId="08CD4A74" w14:textId="77777777" w:rsidR="002507D3" w:rsidRPr="00614D6A" w:rsidRDefault="002507D3"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14:paraId="46AE022E" w14:textId="77777777" w:rsidR="002507D3" w:rsidRPr="00614D6A" w:rsidRDefault="002507D3" w:rsidP="00C12F79">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14:paraId="1C9687D6" w14:textId="77777777" w:rsidR="002507D3" w:rsidRPr="00614D6A" w:rsidRDefault="002507D3" w:rsidP="00C12F79">
            <w:pPr>
              <w:rPr>
                <w:bCs/>
                <w:sz w:val="18"/>
                <w:szCs w:val="18"/>
              </w:rPr>
            </w:pPr>
          </w:p>
        </w:tc>
        <w:tc>
          <w:tcPr>
            <w:tcW w:w="1724" w:type="dxa"/>
            <w:gridSpan w:val="15"/>
            <w:tcBorders>
              <w:top w:val="nil"/>
              <w:bottom w:val="nil"/>
            </w:tcBorders>
            <w:shd w:val="clear" w:color="auto" w:fill="D9D9D9"/>
            <w:vAlign w:val="bottom"/>
          </w:tcPr>
          <w:p w14:paraId="55E5F083" w14:textId="77777777" w:rsidR="002507D3" w:rsidRPr="00614D6A" w:rsidRDefault="002507D3" w:rsidP="00C12F79">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14:paraId="7148AE46" w14:textId="77777777" w:rsidR="002507D3" w:rsidRPr="00614D6A" w:rsidRDefault="002507D3" w:rsidP="00C12F79">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14:paraId="0C52A7B9"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14:paraId="59F91416"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14:paraId="43846C74"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14:paraId="4A417D86" w14:textId="77777777" w:rsidR="002507D3" w:rsidRPr="00614D6A" w:rsidRDefault="002507D3" w:rsidP="00C12F79">
            <w:pPr>
              <w:jc w:val="center"/>
              <w:rPr>
                <w:bCs/>
                <w:sz w:val="18"/>
                <w:szCs w:val="18"/>
              </w:rPr>
            </w:pPr>
          </w:p>
        </w:tc>
      </w:tr>
      <w:tr w:rsidR="002507D3" w:rsidRPr="00614D6A" w14:paraId="45EB1D1B" w14:textId="77777777" w:rsidTr="00BC75EC">
        <w:tblPrEx>
          <w:tblCellMar>
            <w:right w:w="115" w:type="dxa"/>
          </w:tblCellMar>
        </w:tblPrEx>
        <w:trPr>
          <w:trHeight w:val="360"/>
          <w:jc w:val="center"/>
        </w:trPr>
        <w:tc>
          <w:tcPr>
            <w:tcW w:w="1453" w:type="dxa"/>
            <w:gridSpan w:val="18"/>
            <w:tcBorders>
              <w:top w:val="nil"/>
            </w:tcBorders>
            <w:shd w:val="clear" w:color="auto" w:fill="D9D9D9"/>
            <w:tcMar>
              <w:left w:w="72" w:type="dxa"/>
              <w:right w:w="72" w:type="dxa"/>
            </w:tcMar>
            <w:vAlign w:val="bottom"/>
          </w:tcPr>
          <w:p w14:paraId="446FABDB" w14:textId="77777777" w:rsidR="002507D3" w:rsidRPr="00614D6A" w:rsidRDefault="002507D3" w:rsidP="00C12F79">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14:paraId="0B20DA83" w14:textId="77777777" w:rsidR="002507D3" w:rsidRPr="00614D6A" w:rsidRDefault="002507D3" w:rsidP="00C12F79">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14:paraId="066B80ED" w14:textId="77777777" w:rsidR="002507D3" w:rsidRPr="00614D6A" w:rsidRDefault="002507D3" w:rsidP="00C12F79">
            <w:pPr>
              <w:rPr>
                <w:bCs/>
                <w:sz w:val="18"/>
                <w:szCs w:val="18"/>
              </w:rPr>
            </w:pPr>
          </w:p>
        </w:tc>
        <w:tc>
          <w:tcPr>
            <w:tcW w:w="1724" w:type="dxa"/>
            <w:gridSpan w:val="15"/>
            <w:tcBorders>
              <w:top w:val="nil"/>
            </w:tcBorders>
            <w:shd w:val="clear" w:color="auto" w:fill="D9D9D9"/>
            <w:vAlign w:val="bottom"/>
          </w:tcPr>
          <w:p w14:paraId="653DB373" w14:textId="77777777" w:rsidR="002507D3" w:rsidRPr="00614D6A" w:rsidRDefault="002507D3" w:rsidP="00C12F79">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14:paraId="0B1A3B31" w14:textId="77777777" w:rsidR="002507D3" w:rsidRPr="00614D6A" w:rsidRDefault="002507D3" w:rsidP="00C12F79">
            <w:pPr>
              <w:rPr>
                <w:bCs/>
                <w:sz w:val="18"/>
                <w:szCs w:val="18"/>
              </w:rPr>
            </w:pPr>
          </w:p>
        </w:tc>
        <w:tc>
          <w:tcPr>
            <w:tcW w:w="636" w:type="dxa"/>
            <w:gridSpan w:val="8"/>
            <w:tcBorders>
              <w:top w:val="nil"/>
            </w:tcBorders>
            <w:shd w:val="clear" w:color="auto" w:fill="D9D9D9"/>
            <w:tcMar>
              <w:left w:w="72" w:type="dxa"/>
              <w:right w:w="72" w:type="dxa"/>
            </w:tcMar>
            <w:vAlign w:val="bottom"/>
          </w:tcPr>
          <w:p w14:paraId="085D764F" w14:textId="77777777" w:rsidR="002507D3" w:rsidRPr="00614D6A" w:rsidRDefault="002507D3"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14:paraId="04906E53"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14:paraId="33E50D6A"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14:paraId="75407C3D" w14:textId="77777777" w:rsidR="002507D3" w:rsidRPr="00614D6A" w:rsidRDefault="002507D3" w:rsidP="00C12F79">
            <w:pPr>
              <w:jc w:val="center"/>
              <w:rPr>
                <w:bCs/>
                <w:sz w:val="18"/>
                <w:szCs w:val="18"/>
              </w:rPr>
            </w:pPr>
          </w:p>
        </w:tc>
      </w:tr>
      <w:tr w:rsidR="002507D3" w:rsidRPr="00614D6A" w14:paraId="3CA28D1C" w14:textId="77777777" w:rsidTr="00BC75EC">
        <w:tblPrEx>
          <w:tblCellMar>
            <w:right w:w="115" w:type="dxa"/>
          </w:tblCellMar>
        </w:tblPrEx>
        <w:trPr>
          <w:trHeight w:val="360"/>
          <w:jc w:val="center"/>
        </w:trPr>
        <w:tc>
          <w:tcPr>
            <w:tcW w:w="1453" w:type="dxa"/>
            <w:gridSpan w:val="18"/>
            <w:tcBorders>
              <w:bottom w:val="nil"/>
            </w:tcBorders>
            <w:shd w:val="clear" w:color="auto" w:fill="auto"/>
            <w:tcMar>
              <w:left w:w="72" w:type="dxa"/>
              <w:right w:w="72" w:type="dxa"/>
            </w:tcMar>
            <w:vAlign w:val="bottom"/>
          </w:tcPr>
          <w:p w14:paraId="67C872D7" w14:textId="77777777" w:rsidR="002507D3" w:rsidRPr="00614D6A" w:rsidRDefault="002507D3" w:rsidP="00C12F79">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14:paraId="0FEAA0BD"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14:paraId="37252516"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Entire unit</w:t>
            </w:r>
          </w:p>
          <w:p w14:paraId="270CA033" w14:textId="77777777" w:rsidR="002507D3" w:rsidRPr="00614D6A" w:rsidRDefault="002507D3"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Partial unit</w:t>
            </w:r>
          </w:p>
          <w:p w14:paraId="2A6A8AE3" w14:textId="77777777" w:rsidR="002507D3" w:rsidRPr="00614D6A" w:rsidRDefault="002507D3" w:rsidP="00C12F79">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14:paraId="545EEF72" w14:textId="77777777" w:rsidR="002507D3" w:rsidRPr="00614D6A" w:rsidRDefault="002507D3" w:rsidP="00C12F79">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14:paraId="5914BF1B" w14:textId="77777777" w:rsidR="002507D3" w:rsidRPr="00614D6A" w:rsidRDefault="002507D3" w:rsidP="00C12F79">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14:paraId="0BF44EB8"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14:paraId="367CAF81"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14:paraId="6865A65A" w14:textId="77777777" w:rsidR="002507D3" w:rsidRPr="00614D6A" w:rsidRDefault="002507D3"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14:paraId="1EABB745" w14:textId="77777777" w:rsidR="002507D3" w:rsidRPr="00614D6A" w:rsidRDefault="002507D3" w:rsidP="00C12F79">
            <w:pPr>
              <w:jc w:val="center"/>
              <w:rPr>
                <w:bCs/>
                <w:sz w:val="18"/>
                <w:szCs w:val="18"/>
              </w:rPr>
            </w:pPr>
            <w:r w:rsidRPr="00614D6A">
              <w:rPr>
                <w:sz w:val="22"/>
                <w:szCs w:val="22"/>
              </w:rPr>
              <w:t>N</w:t>
            </w:r>
          </w:p>
        </w:tc>
      </w:tr>
      <w:tr w:rsidR="002507D3" w:rsidRPr="00614D6A" w14:paraId="2571BFE0"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430C4A1B" w14:textId="77777777" w:rsidR="002507D3" w:rsidRPr="00614D6A" w:rsidRDefault="002507D3" w:rsidP="00C12F79">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14:paraId="4983CCF8" w14:textId="77777777" w:rsidR="002507D3" w:rsidRPr="00614D6A" w:rsidRDefault="002507D3"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BC75EC">
              <w:rPr>
                <w:sz w:val="18"/>
                <w:szCs w:val="18"/>
              </w:rPr>
            </w:r>
            <w:r w:rsidR="00BC75EC">
              <w:rPr>
                <w:sz w:val="18"/>
                <w:szCs w:val="18"/>
              </w:rPr>
              <w:fldChar w:fldCharType="separate"/>
            </w:r>
            <w:r w:rsidRPr="00614D6A">
              <w:rPr>
                <w:sz w:val="18"/>
                <w:szCs w:val="18"/>
              </w:rPr>
              <w:fldChar w:fldCharType="end"/>
            </w:r>
            <w:r w:rsidRPr="00614D6A">
              <w:rPr>
                <w:sz w:val="18"/>
                <w:szCs w:val="18"/>
              </w:rPr>
              <w:t xml:space="preserve"> Codabar</w:t>
            </w:r>
          </w:p>
        </w:tc>
        <w:tc>
          <w:tcPr>
            <w:tcW w:w="1442" w:type="dxa"/>
            <w:gridSpan w:val="17"/>
            <w:vMerge/>
            <w:tcBorders>
              <w:top w:val="nil"/>
              <w:bottom w:val="nil"/>
            </w:tcBorders>
            <w:shd w:val="clear" w:color="auto" w:fill="auto"/>
            <w:tcMar>
              <w:left w:w="72" w:type="dxa"/>
              <w:right w:w="72" w:type="dxa"/>
            </w:tcMar>
            <w:vAlign w:val="bottom"/>
          </w:tcPr>
          <w:p w14:paraId="605B13CB" w14:textId="77777777" w:rsidR="002507D3" w:rsidRPr="00614D6A" w:rsidRDefault="002507D3" w:rsidP="00C12F79">
            <w:pPr>
              <w:rPr>
                <w:bCs/>
                <w:sz w:val="18"/>
                <w:szCs w:val="18"/>
              </w:rPr>
            </w:pPr>
          </w:p>
        </w:tc>
        <w:tc>
          <w:tcPr>
            <w:tcW w:w="1724" w:type="dxa"/>
            <w:gridSpan w:val="15"/>
            <w:tcBorders>
              <w:top w:val="nil"/>
              <w:bottom w:val="nil"/>
            </w:tcBorders>
            <w:shd w:val="clear" w:color="auto" w:fill="auto"/>
            <w:vAlign w:val="bottom"/>
          </w:tcPr>
          <w:p w14:paraId="21133A73" w14:textId="77777777" w:rsidR="002507D3" w:rsidRPr="00614D6A" w:rsidRDefault="002507D3" w:rsidP="00C12F79">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14:paraId="79B6103C" w14:textId="77777777" w:rsidR="002507D3" w:rsidRPr="00614D6A" w:rsidRDefault="002507D3" w:rsidP="00C12F79">
            <w:pPr>
              <w:rPr>
                <w:bCs/>
                <w:sz w:val="18"/>
                <w:szCs w:val="18"/>
              </w:rPr>
            </w:pPr>
          </w:p>
        </w:tc>
        <w:tc>
          <w:tcPr>
            <w:tcW w:w="636" w:type="dxa"/>
            <w:gridSpan w:val="8"/>
            <w:vMerge/>
            <w:tcBorders>
              <w:bottom w:val="nil"/>
            </w:tcBorders>
            <w:shd w:val="clear" w:color="auto" w:fill="auto"/>
            <w:tcMar>
              <w:left w:w="72" w:type="dxa"/>
              <w:right w:w="72" w:type="dxa"/>
            </w:tcMar>
            <w:vAlign w:val="bottom"/>
          </w:tcPr>
          <w:p w14:paraId="5899D26B" w14:textId="77777777" w:rsidR="002507D3" w:rsidRPr="00614D6A" w:rsidRDefault="002507D3" w:rsidP="00C12F79">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14:paraId="202A4032" w14:textId="77777777" w:rsidR="002507D3" w:rsidRPr="00614D6A" w:rsidRDefault="002507D3" w:rsidP="00C12F79">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14:paraId="0FED722B" w14:textId="77777777" w:rsidR="002507D3" w:rsidRPr="00614D6A" w:rsidRDefault="002507D3" w:rsidP="00C12F79">
            <w:pPr>
              <w:ind w:left="-72"/>
              <w:rPr>
                <w:bCs/>
                <w:sz w:val="18"/>
                <w:szCs w:val="18"/>
              </w:rPr>
            </w:pPr>
          </w:p>
        </w:tc>
        <w:tc>
          <w:tcPr>
            <w:tcW w:w="911" w:type="dxa"/>
            <w:vMerge/>
            <w:shd w:val="clear" w:color="auto" w:fill="auto"/>
            <w:tcMar>
              <w:left w:w="72" w:type="dxa"/>
              <w:right w:w="72" w:type="dxa"/>
            </w:tcMar>
            <w:vAlign w:val="center"/>
          </w:tcPr>
          <w:p w14:paraId="23419159" w14:textId="77777777" w:rsidR="002507D3" w:rsidRPr="00614D6A" w:rsidRDefault="002507D3" w:rsidP="00C12F79">
            <w:pPr>
              <w:jc w:val="center"/>
              <w:rPr>
                <w:bCs/>
                <w:sz w:val="18"/>
                <w:szCs w:val="18"/>
              </w:rPr>
            </w:pPr>
          </w:p>
        </w:tc>
      </w:tr>
      <w:tr w:rsidR="002507D3" w:rsidRPr="00614D6A" w14:paraId="33FAD47C" w14:textId="77777777" w:rsidTr="00BC75EC">
        <w:tblPrEx>
          <w:tblCellMar>
            <w:right w:w="115" w:type="dxa"/>
          </w:tblCellMar>
        </w:tblPrEx>
        <w:trPr>
          <w:trHeight w:val="360"/>
          <w:jc w:val="center"/>
        </w:trPr>
        <w:tc>
          <w:tcPr>
            <w:tcW w:w="1453" w:type="dxa"/>
            <w:gridSpan w:val="18"/>
            <w:tcBorders>
              <w:top w:val="nil"/>
              <w:bottom w:val="nil"/>
            </w:tcBorders>
            <w:shd w:val="clear" w:color="auto" w:fill="auto"/>
            <w:tcMar>
              <w:left w:w="72" w:type="dxa"/>
              <w:right w:w="72" w:type="dxa"/>
            </w:tcMar>
            <w:vAlign w:val="bottom"/>
          </w:tcPr>
          <w:p w14:paraId="17DAC53A" w14:textId="77777777" w:rsidR="002507D3" w:rsidRPr="00614D6A" w:rsidRDefault="002507D3" w:rsidP="00C12F79">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14:paraId="3ECCF52C" w14:textId="77777777" w:rsidR="002507D3" w:rsidRPr="00614D6A" w:rsidRDefault="002507D3" w:rsidP="00C12F79">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14:paraId="57E66E2D" w14:textId="77777777" w:rsidR="002507D3" w:rsidRPr="00614D6A" w:rsidRDefault="002507D3" w:rsidP="00C12F79">
            <w:pPr>
              <w:rPr>
                <w:bCs/>
                <w:sz w:val="18"/>
                <w:szCs w:val="18"/>
              </w:rPr>
            </w:pPr>
          </w:p>
        </w:tc>
        <w:tc>
          <w:tcPr>
            <w:tcW w:w="1724" w:type="dxa"/>
            <w:gridSpan w:val="15"/>
            <w:tcBorders>
              <w:top w:val="nil"/>
              <w:bottom w:val="nil"/>
            </w:tcBorders>
            <w:shd w:val="clear" w:color="auto" w:fill="auto"/>
            <w:vAlign w:val="bottom"/>
          </w:tcPr>
          <w:p w14:paraId="3E1DA258" w14:textId="77777777" w:rsidR="002507D3" w:rsidRPr="00614D6A" w:rsidRDefault="002507D3" w:rsidP="00C12F79">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14:paraId="11E9D653" w14:textId="77777777" w:rsidR="002507D3" w:rsidRPr="00614D6A" w:rsidRDefault="002507D3" w:rsidP="00C12F79">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14:paraId="52CFE526"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14:paraId="0C96C916"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14:paraId="0FAD0226"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14:paraId="7B382545" w14:textId="77777777" w:rsidR="002507D3" w:rsidRPr="00614D6A" w:rsidRDefault="002507D3" w:rsidP="00C12F79">
            <w:pPr>
              <w:jc w:val="center"/>
              <w:rPr>
                <w:bCs/>
                <w:sz w:val="18"/>
                <w:szCs w:val="18"/>
              </w:rPr>
            </w:pPr>
          </w:p>
        </w:tc>
      </w:tr>
      <w:tr w:rsidR="002507D3" w:rsidRPr="00614D6A" w14:paraId="28DC1D42" w14:textId="77777777" w:rsidTr="00BC75EC">
        <w:tblPrEx>
          <w:tblCellMar>
            <w:right w:w="115" w:type="dxa"/>
          </w:tblCellMar>
        </w:tblPrEx>
        <w:trPr>
          <w:trHeight w:val="360"/>
          <w:jc w:val="center"/>
        </w:trPr>
        <w:tc>
          <w:tcPr>
            <w:tcW w:w="1453" w:type="dxa"/>
            <w:gridSpan w:val="18"/>
            <w:tcBorders>
              <w:top w:val="nil"/>
            </w:tcBorders>
            <w:shd w:val="clear" w:color="auto" w:fill="auto"/>
            <w:tcMar>
              <w:left w:w="72" w:type="dxa"/>
              <w:right w:w="72" w:type="dxa"/>
            </w:tcMar>
            <w:vAlign w:val="bottom"/>
          </w:tcPr>
          <w:p w14:paraId="38B65BCF" w14:textId="77777777" w:rsidR="002507D3" w:rsidRPr="00614D6A" w:rsidRDefault="002507D3" w:rsidP="00C12F79">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14:paraId="46ECE7F8" w14:textId="77777777" w:rsidR="002507D3" w:rsidRPr="00614D6A" w:rsidRDefault="002507D3" w:rsidP="00C12F79">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14:paraId="098BF1C9" w14:textId="77777777" w:rsidR="002507D3" w:rsidRPr="00614D6A" w:rsidRDefault="002507D3" w:rsidP="00C12F79">
            <w:pPr>
              <w:rPr>
                <w:bCs/>
                <w:sz w:val="18"/>
                <w:szCs w:val="18"/>
              </w:rPr>
            </w:pPr>
          </w:p>
        </w:tc>
        <w:tc>
          <w:tcPr>
            <w:tcW w:w="1724" w:type="dxa"/>
            <w:gridSpan w:val="15"/>
            <w:tcBorders>
              <w:top w:val="nil"/>
            </w:tcBorders>
            <w:shd w:val="clear" w:color="auto" w:fill="auto"/>
            <w:vAlign w:val="bottom"/>
          </w:tcPr>
          <w:p w14:paraId="58C75395" w14:textId="77777777" w:rsidR="002507D3" w:rsidRPr="00614D6A" w:rsidRDefault="002507D3" w:rsidP="00C12F79">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14:paraId="71DE515E" w14:textId="77777777" w:rsidR="002507D3" w:rsidRPr="00614D6A" w:rsidRDefault="002507D3" w:rsidP="00C12F79">
            <w:pPr>
              <w:rPr>
                <w:bCs/>
                <w:sz w:val="18"/>
                <w:szCs w:val="18"/>
              </w:rPr>
            </w:pPr>
          </w:p>
        </w:tc>
        <w:tc>
          <w:tcPr>
            <w:tcW w:w="636" w:type="dxa"/>
            <w:gridSpan w:val="8"/>
            <w:tcBorders>
              <w:top w:val="nil"/>
            </w:tcBorders>
            <w:shd w:val="clear" w:color="auto" w:fill="auto"/>
            <w:tcMar>
              <w:left w:w="72" w:type="dxa"/>
              <w:right w:w="72" w:type="dxa"/>
            </w:tcMar>
            <w:vAlign w:val="bottom"/>
          </w:tcPr>
          <w:p w14:paraId="78E485F8" w14:textId="77777777" w:rsidR="002507D3" w:rsidRPr="00614D6A" w:rsidRDefault="002507D3"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14:paraId="71F480FD"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14:paraId="4C055A87" w14:textId="77777777" w:rsidR="002507D3" w:rsidRPr="00614D6A" w:rsidRDefault="002507D3"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BC75EC">
              <w:rPr>
                <w:sz w:val="16"/>
                <w:szCs w:val="16"/>
              </w:rPr>
            </w:r>
            <w:r w:rsidR="00BC75E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14:paraId="046EC730" w14:textId="77777777" w:rsidR="002507D3" w:rsidRPr="00614D6A" w:rsidRDefault="002507D3" w:rsidP="00C12F79">
            <w:pPr>
              <w:jc w:val="center"/>
              <w:rPr>
                <w:bCs/>
                <w:sz w:val="18"/>
                <w:szCs w:val="18"/>
              </w:rPr>
            </w:pPr>
          </w:p>
        </w:tc>
      </w:tr>
      <w:tr w:rsidR="002507D3" w:rsidRPr="00614D6A" w14:paraId="092EEED4" w14:textId="77777777" w:rsidTr="00BC75EC">
        <w:tblPrEx>
          <w:tblCellMar>
            <w:right w:w="115" w:type="dxa"/>
          </w:tblCellMar>
        </w:tblPrEx>
        <w:trPr>
          <w:trHeight w:val="360"/>
          <w:jc w:val="center"/>
        </w:trPr>
        <w:tc>
          <w:tcPr>
            <w:tcW w:w="11065" w:type="dxa"/>
            <w:gridSpan w:val="107"/>
            <w:shd w:val="clear" w:color="auto" w:fill="CCCCCC"/>
            <w:vAlign w:val="bottom"/>
          </w:tcPr>
          <w:p w14:paraId="1F5B35E2" w14:textId="77777777" w:rsidR="002507D3" w:rsidRPr="00614D6A" w:rsidRDefault="002507D3" w:rsidP="00C12F79">
            <w:pPr>
              <w:rPr>
                <w:b/>
                <w:bCs/>
                <w:sz w:val="22"/>
                <w:szCs w:val="22"/>
              </w:rPr>
            </w:pPr>
            <w:r w:rsidRPr="00614D6A">
              <w:rPr>
                <w:b/>
                <w:bCs/>
                <w:sz w:val="22"/>
                <w:szCs w:val="22"/>
              </w:rPr>
              <w:t>Custom Fields</w:t>
            </w:r>
          </w:p>
        </w:tc>
      </w:tr>
      <w:tr w:rsidR="002507D3" w:rsidRPr="00614D6A" w14:paraId="138A36D4" w14:textId="77777777" w:rsidTr="00BC75EC">
        <w:tblPrEx>
          <w:tblCellMar>
            <w:right w:w="115" w:type="dxa"/>
          </w:tblCellMar>
        </w:tblPrEx>
        <w:trPr>
          <w:trHeight w:val="360"/>
          <w:jc w:val="center"/>
        </w:trPr>
        <w:tc>
          <w:tcPr>
            <w:tcW w:w="2687" w:type="dxa"/>
            <w:gridSpan w:val="26"/>
            <w:tcBorders>
              <w:right w:val="nil"/>
            </w:tcBorders>
            <w:vAlign w:val="bottom"/>
          </w:tcPr>
          <w:p w14:paraId="688CF8AE" w14:textId="77777777" w:rsidR="002507D3" w:rsidRPr="00614D6A" w:rsidRDefault="002507D3" w:rsidP="00C12F79">
            <w:pPr>
              <w:rPr>
                <w:bCs/>
                <w:sz w:val="22"/>
                <w:szCs w:val="22"/>
              </w:rPr>
            </w:pPr>
            <w:r w:rsidRPr="00614D6A">
              <w:rPr>
                <w:bCs/>
                <w:sz w:val="22"/>
                <w:szCs w:val="22"/>
              </w:rPr>
              <w:t>Label</w:t>
            </w:r>
          </w:p>
        </w:tc>
        <w:tc>
          <w:tcPr>
            <w:tcW w:w="2774" w:type="dxa"/>
            <w:gridSpan w:val="30"/>
            <w:tcBorders>
              <w:left w:val="nil"/>
            </w:tcBorders>
            <w:vAlign w:val="bottom"/>
          </w:tcPr>
          <w:p w14:paraId="032D17DC" w14:textId="77777777" w:rsidR="002507D3" w:rsidRPr="00614D6A" w:rsidRDefault="002507D3" w:rsidP="00C12F79">
            <w:pPr>
              <w:rPr>
                <w:bCs/>
                <w:sz w:val="22"/>
                <w:szCs w:val="22"/>
              </w:rPr>
            </w:pPr>
          </w:p>
        </w:tc>
        <w:tc>
          <w:tcPr>
            <w:tcW w:w="2775" w:type="dxa"/>
            <w:gridSpan w:val="30"/>
            <w:tcBorders>
              <w:right w:val="nil"/>
            </w:tcBorders>
            <w:vAlign w:val="bottom"/>
          </w:tcPr>
          <w:p w14:paraId="73F914EE" w14:textId="77777777" w:rsidR="002507D3" w:rsidRPr="00614D6A" w:rsidRDefault="002507D3" w:rsidP="00C12F79">
            <w:pPr>
              <w:rPr>
                <w:bCs/>
                <w:sz w:val="22"/>
                <w:szCs w:val="22"/>
              </w:rPr>
            </w:pPr>
            <w:r w:rsidRPr="00614D6A">
              <w:rPr>
                <w:bCs/>
                <w:sz w:val="22"/>
                <w:szCs w:val="22"/>
              </w:rPr>
              <w:t>Label</w:t>
            </w:r>
          </w:p>
        </w:tc>
        <w:tc>
          <w:tcPr>
            <w:tcW w:w="2829" w:type="dxa"/>
            <w:gridSpan w:val="21"/>
            <w:tcBorders>
              <w:left w:val="nil"/>
            </w:tcBorders>
            <w:vAlign w:val="bottom"/>
          </w:tcPr>
          <w:p w14:paraId="35A4EFA4" w14:textId="77777777" w:rsidR="002507D3" w:rsidRPr="00614D6A" w:rsidRDefault="002507D3" w:rsidP="00C12F79">
            <w:pPr>
              <w:rPr>
                <w:bCs/>
                <w:sz w:val="22"/>
                <w:szCs w:val="22"/>
              </w:rPr>
            </w:pPr>
          </w:p>
        </w:tc>
      </w:tr>
      <w:tr w:rsidR="002507D3" w:rsidRPr="00614D6A" w14:paraId="3C40B80A" w14:textId="77777777" w:rsidTr="00BC75EC">
        <w:tblPrEx>
          <w:tblCellMar>
            <w:right w:w="115" w:type="dxa"/>
          </w:tblCellMar>
        </w:tblPrEx>
        <w:trPr>
          <w:trHeight w:val="316"/>
          <w:jc w:val="center"/>
        </w:trPr>
        <w:tc>
          <w:tcPr>
            <w:tcW w:w="2687" w:type="dxa"/>
            <w:gridSpan w:val="26"/>
            <w:tcBorders>
              <w:bottom w:val="nil"/>
              <w:right w:val="nil"/>
            </w:tcBorders>
            <w:vAlign w:val="bottom"/>
          </w:tcPr>
          <w:p w14:paraId="38662B19" w14:textId="77777777" w:rsidR="002507D3" w:rsidRPr="00614D6A" w:rsidRDefault="002507D3" w:rsidP="00C12F79">
            <w:pPr>
              <w:rPr>
                <w:bCs/>
                <w:sz w:val="22"/>
                <w:szCs w:val="22"/>
              </w:rPr>
            </w:pPr>
            <w:r w:rsidRPr="00614D6A">
              <w:rPr>
                <w:bCs/>
                <w:sz w:val="22"/>
                <w:szCs w:val="22"/>
              </w:rPr>
              <w:t>_______________</w:t>
            </w:r>
          </w:p>
        </w:tc>
        <w:tc>
          <w:tcPr>
            <w:tcW w:w="2774" w:type="dxa"/>
            <w:gridSpan w:val="30"/>
            <w:tcBorders>
              <w:left w:val="nil"/>
              <w:bottom w:val="nil"/>
            </w:tcBorders>
            <w:vAlign w:val="bottom"/>
          </w:tcPr>
          <w:p w14:paraId="42902DE1" w14:textId="77777777" w:rsidR="002507D3" w:rsidRPr="00614D6A" w:rsidRDefault="002507D3" w:rsidP="00C12F79">
            <w:pPr>
              <w:rPr>
                <w:bCs/>
                <w:sz w:val="22"/>
                <w:szCs w:val="22"/>
              </w:rPr>
            </w:pPr>
            <w:r w:rsidRPr="00614D6A">
              <w:rPr>
                <w:bCs/>
                <w:sz w:val="18"/>
                <w:szCs w:val="18"/>
              </w:rPr>
              <w:t>______/______/________</w:t>
            </w:r>
          </w:p>
        </w:tc>
        <w:tc>
          <w:tcPr>
            <w:tcW w:w="2775" w:type="dxa"/>
            <w:gridSpan w:val="30"/>
            <w:tcBorders>
              <w:bottom w:val="nil"/>
              <w:right w:val="nil"/>
            </w:tcBorders>
            <w:vAlign w:val="bottom"/>
          </w:tcPr>
          <w:p w14:paraId="303CFBBD" w14:textId="77777777" w:rsidR="002507D3" w:rsidRPr="00614D6A" w:rsidRDefault="002507D3" w:rsidP="00C12F79">
            <w:pPr>
              <w:rPr>
                <w:bCs/>
                <w:sz w:val="22"/>
                <w:szCs w:val="22"/>
              </w:rPr>
            </w:pPr>
            <w:r w:rsidRPr="00614D6A">
              <w:rPr>
                <w:bCs/>
                <w:sz w:val="22"/>
                <w:szCs w:val="22"/>
              </w:rPr>
              <w:t>________________</w:t>
            </w:r>
          </w:p>
        </w:tc>
        <w:tc>
          <w:tcPr>
            <w:tcW w:w="2829" w:type="dxa"/>
            <w:gridSpan w:val="21"/>
            <w:tcBorders>
              <w:left w:val="nil"/>
              <w:bottom w:val="nil"/>
            </w:tcBorders>
            <w:vAlign w:val="bottom"/>
          </w:tcPr>
          <w:p w14:paraId="2E9243D3" w14:textId="77777777" w:rsidR="002507D3" w:rsidRPr="00614D6A" w:rsidRDefault="002507D3" w:rsidP="00C12F79">
            <w:pPr>
              <w:rPr>
                <w:bCs/>
                <w:sz w:val="22"/>
                <w:szCs w:val="22"/>
              </w:rPr>
            </w:pPr>
            <w:r w:rsidRPr="00614D6A">
              <w:rPr>
                <w:bCs/>
                <w:sz w:val="18"/>
                <w:szCs w:val="18"/>
              </w:rPr>
              <w:t>______/______/________</w:t>
            </w:r>
          </w:p>
        </w:tc>
      </w:tr>
      <w:tr w:rsidR="002507D3" w:rsidRPr="00614D6A" w14:paraId="3E5BA6CF" w14:textId="77777777" w:rsidTr="00BC75EC">
        <w:tblPrEx>
          <w:tblCellMar>
            <w:right w:w="115" w:type="dxa"/>
          </w:tblCellMar>
        </w:tblPrEx>
        <w:trPr>
          <w:trHeight w:val="272"/>
          <w:jc w:val="center"/>
        </w:trPr>
        <w:tc>
          <w:tcPr>
            <w:tcW w:w="2687" w:type="dxa"/>
            <w:gridSpan w:val="26"/>
            <w:tcBorders>
              <w:top w:val="nil"/>
              <w:bottom w:val="nil"/>
              <w:right w:val="nil"/>
            </w:tcBorders>
            <w:vAlign w:val="bottom"/>
          </w:tcPr>
          <w:p w14:paraId="19E12EED" w14:textId="77777777" w:rsidR="002507D3" w:rsidRPr="00614D6A" w:rsidRDefault="002507D3" w:rsidP="00C12F79">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14:paraId="6ED20506" w14:textId="77777777" w:rsidR="002507D3" w:rsidRPr="00614D6A" w:rsidRDefault="002507D3" w:rsidP="00C12F79">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14:paraId="0A17A999" w14:textId="77777777" w:rsidR="002507D3" w:rsidRPr="00614D6A" w:rsidRDefault="002507D3" w:rsidP="00C12F79">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14:paraId="48D21425" w14:textId="77777777" w:rsidR="002507D3" w:rsidRPr="00614D6A" w:rsidRDefault="002507D3" w:rsidP="00C12F79">
            <w:pPr>
              <w:rPr>
                <w:bCs/>
                <w:sz w:val="22"/>
                <w:szCs w:val="22"/>
              </w:rPr>
            </w:pPr>
            <w:r w:rsidRPr="00614D6A">
              <w:rPr>
                <w:bCs/>
                <w:sz w:val="22"/>
                <w:szCs w:val="22"/>
              </w:rPr>
              <w:t>__________________</w:t>
            </w:r>
          </w:p>
        </w:tc>
      </w:tr>
      <w:tr w:rsidR="002507D3" w:rsidRPr="004972DF" w14:paraId="6A4CCC9E" w14:textId="77777777" w:rsidTr="00BC75EC">
        <w:tblPrEx>
          <w:tblCellMar>
            <w:right w:w="115" w:type="dxa"/>
          </w:tblCellMar>
        </w:tblPrEx>
        <w:trPr>
          <w:trHeight w:val="74"/>
          <w:jc w:val="center"/>
        </w:trPr>
        <w:tc>
          <w:tcPr>
            <w:tcW w:w="2687" w:type="dxa"/>
            <w:gridSpan w:val="26"/>
            <w:tcBorders>
              <w:top w:val="nil"/>
              <w:bottom w:val="nil"/>
              <w:right w:val="nil"/>
            </w:tcBorders>
            <w:vAlign w:val="bottom"/>
          </w:tcPr>
          <w:p w14:paraId="5D1B2518" w14:textId="77777777" w:rsidR="002507D3" w:rsidRPr="004972DF" w:rsidRDefault="002507D3" w:rsidP="00C12F79">
            <w:pPr>
              <w:rPr>
                <w:bCs/>
                <w:sz w:val="8"/>
                <w:szCs w:val="8"/>
              </w:rPr>
            </w:pPr>
          </w:p>
        </w:tc>
        <w:tc>
          <w:tcPr>
            <w:tcW w:w="2774" w:type="dxa"/>
            <w:gridSpan w:val="30"/>
            <w:tcBorders>
              <w:top w:val="nil"/>
              <w:left w:val="nil"/>
              <w:bottom w:val="nil"/>
            </w:tcBorders>
            <w:vAlign w:val="bottom"/>
          </w:tcPr>
          <w:p w14:paraId="756AF803" w14:textId="77777777" w:rsidR="002507D3" w:rsidRPr="004972DF" w:rsidRDefault="002507D3" w:rsidP="00C12F79">
            <w:pPr>
              <w:rPr>
                <w:bCs/>
                <w:sz w:val="8"/>
                <w:szCs w:val="8"/>
              </w:rPr>
            </w:pPr>
          </w:p>
        </w:tc>
        <w:tc>
          <w:tcPr>
            <w:tcW w:w="2775" w:type="dxa"/>
            <w:gridSpan w:val="30"/>
            <w:tcBorders>
              <w:top w:val="nil"/>
              <w:bottom w:val="nil"/>
              <w:right w:val="nil"/>
            </w:tcBorders>
            <w:vAlign w:val="bottom"/>
          </w:tcPr>
          <w:p w14:paraId="23B97351" w14:textId="77777777" w:rsidR="002507D3" w:rsidRPr="004972DF" w:rsidRDefault="002507D3" w:rsidP="00C12F79">
            <w:pPr>
              <w:rPr>
                <w:bCs/>
                <w:sz w:val="8"/>
                <w:szCs w:val="8"/>
              </w:rPr>
            </w:pPr>
          </w:p>
        </w:tc>
        <w:tc>
          <w:tcPr>
            <w:tcW w:w="2829" w:type="dxa"/>
            <w:gridSpan w:val="21"/>
            <w:tcBorders>
              <w:top w:val="nil"/>
              <w:left w:val="nil"/>
              <w:bottom w:val="nil"/>
            </w:tcBorders>
            <w:vAlign w:val="bottom"/>
          </w:tcPr>
          <w:p w14:paraId="1C89B761" w14:textId="77777777" w:rsidR="002507D3" w:rsidRPr="004972DF" w:rsidRDefault="002507D3" w:rsidP="00C12F79">
            <w:pPr>
              <w:rPr>
                <w:bCs/>
                <w:sz w:val="8"/>
                <w:szCs w:val="8"/>
              </w:rPr>
            </w:pPr>
          </w:p>
        </w:tc>
      </w:tr>
      <w:tr w:rsidR="002507D3" w:rsidRPr="00614D6A" w14:paraId="42F94E0D" w14:textId="77777777" w:rsidTr="00BC75EC">
        <w:tblPrEx>
          <w:tblCellMar>
            <w:right w:w="115" w:type="dxa"/>
          </w:tblCellMar>
        </w:tblPrEx>
        <w:trPr>
          <w:trHeight w:val="360"/>
          <w:jc w:val="center"/>
        </w:trPr>
        <w:tc>
          <w:tcPr>
            <w:tcW w:w="11065" w:type="dxa"/>
            <w:gridSpan w:val="107"/>
            <w:tcBorders>
              <w:bottom w:val="single" w:sz="4" w:space="0" w:color="auto"/>
            </w:tcBorders>
            <w:shd w:val="clear" w:color="auto" w:fill="CCCCCC"/>
            <w:vAlign w:val="bottom"/>
          </w:tcPr>
          <w:p w14:paraId="1F52B513" w14:textId="77777777" w:rsidR="002507D3" w:rsidRPr="00614D6A" w:rsidRDefault="002507D3" w:rsidP="00C12F79">
            <w:pPr>
              <w:rPr>
                <w:b/>
                <w:bCs/>
                <w:sz w:val="22"/>
                <w:szCs w:val="22"/>
              </w:rPr>
            </w:pPr>
            <w:r w:rsidRPr="00614D6A">
              <w:rPr>
                <w:b/>
                <w:bCs/>
                <w:sz w:val="22"/>
                <w:szCs w:val="22"/>
              </w:rPr>
              <w:t>Comments</w:t>
            </w:r>
          </w:p>
        </w:tc>
      </w:tr>
      <w:tr w:rsidR="002507D3" w:rsidRPr="00614D6A" w14:paraId="7A8BA40C" w14:textId="77777777" w:rsidTr="00BC75EC">
        <w:tblPrEx>
          <w:tblCellMar>
            <w:right w:w="115" w:type="dxa"/>
          </w:tblCellMar>
        </w:tblPrEx>
        <w:trPr>
          <w:trHeight w:val="935"/>
          <w:jc w:val="center"/>
        </w:trPr>
        <w:tc>
          <w:tcPr>
            <w:tcW w:w="11065" w:type="dxa"/>
            <w:gridSpan w:val="107"/>
            <w:tcBorders>
              <w:bottom w:val="single" w:sz="4" w:space="0" w:color="auto"/>
            </w:tcBorders>
          </w:tcPr>
          <w:p w14:paraId="713432BE" w14:textId="77777777" w:rsidR="002507D3" w:rsidRPr="00614D6A" w:rsidRDefault="002507D3" w:rsidP="00C12F79">
            <w:pPr>
              <w:rPr>
                <w:bCs/>
                <w:sz w:val="22"/>
                <w:szCs w:val="22"/>
              </w:rPr>
            </w:pPr>
          </w:p>
        </w:tc>
      </w:tr>
    </w:tbl>
    <w:p w14:paraId="0C341877" w14:textId="09DE0C36" w:rsidR="001E714C" w:rsidRPr="00A078B0" w:rsidRDefault="001E714C" w:rsidP="002507D3">
      <w:pPr>
        <w:tabs>
          <w:tab w:val="left" w:pos="4350"/>
        </w:tabs>
        <w:rPr>
          <w:b/>
          <w:sz w:val="8"/>
          <w:szCs w:val="28"/>
        </w:rPr>
      </w:pPr>
    </w:p>
    <w:sectPr w:rsidR="001E714C" w:rsidRPr="00A078B0" w:rsidSect="00BC75EC">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DA0AB" w14:textId="77777777" w:rsidR="004154ED" w:rsidRDefault="004154ED" w:rsidP="008B5D54">
      <w:r>
        <w:separator/>
      </w:r>
    </w:p>
  </w:endnote>
  <w:endnote w:type="continuationSeparator" w:id="0">
    <w:p w14:paraId="38B0B807" w14:textId="77777777" w:rsidR="004154ED" w:rsidRDefault="004154ED"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B418B" w14:textId="3BFBD4F7" w:rsidR="004336A9" w:rsidRDefault="00806D05" w:rsidP="004336A9">
    <w:pPr>
      <w:pStyle w:val="Footer"/>
      <w:ind w:right="360" w:firstLine="90"/>
      <w:rPr>
        <w:rFonts w:ascii="Arial" w:hAnsi="Arial" w:cs="Arial"/>
        <w:sz w:val="16"/>
        <w:szCs w:val="16"/>
      </w:rPr>
    </w:pPr>
    <w:r>
      <w:rPr>
        <w:rFonts w:ascii="Arial" w:hAnsi="Arial" w:cs="Arial"/>
        <w:sz w:val="16"/>
        <w:szCs w:val="16"/>
      </w:rPr>
      <w:t>CDC 57.316</w:t>
    </w:r>
    <w:r w:rsidR="00E008F1">
      <w:rPr>
        <w:rFonts w:ascii="Arial" w:hAnsi="Arial" w:cs="Arial"/>
        <w:sz w:val="16"/>
        <w:szCs w:val="16"/>
      </w:rPr>
      <w:t xml:space="preserve"> </w:t>
    </w:r>
    <w:r w:rsidRPr="00806D05">
      <w:rPr>
        <w:rFonts w:ascii="Arial" w:hAnsi="Arial" w:cs="Arial"/>
        <w:sz w:val="16"/>
        <w:szCs w:val="16"/>
      </w:rPr>
      <w:t>Rev.2, v9.2</w:t>
    </w:r>
    <w:r w:rsidR="004336A9">
      <w:rPr>
        <w:rFonts w:ascii="Arial" w:hAnsi="Arial" w:cs="Arial"/>
        <w:sz w:val="16"/>
        <w:szCs w:val="16"/>
      </w:rPr>
      <w:tab/>
      <w:t xml:space="preserve">Page </w:t>
    </w:r>
    <w:r w:rsidR="004336A9">
      <w:rPr>
        <w:rFonts w:ascii="Arial" w:hAnsi="Arial" w:cs="Arial"/>
        <w:sz w:val="16"/>
        <w:szCs w:val="16"/>
      </w:rPr>
      <w:fldChar w:fldCharType="begin"/>
    </w:r>
    <w:r w:rsidR="004336A9">
      <w:rPr>
        <w:rFonts w:ascii="Arial" w:hAnsi="Arial" w:cs="Arial"/>
        <w:sz w:val="16"/>
        <w:szCs w:val="16"/>
      </w:rPr>
      <w:instrText xml:space="preserve"> PAGE </w:instrText>
    </w:r>
    <w:r w:rsidR="004336A9">
      <w:rPr>
        <w:rFonts w:ascii="Arial" w:hAnsi="Arial" w:cs="Arial"/>
        <w:sz w:val="16"/>
        <w:szCs w:val="16"/>
      </w:rPr>
      <w:fldChar w:fldCharType="separate"/>
    </w:r>
    <w:r w:rsidR="00BC75EC">
      <w:rPr>
        <w:rFonts w:ascii="Arial" w:hAnsi="Arial" w:cs="Arial"/>
        <w:noProof/>
        <w:sz w:val="16"/>
        <w:szCs w:val="16"/>
      </w:rPr>
      <w:t>1</w:t>
    </w:r>
    <w:r w:rsidR="004336A9">
      <w:rPr>
        <w:rFonts w:ascii="Arial" w:hAnsi="Arial" w:cs="Arial"/>
        <w:sz w:val="16"/>
        <w:szCs w:val="16"/>
      </w:rPr>
      <w:fldChar w:fldCharType="end"/>
    </w:r>
    <w:r w:rsidR="004336A9">
      <w:rPr>
        <w:rFonts w:ascii="Arial" w:hAnsi="Arial" w:cs="Arial"/>
        <w:sz w:val="16"/>
        <w:szCs w:val="16"/>
      </w:rPr>
      <w:t xml:space="preserve"> of </w:t>
    </w:r>
    <w:r w:rsidR="004336A9">
      <w:rPr>
        <w:rFonts w:ascii="Arial" w:hAnsi="Arial" w:cs="Arial"/>
        <w:sz w:val="16"/>
        <w:szCs w:val="16"/>
      </w:rPr>
      <w:fldChar w:fldCharType="begin"/>
    </w:r>
    <w:r w:rsidR="004336A9">
      <w:rPr>
        <w:rFonts w:ascii="Arial" w:hAnsi="Arial" w:cs="Arial"/>
        <w:sz w:val="16"/>
        <w:szCs w:val="16"/>
      </w:rPr>
      <w:instrText xml:space="preserve"> NUMPAGES </w:instrText>
    </w:r>
    <w:r w:rsidR="004336A9">
      <w:rPr>
        <w:rFonts w:ascii="Arial" w:hAnsi="Arial" w:cs="Arial"/>
        <w:sz w:val="16"/>
        <w:szCs w:val="16"/>
      </w:rPr>
      <w:fldChar w:fldCharType="separate"/>
    </w:r>
    <w:r w:rsidR="00BC75EC">
      <w:rPr>
        <w:rFonts w:ascii="Arial" w:hAnsi="Arial" w:cs="Arial"/>
        <w:noProof/>
        <w:sz w:val="16"/>
        <w:szCs w:val="16"/>
      </w:rPr>
      <w:t>4</w:t>
    </w:r>
    <w:r w:rsidR="004336A9">
      <w:rPr>
        <w:rFonts w:ascii="Arial" w:hAnsi="Arial" w:cs="Arial"/>
        <w:sz w:val="16"/>
        <w:szCs w:val="16"/>
      </w:rPr>
      <w:fldChar w:fldCharType="end"/>
    </w:r>
  </w:p>
  <w:p w14:paraId="6726BD3A" w14:textId="2820084D" w:rsidR="00A24F39" w:rsidRPr="007F4F95" w:rsidRDefault="00A24F39" w:rsidP="004336A9">
    <w:pPr>
      <w:pStyle w:val="Footer"/>
      <w:ind w:right="360" w:firstLine="90"/>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3E82A5" w14:textId="01459C6E" w:rsidR="004336A9" w:rsidRDefault="00027D12" w:rsidP="004336A9">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sidR="004336A9">
      <w:rPr>
        <w:rFonts w:ascii="Arial" w:hAnsi="Arial" w:cs="Arial"/>
        <w:sz w:val="16"/>
        <w:szCs w:val="16"/>
      </w:rPr>
      <w:tab/>
      <w:t xml:space="preserve">Page </w:t>
    </w:r>
    <w:r w:rsidR="004336A9">
      <w:rPr>
        <w:rFonts w:ascii="Arial" w:hAnsi="Arial" w:cs="Arial"/>
        <w:sz w:val="16"/>
        <w:szCs w:val="16"/>
      </w:rPr>
      <w:fldChar w:fldCharType="begin"/>
    </w:r>
    <w:r w:rsidR="004336A9">
      <w:rPr>
        <w:rFonts w:ascii="Arial" w:hAnsi="Arial" w:cs="Arial"/>
        <w:sz w:val="16"/>
        <w:szCs w:val="16"/>
      </w:rPr>
      <w:instrText xml:space="preserve"> PAGE </w:instrText>
    </w:r>
    <w:r w:rsidR="004336A9">
      <w:rPr>
        <w:rFonts w:ascii="Arial" w:hAnsi="Arial" w:cs="Arial"/>
        <w:sz w:val="16"/>
        <w:szCs w:val="16"/>
      </w:rPr>
      <w:fldChar w:fldCharType="separate"/>
    </w:r>
    <w:r w:rsidR="00BC75EC">
      <w:rPr>
        <w:rFonts w:ascii="Arial" w:hAnsi="Arial" w:cs="Arial"/>
        <w:noProof/>
        <w:sz w:val="16"/>
        <w:szCs w:val="16"/>
      </w:rPr>
      <w:t>4</w:t>
    </w:r>
    <w:r w:rsidR="004336A9">
      <w:rPr>
        <w:rFonts w:ascii="Arial" w:hAnsi="Arial" w:cs="Arial"/>
        <w:sz w:val="16"/>
        <w:szCs w:val="16"/>
      </w:rPr>
      <w:fldChar w:fldCharType="end"/>
    </w:r>
    <w:r w:rsidR="004336A9">
      <w:rPr>
        <w:rFonts w:ascii="Arial" w:hAnsi="Arial" w:cs="Arial"/>
        <w:sz w:val="16"/>
        <w:szCs w:val="16"/>
      </w:rPr>
      <w:t xml:space="preserve"> of </w:t>
    </w:r>
    <w:r w:rsidR="004336A9">
      <w:rPr>
        <w:rFonts w:ascii="Arial" w:hAnsi="Arial" w:cs="Arial"/>
        <w:sz w:val="16"/>
        <w:szCs w:val="16"/>
      </w:rPr>
      <w:fldChar w:fldCharType="begin"/>
    </w:r>
    <w:r w:rsidR="004336A9">
      <w:rPr>
        <w:rFonts w:ascii="Arial" w:hAnsi="Arial" w:cs="Arial"/>
        <w:sz w:val="16"/>
        <w:szCs w:val="16"/>
      </w:rPr>
      <w:instrText xml:space="preserve"> NUMPAGES </w:instrText>
    </w:r>
    <w:r w:rsidR="004336A9">
      <w:rPr>
        <w:rFonts w:ascii="Arial" w:hAnsi="Arial" w:cs="Arial"/>
        <w:sz w:val="16"/>
        <w:szCs w:val="16"/>
      </w:rPr>
      <w:fldChar w:fldCharType="separate"/>
    </w:r>
    <w:r w:rsidR="00BC75EC">
      <w:rPr>
        <w:rFonts w:ascii="Arial" w:hAnsi="Arial" w:cs="Arial"/>
        <w:noProof/>
        <w:sz w:val="16"/>
        <w:szCs w:val="16"/>
      </w:rPr>
      <w:t>4</w:t>
    </w:r>
    <w:r w:rsidR="004336A9">
      <w:rPr>
        <w:rFonts w:ascii="Arial" w:hAnsi="Arial" w:cs="Arial"/>
        <w:sz w:val="16"/>
        <w:szCs w:val="16"/>
      </w:rPr>
      <w:fldChar w:fldCharType="end"/>
    </w:r>
  </w:p>
  <w:p w14:paraId="7826B161" w14:textId="66EA798A" w:rsidR="004336A9" w:rsidRDefault="004336A9" w:rsidP="004336A9">
    <w:pPr>
      <w:pStyle w:val="Footer"/>
      <w:ind w:right="360" w:firstLine="90"/>
      <w:rPr>
        <w:rFonts w:ascii="Arial" w:hAnsi="Arial" w:cs="Arial"/>
      </w:rPr>
    </w:pPr>
    <w:r>
      <w:rPr>
        <w:rFonts w:ascii="Arial" w:hAnsi="Arial" w:cs="Arial"/>
        <w:sz w:val="16"/>
        <w:szCs w:val="16"/>
      </w:rPr>
      <w:tab/>
    </w:r>
  </w:p>
  <w:p w14:paraId="6B5347F4" w14:textId="4F12471A" w:rsidR="00A24F39" w:rsidRPr="007F4F95" w:rsidRDefault="00A24F39" w:rsidP="004336A9">
    <w:pPr>
      <w:pStyle w:val="Footer"/>
      <w:ind w:right="360" w:firstLine="9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2408E" w14:textId="77777777" w:rsidR="004154ED" w:rsidRDefault="004154ED" w:rsidP="008B5D54">
      <w:r>
        <w:separator/>
      </w:r>
    </w:p>
  </w:footnote>
  <w:footnote w:type="continuationSeparator" w:id="0">
    <w:p w14:paraId="2C0A01DF" w14:textId="77777777" w:rsidR="004154ED" w:rsidRDefault="004154ED"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6CC3E" w14:textId="6E331F75" w:rsidR="00A24F39" w:rsidRPr="00A24F39" w:rsidRDefault="00A24F39"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314148E3">
          <wp:simplePos x="0" y="0"/>
          <wp:positionH relativeFrom="column">
            <wp:posOffset>-208722</wp:posOffset>
          </wp:positionH>
          <wp:positionV relativeFrom="paragraph">
            <wp:posOffset>-81243</wp:posOffset>
          </wp:positionV>
          <wp:extent cx="1176793" cy="538773"/>
          <wp:effectExtent l="0" t="0" r="4445" b="0"/>
          <wp:wrapNone/>
          <wp:docPr id="1" name="Picture 1"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7700" cy="5437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A24F39">
      <w:rPr>
        <w:rFonts w:ascii="Arial" w:hAnsi="Arial" w:cs="Arial"/>
        <w:sz w:val="16"/>
      </w:rPr>
      <w:t>Form Approved</w:t>
    </w:r>
  </w:p>
  <w:p w14:paraId="6D563319" w14:textId="1D594052" w:rsidR="00A24F39" w:rsidRPr="00A24F39" w:rsidRDefault="00A24F39" w:rsidP="000702D4">
    <w:pPr>
      <w:pStyle w:val="Header"/>
      <w:jc w:val="right"/>
      <w:rPr>
        <w:rFonts w:ascii="Arial" w:hAnsi="Arial" w:cs="Arial"/>
        <w:sz w:val="16"/>
      </w:rPr>
    </w:pPr>
    <w:r w:rsidRPr="00A24F39">
      <w:rPr>
        <w:rFonts w:ascii="Arial" w:hAnsi="Arial" w:cs="Arial"/>
        <w:sz w:val="16"/>
      </w:rPr>
      <w:t>OMB No. 0920-</w:t>
    </w:r>
    <w:r w:rsidR="000A4899">
      <w:rPr>
        <w:rFonts w:ascii="Arial" w:hAnsi="Arial" w:cs="Arial"/>
        <w:sz w:val="16"/>
      </w:rPr>
      <w:t>0666</w:t>
    </w:r>
  </w:p>
  <w:p w14:paraId="1EF3385A" w14:textId="5846CF3B" w:rsidR="00A24F39" w:rsidRPr="00A24F39" w:rsidRDefault="00A24F39" w:rsidP="000702D4">
    <w:pPr>
      <w:pStyle w:val="Header"/>
      <w:jc w:val="right"/>
      <w:rPr>
        <w:rFonts w:ascii="Arial" w:hAnsi="Arial" w:cs="Arial"/>
        <w:sz w:val="16"/>
      </w:rPr>
    </w:pPr>
    <w:r w:rsidRPr="00A24F39">
      <w:rPr>
        <w:rFonts w:ascii="Arial" w:hAnsi="Arial" w:cs="Arial"/>
        <w:sz w:val="16"/>
      </w:rPr>
      <w:t xml:space="preserve">Exp. Date: </w:t>
    </w:r>
    <w:r w:rsidR="00C84B01">
      <w:rPr>
        <w:rFonts w:ascii="Arial" w:hAnsi="Arial" w:cs="Arial"/>
        <w:sz w:val="16"/>
      </w:rPr>
      <w:t>xx/xx/20xx</w:t>
    </w:r>
  </w:p>
  <w:p w14:paraId="73C58851" w14:textId="77777777" w:rsidR="00A24F39" w:rsidRPr="00A24F39" w:rsidRDefault="00A24F39" w:rsidP="000702D4">
    <w:pPr>
      <w:pStyle w:val="Header"/>
      <w:jc w:val="right"/>
      <w:rPr>
        <w:rFonts w:ascii="Arial" w:hAnsi="Arial" w:cs="Arial"/>
      </w:rPr>
    </w:pPr>
    <w:r w:rsidRPr="00A24F39">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efaultTabStop w:val="720"/>
  <w:drawingGridHorizontalSpacing w:val="110"/>
  <w:displayHorizontalDrawingGridEvery w:val="2"/>
  <w:displayVerticalDrawingGridEvery w:val="2"/>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NTE3MDcxszQ1MzRQ0lEKTi0uzszPAykwrAUA1h2LISwAAAA="/>
  </w:docVars>
  <w:rsids>
    <w:rsidRoot w:val="000702D4"/>
    <w:rsid w:val="0001447B"/>
    <w:rsid w:val="00027D12"/>
    <w:rsid w:val="00036408"/>
    <w:rsid w:val="000665D9"/>
    <w:rsid w:val="000702D4"/>
    <w:rsid w:val="0007070B"/>
    <w:rsid w:val="00091BED"/>
    <w:rsid w:val="000A4899"/>
    <w:rsid w:val="000E24DA"/>
    <w:rsid w:val="000F4F64"/>
    <w:rsid w:val="00127643"/>
    <w:rsid w:val="00142570"/>
    <w:rsid w:val="001A34B5"/>
    <w:rsid w:val="001E209E"/>
    <w:rsid w:val="001E714C"/>
    <w:rsid w:val="002507D3"/>
    <w:rsid w:val="002C0C25"/>
    <w:rsid w:val="002D71E7"/>
    <w:rsid w:val="002F021F"/>
    <w:rsid w:val="00300C8B"/>
    <w:rsid w:val="00301B18"/>
    <w:rsid w:val="00316D2B"/>
    <w:rsid w:val="00320588"/>
    <w:rsid w:val="00361270"/>
    <w:rsid w:val="0036138E"/>
    <w:rsid w:val="00375A63"/>
    <w:rsid w:val="0038637C"/>
    <w:rsid w:val="00387F09"/>
    <w:rsid w:val="003B2D84"/>
    <w:rsid w:val="003B2F4F"/>
    <w:rsid w:val="00404D54"/>
    <w:rsid w:val="004154ED"/>
    <w:rsid w:val="004336A9"/>
    <w:rsid w:val="004E1DC8"/>
    <w:rsid w:val="005639CC"/>
    <w:rsid w:val="00593A84"/>
    <w:rsid w:val="005B31E8"/>
    <w:rsid w:val="005C0E53"/>
    <w:rsid w:val="005C64B5"/>
    <w:rsid w:val="0061265A"/>
    <w:rsid w:val="00627B04"/>
    <w:rsid w:val="00640021"/>
    <w:rsid w:val="00657B53"/>
    <w:rsid w:val="006822D6"/>
    <w:rsid w:val="006852D8"/>
    <w:rsid w:val="006C6578"/>
    <w:rsid w:val="006D3775"/>
    <w:rsid w:val="006D75F2"/>
    <w:rsid w:val="006F02E7"/>
    <w:rsid w:val="007663DB"/>
    <w:rsid w:val="007849AD"/>
    <w:rsid w:val="007956B3"/>
    <w:rsid w:val="00797184"/>
    <w:rsid w:val="007F4F95"/>
    <w:rsid w:val="00806D05"/>
    <w:rsid w:val="0083231A"/>
    <w:rsid w:val="008440E2"/>
    <w:rsid w:val="00871D36"/>
    <w:rsid w:val="0089236B"/>
    <w:rsid w:val="00895880"/>
    <w:rsid w:val="008B5D54"/>
    <w:rsid w:val="008C73A0"/>
    <w:rsid w:val="008F2223"/>
    <w:rsid w:val="009829B3"/>
    <w:rsid w:val="009843C5"/>
    <w:rsid w:val="009B18CB"/>
    <w:rsid w:val="009E2F7E"/>
    <w:rsid w:val="009E56B6"/>
    <w:rsid w:val="00A078B0"/>
    <w:rsid w:val="00A24F39"/>
    <w:rsid w:val="00A911CA"/>
    <w:rsid w:val="00AB1CDB"/>
    <w:rsid w:val="00AB51B0"/>
    <w:rsid w:val="00B2458A"/>
    <w:rsid w:val="00B55735"/>
    <w:rsid w:val="00B608AC"/>
    <w:rsid w:val="00BC4325"/>
    <w:rsid w:val="00BC75EC"/>
    <w:rsid w:val="00BD0C8E"/>
    <w:rsid w:val="00C84B01"/>
    <w:rsid w:val="00D22482"/>
    <w:rsid w:val="00D56D5A"/>
    <w:rsid w:val="00D82BDB"/>
    <w:rsid w:val="00D915D4"/>
    <w:rsid w:val="00D97F10"/>
    <w:rsid w:val="00DA1A7B"/>
    <w:rsid w:val="00DB581D"/>
    <w:rsid w:val="00DC2A8F"/>
    <w:rsid w:val="00DC57CC"/>
    <w:rsid w:val="00DE2AE3"/>
    <w:rsid w:val="00E008F1"/>
    <w:rsid w:val="00E3433F"/>
    <w:rsid w:val="00E67A73"/>
    <w:rsid w:val="00EC28D7"/>
    <w:rsid w:val="00F149E9"/>
    <w:rsid w:val="00F74828"/>
    <w:rsid w:val="00FC1132"/>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38913"/>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88745">
      <w:bodyDiv w:val="1"/>
      <w:marLeft w:val="0"/>
      <w:marRight w:val="0"/>
      <w:marTop w:val="0"/>
      <w:marBottom w:val="0"/>
      <w:divBdr>
        <w:top w:val="none" w:sz="0" w:space="0" w:color="auto"/>
        <w:left w:val="none" w:sz="0" w:space="0" w:color="auto"/>
        <w:bottom w:val="none" w:sz="0" w:space="0" w:color="auto"/>
        <w:right w:val="none" w:sz="0" w:space="0" w:color="auto"/>
      </w:divBdr>
    </w:div>
    <w:div w:id="312371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4F678-7B47-428C-AD05-48786D0DF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41</Words>
  <Characters>11637</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Bryan, Odion (CDC/OID/NCEZID) (CTR)</cp:lastModifiedBy>
  <cp:revision>2</cp:revision>
  <cp:lastPrinted>2016-03-08T13:08:00Z</cp:lastPrinted>
  <dcterms:created xsi:type="dcterms:W3CDTF">2018-04-10T17:26:00Z</dcterms:created>
  <dcterms:modified xsi:type="dcterms:W3CDTF">2018-04-10T17:26:00Z</dcterms:modified>
</cp:coreProperties>
</file>